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9A0756" w14:textId="77777777" w:rsidR="004907E2" w:rsidRPr="001A5A3C" w:rsidRDefault="00DB3CC6" w:rsidP="009519E8">
      <w:pPr>
        <w:rPr>
          <w:b/>
        </w:rPr>
      </w:pPr>
      <w:r w:rsidRPr="009269FE">
        <w:rPr>
          <w:b/>
          <w:highlight w:val="yellow"/>
        </w:rPr>
        <w:t>StepBox</w:t>
      </w:r>
      <w:r w:rsidR="00BB2433" w:rsidRPr="009269FE">
        <w:rPr>
          <w:b/>
          <w:highlight w:val="yellow"/>
        </w:rPr>
        <w:t xml:space="preserve"> Bluetooth communication protocol</w:t>
      </w:r>
    </w:p>
    <w:p w14:paraId="751829F5" w14:textId="77777777" w:rsidR="00BB2433" w:rsidRDefault="00BB2433" w:rsidP="009519E8"/>
    <w:p w14:paraId="3B0E934A" w14:textId="77777777" w:rsidR="00BB2433" w:rsidRPr="00DB3CC6" w:rsidRDefault="00BB2433" w:rsidP="00BB2433">
      <w:pPr>
        <w:rPr>
          <w:b/>
        </w:rPr>
      </w:pPr>
      <w:r w:rsidRPr="00DB3CC6">
        <w:rPr>
          <w:b/>
        </w:rPr>
        <w:t>1) Overview</w:t>
      </w:r>
    </w:p>
    <w:p w14:paraId="39355E51" w14:textId="77777777" w:rsidR="00BB2433" w:rsidRDefault="00BB2433" w:rsidP="00BB2433">
      <w:r>
        <w:t xml:space="preserve">- Implemented using </w:t>
      </w:r>
      <w:proofErr w:type="spellStart"/>
      <w:r>
        <w:t>ArduinoBluetoothAPI</w:t>
      </w:r>
      <w:proofErr w:type="spellEnd"/>
      <w:r>
        <w:t xml:space="preserve"> assets</w:t>
      </w:r>
    </w:p>
    <w:p w14:paraId="4F701A7F" w14:textId="00736005" w:rsidR="00BB2433" w:rsidRDefault="00BB2433" w:rsidP="00BB2433">
      <w:r>
        <w:t xml:space="preserve">[For asset usage, refer to </w:t>
      </w:r>
      <w:proofErr w:type="spellStart"/>
      <w:r>
        <w:t>BluetoothAPI</w:t>
      </w:r>
      <w:proofErr w:type="spellEnd"/>
      <w:r>
        <w:t>/Android Unity Plugin.pdf]</w:t>
      </w:r>
    </w:p>
    <w:p w14:paraId="653760C7" w14:textId="77777777" w:rsidR="00D95117" w:rsidRDefault="00D95117" w:rsidP="00BB2433"/>
    <w:p w14:paraId="1AB56882" w14:textId="77777777" w:rsidR="00BB2433" w:rsidRDefault="00BB2433" w:rsidP="00BB2433">
      <w:r>
        <w:t>- Can transmit/receive data of variable length using Length Based Stream</w:t>
      </w:r>
    </w:p>
    <w:p w14:paraId="3C770C0F" w14:textId="18889EA5" w:rsidR="00BB2433" w:rsidRDefault="00BB2433" w:rsidP="00BB2433">
      <w:r>
        <w:t>(See page 6 of Android Unity Plugin.pdf)</w:t>
      </w:r>
    </w:p>
    <w:p w14:paraId="4C3AD18B" w14:textId="77777777" w:rsidR="00D95117" w:rsidRDefault="00D95117" w:rsidP="00BB2433"/>
    <w:p w14:paraId="3E166434" w14:textId="77777777" w:rsidR="00BB2433" w:rsidRDefault="00BB2433" w:rsidP="00BB2433">
      <w:r>
        <w:t>Example) When sending {0x02, 0x04, 0x65, 0xE5} data</w:t>
      </w:r>
    </w:p>
    <w:p w14:paraId="7C0F070A" w14:textId="0785A4C8" w:rsidR="00BB2433" w:rsidRDefault="00BB2433" w:rsidP="00BB2433">
      <w:r>
        <w:t>Transmitted in the form {0x55, 0x55, 0x00, 0x04, 0x02, 0x04, 0x65, 0xE5}.</w:t>
      </w:r>
    </w:p>
    <w:p w14:paraId="2D0F339F" w14:textId="77777777" w:rsidR="00D95117" w:rsidRDefault="00D95117" w:rsidP="00BB2433"/>
    <w:p w14:paraId="678DF6E7" w14:textId="77777777" w:rsidR="00BB2433" w:rsidRDefault="00BB2433" w:rsidP="00BB2433">
      <w:r>
        <w:t>- {0x55, 0x55} is a preamble bit synchronization signal. [0b01010101]</w:t>
      </w:r>
    </w:p>
    <w:p w14:paraId="4C45E7E4" w14:textId="77777777" w:rsidR="00BB2433" w:rsidRDefault="00BB2433" w:rsidP="00BB2433">
      <w:r>
        <w:t>- {0x00, 0x04} is the actual length of the data ( {0x00, 0x04} is 4 bytes)</w:t>
      </w:r>
    </w:p>
    <w:p w14:paraId="30DDE5DA" w14:textId="77777777" w:rsidR="00BB2433" w:rsidRDefault="00BB2433" w:rsidP="00BB2433">
      <w:r>
        <w:t>- {0x02, 0x04, 0x65, 0xE5} is the actual data</w:t>
      </w:r>
    </w:p>
    <w:p w14:paraId="4BC7B5BC" w14:textId="77777777" w:rsidR="00160754" w:rsidRDefault="00160754" w:rsidP="00BB2433"/>
    <w:p w14:paraId="47C88229" w14:textId="11FB95A7" w:rsidR="00011102" w:rsidRDefault="00BB2433" w:rsidP="00BB2433">
      <w:pPr>
        <w:rPr>
          <w:b/>
        </w:rPr>
      </w:pPr>
      <w:r w:rsidRPr="00DB3CC6">
        <w:rPr>
          <w:b/>
        </w:rPr>
        <w:t>2) Step-up communication packet</w:t>
      </w:r>
    </w:p>
    <w:p w14:paraId="7BA8DEA9" w14:textId="77777777" w:rsidR="00D37732" w:rsidRPr="00DB3CC6" w:rsidRDefault="00D37732" w:rsidP="00BB2433">
      <w:pPr>
        <w:rPr>
          <w:b/>
        </w:rPr>
      </w:pPr>
    </w:p>
    <w:p w14:paraId="3F8490F7" w14:textId="77777777" w:rsidR="00BB2433" w:rsidRDefault="00BB2433" w:rsidP="00BB2433">
      <w:r>
        <w:t>- Bluetooth packet structure (6 bytes)</w:t>
      </w:r>
    </w:p>
    <w:p w14:paraId="5BBA2D91" w14:textId="77777777" w:rsidR="00BB2433" w:rsidRDefault="00BB2433" w:rsidP="00BB2433">
      <w:r>
        <w:t>* 0 ~ 3: Player ID (int 4 bytes)</w:t>
      </w:r>
    </w:p>
    <w:p w14:paraId="10730BB7" w14:textId="77777777" w:rsidR="00BB2433" w:rsidRDefault="00BB2433" w:rsidP="00BB2433">
      <w:r>
        <w:t>* 4: Sensor ID (byte 1 byte)</w:t>
      </w:r>
    </w:p>
    <w:p w14:paraId="28951E82" w14:textId="77777777" w:rsidR="00BB2433" w:rsidRDefault="00BB2433" w:rsidP="00BB2433">
      <w:r>
        <w:t>* 5: Sensor status (byte 1 byte)</w:t>
      </w:r>
    </w:p>
    <w:p w14:paraId="7BC02F73" w14:textId="77777777" w:rsidR="00BB2433" w:rsidRDefault="00BB2433" w:rsidP="00BB2433">
      <w:r>
        <w:t>- Player ID determines which step-up device is used (default = 0)</w:t>
      </w:r>
    </w:p>
    <w:p w14:paraId="16E940E5" w14:textId="77777777" w:rsidR="00BB2433" w:rsidRDefault="00BB2433" w:rsidP="00BB2433">
      <w:r>
        <w:t>- The sensor ID is the sensor number [ex. left=0, right=1]</w:t>
      </w:r>
    </w:p>
    <w:p w14:paraId="0D6B5D3F" w14:textId="77777777" w:rsidR="00BB2433" w:rsidRDefault="00BB2433" w:rsidP="00BB2433">
      <w:r>
        <w:t>- The sensor state determines whether the sensor is pressed or released (released=0x00, pressed=0xFF)</w:t>
      </w:r>
    </w:p>
    <w:p w14:paraId="6AE4FB5F" w14:textId="77777777" w:rsidR="00BB2433" w:rsidRPr="00D37732" w:rsidRDefault="00BB2433" w:rsidP="00BB2433">
      <w:pPr>
        <w:rPr>
          <w:u w:val="single"/>
        </w:rPr>
      </w:pPr>
      <w:r w:rsidRPr="00D37732">
        <w:rPr>
          <w:u w:val="single"/>
        </w:rPr>
        <w:t>- When do you send a signal?</w:t>
      </w:r>
    </w:p>
    <w:p w14:paraId="6D8C6245" w14:textId="77777777" w:rsidR="00BB2433" w:rsidRDefault="00BB2433" w:rsidP="00DF2EED">
      <w:pPr>
        <w:ind w:firstLine="720"/>
      </w:pPr>
      <w:r>
        <w:t>- Only the moment when the sensor is pressed or released</w:t>
      </w:r>
    </w:p>
    <w:p w14:paraId="1C5AE7A6" w14:textId="1873060A" w:rsidR="00AE713D" w:rsidRDefault="00AE713D" w:rsidP="00BB2433">
      <w:pPr>
        <w:rPr>
          <w:b/>
        </w:rPr>
      </w:pPr>
    </w:p>
    <w:p w14:paraId="0FBB5EDD" w14:textId="77777777" w:rsidR="00D37732" w:rsidRDefault="00D37732" w:rsidP="00BB2433">
      <w:pPr>
        <w:rPr>
          <w:b/>
        </w:rPr>
      </w:pPr>
    </w:p>
    <w:p w14:paraId="3DA2ED86" w14:textId="0C0AFB64" w:rsidR="00BB2433" w:rsidRPr="0089764C" w:rsidRDefault="00BB2433" w:rsidP="00BB2433">
      <w:pPr>
        <w:rPr>
          <w:b/>
        </w:rPr>
      </w:pPr>
      <w:r w:rsidRPr="0089764C">
        <w:rPr>
          <w:b/>
        </w:rPr>
        <w:lastRenderedPageBreak/>
        <w:t>3) Related scripts</w:t>
      </w:r>
    </w:p>
    <w:p w14:paraId="2E7EFC48" w14:textId="77777777" w:rsidR="00BB2433" w:rsidRDefault="00BB2433" w:rsidP="00BB2433">
      <w:r>
        <w:t xml:space="preserve">- </w:t>
      </w:r>
      <w:proofErr w:type="spellStart"/>
      <w:r>
        <w:t>BluetoothInputHandler</w:t>
      </w:r>
      <w:proofErr w:type="spellEnd"/>
      <w:r>
        <w:t xml:space="preserve"> - Handles rhythm game notes according to Bluetooth sensor input</w:t>
      </w:r>
    </w:p>
    <w:p w14:paraId="58A11E63" w14:textId="77777777" w:rsidR="00BB2433" w:rsidRDefault="00BB2433" w:rsidP="00BB2433">
      <w:r>
        <w:t xml:space="preserve">(Inherits the </w:t>
      </w:r>
      <w:proofErr w:type="spellStart"/>
      <w:r>
        <w:t>ISensorInputHandler</w:t>
      </w:r>
      <w:proofErr w:type="spellEnd"/>
      <w:r>
        <w:t xml:space="preserve"> interface)</w:t>
      </w:r>
    </w:p>
    <w:p w14:paraId="381799B3" w14:textId="759DA75E" w:rsidR="00F56A7B" w:rsidRDefault="00F56A7B" w:rsidP="00BB2433">
      <w:r>
        <w:t>&lt;&lt;&lt;&lt;&lt;&lt;&lt;&lt;&lt;&lt;&lt;&gt;&gt;&gt;&gt;&gt;&gt;&gt;&gt;&gt;&gt;&gt;&gt;&gt;&gt;&gt;</w:t>
      </w:r>
    </w:p>
    <w:p w14:paraId="3C2ABF1A" w14:textId="4EF22F52" w:rsidR="00AF0377" w:rsidRDefault="00AF0377" w:rsidP="00BB2433"/>
    <w:p w14:paraId="3C0E45B0" w14:textId="0A94562B" w:rsidR="00AF0377" w:rsidRDefault="00AF0377" w:rsidP="00BB2433"/>
    <w:p w14:paraId="77BA724E" w14:textId="46C00D80" w:rsidR="00AF0377" w:rsidRDefault="00AF0377" w:rsidP="00BB2433"/>
    <w:p w14:paraId="50D2C862" w14:textId="415E2C1F" w:rsidR="00AF0377" w:rsidRDefault="00AF0377" w:rsidP="00BB2433"/>
    <w:p w14:paraId="54CF76E7" w14:textId="36116D5C" w:rsidR="00AF0377" w:rsidRDefault="00AF0377" w:rsidP="00BB2433"/>
    <w:p w14:paraId="559D3C69" w14:textId="0C2367C2" w:rsidR="00AF0377" w:rsidRDefault="00AF0377" w:rsidP="00BB2433"/>
    <w:p w14:paraId="45502843" w14:textId="2F256151" w:rsidR="00AF0377" w:rsidRDefault="00AF0377" w:rsidP="00BB2433"/>
    <w:p w14:paraId="48132523" w14:textId="218478D9" w:rsidR="00AF0377" w:rsidRDefault="00AF0377" w:rsidP="00BB2433"/>
    <w:p w14:paraId="721CDB18" w14:textId="580E25BF" w:rsidR="00AF0377" w:rsidRDefault="00AF0377" w:rsidP="00BB2433"/>
    <w:p w14:paraId="31CAFE4F" w14:textId="538AE215" w:rsidR="00AF0377" w:rsidRDefault="00AF0377" w:rsidP="00BB2433"/>
    <w:p w14:paraId="1210211D" w14:textId="0FD31514" w:rsidR="00AF0377" w:rsidRDefault="00AF0377" w:rsidP="00BB2433"/>
    <w:p w14:paraId="2FDC54F1" w14:textId="32B36FA1" w:rsidR="00AF0377" w:rsidRDefault="00AF0377" w:rsidP="00BB2433"/>
    <w:p w14:paraId="28CE314E" w14:textId="0946518F" w:rsidR="00AF0377" w:rsidRDefault="00AF0377" w:rsidP="00BB2433"/>
    <w:p w14:paraId="69B394B7" w14:textId="295D3268" w:rsidR="00AF0377" w:rsidRDefault="00AF0377" w:rsidP="00BB2433"/>
    <w:p w14:paraId="77639845" w14:textId="42D57CC3" w:rsidR="00AF0377" w:rsidRDefault="00AF0377" w:rsidP="00BB2433"/>
    <w:p w14:paraId="13201BAF" w14:textId="51D2D00E" w:rsidR="00AF0377" w:rsidRDefault="00AF0377" w:rsidP="00BB2433"/>
    <w:p w14:paraId="1F848DDE" w14:textId="3B433CE3" w:rsidR="00AF0377" w:rsidRDefault="00AF0377" w:rsidP="00BB2433"/>
    <w:p w14:paraId="1D83B5FF" w14:textId="60E9AFD5" w:rsidR="00AF0377" w:rsidRDefault="00AF0377" w:rsidP="00BB2433"/>
    <w:p w14:paraId="000B6110" w14:textId="4F975EC1" w:rsidR="00AF0377" w:rsidRDefault="00AF0377" w:rsidP="00BB2433"/>
    <w:p w14:paraId="7D1AF7F0" w14:textId="0EA6BA43" w:rsidR="00AF0377" w:rsidRDefault="00AF0377" w:rsidP="00BB2433"/>
    <w:p w14:paraId="2D444A6C" w14:textId="2FE7DFE9" w:rsidR="00AF0377" w:rsidRDefault="00AF0377" w:rsidP="00BB2433"/>
    <w:p w14:paraId="6D85BCD7" w14:textId="3EAA8415" w:rsidR="00AF0377" w:rsidRDefault="00AF0377" w:rsidP="00BB2433"/>
    <w:p w14:paraId="2E99FCC3" w14:textId="6482843A" w:rsidR="00AF0377" w:rsidRDefault="00AF0377" w:rsidP="00BB2433"/>
    <w:p w14:paraId="7E179888" w14:textId="6A439616" w:rsidR="00AF0377" w:rsidRDefault="00AF0377" w:rsidP="00BB2433"/>
    <w:p w14:paraId="7C704AC8" w14:textId="29BF3FBF" w:rsidR="00F56A7B" w:rsidRDefault="00C0027A" w:rsidP="00F56A7B">
      <w:pPr>
        <w:rPr>
          <w:rFonts w:ascii="맑은 고딕" w:eastAsia="맑은 고딕" w:hAnsi="맑은 고딕" w:cs="맑은 고딕"/>
          <w:b/>
        </w:rPr>
      </w:pPr>
      <w:proofErr w:type="spellStart"/>
      <w:r w:rsidRPr="009536D9">
        <w:rPr>
          <w:rFonts w:ascii="맑은 고딕" w:eastAsia="맑은 고딕" w:hAnsi="맑은 고딕" w:cs="맑은 고딕"/>
          <w:b/>
          <w:highlight w:val="yellow"/>
        </w:rPr>
        <w:lastRenderedPageBreak/>
        <w:t>StepBox</w:t>
      </w:r>
      <w:proofErr w:type="spellEnd"/>
      <w:r w:rsidR="00F56A7B" w:rsidRPr="009536D9">
        <w:rPr>
          <w:rFonts w:ascii="맑은 고딕" w:eastAsia="맑은 고딕" w:hAnsi="맑은 고딕" w:cs="맑은 고딕"/>
          <w:b/>
          <w:highlight w:val="yellow"/>
        </w:rPr>
        <w:t xml:space="preserve"> Server API Cleanup</w:t>
      </w:r>
    </w:p>
    <w:p w14:paraId="28FD59D4" w14:textId="77777777" w:rsidR="004E6F39" w:rsidRDefault="004E6F39" w:rsidP="00F56A7B">
      <w:pPr>
        <w:rPr>
          <w:rFonts w:ascii="맑은 고딕" w:eastAsia="맑은 고딕" w:hAnsi="맑은 고딕" w:cs="맑은 고딕"/>
          <w:b/>
        </w:rPr>
      </w:pPr>
    </w:p>
    <w:p w14:paraId="36240C42" w14:textId="77777777" w:rsidR="000945F6" w:rsidRPr="00425921" w:rsidRDefault="000945F6" w:rsidP="000945F6">
      <w:pPr>
        <w:rPr>
          <w:b/>
        </w:rPr>
      </w:pPr>
      <w:proofErr w:type="spellStart"/>
      <w:r>
        <w:rPr>
          <w:b/>
          <w:lang w:val="en"/>
        </w:rPr>
        <w:t>login.php</w:t>
      </w:r>
      <w:proofErr w:type="spellEnd"/>
      <w:r>
        <w:rPr>
          <w:b/>
          <w:lang w:val="en"/>
        </w:rPr>
        <w:t xml:space="preserve"> -  Attempt</w:t>
      </w:r>
      <w:r>
        <w:rPr>
          <w:lang w:val="en"/>
        </w:rPr>
        <w:t xml:space="preserve"> to </w:t>
      </w:r>
      <w:r>
        <w:rPr>
          <w:b/>
          <w:lang w:val="en"/>
        </w:rPr>
        <w:t xml:space="preserve"> log in</w:t>
      </w:r>
      <w:r>
        <w:rPr>
          <w:lang w:val="en"/>
        </w:rPr>
        <w:t xml:space="preserve"> </w:t>
      </w:r>
      <w:r>
        <w:rPr>
          <w:b/>
          <w:lang w:val="en"/>
        </w:rPr>
        <w:t>to the server</w:t>
      </w:r>
    </w:p>
    <w:p w14:paraId="77C032DB" w14:textId="77777777" w:rsidR="000945F6" w:rsidRPr="001A5A3C" w:rsidRDefault="000945F6" w:rsidP="00F56A7B">
      <w:pPr>
        <w:rPr>
          <w:rFonts w:ascii="맑은 고딕" w:eastAsia="맑은 고딕" w:hAnsi="맑은 고딕" w:cs="맑은 고딕"/>
          <w:b/>
        </w:rPr>
      </w:pPr>
    </w:p>
    <w:p w14:paraId="7AF1C3ED" w14:textId="77777777" w:rsidR="00A00FC2" w:rsidRPr="00123B91" w:rsidRDefault="00A00FC2" w:rsidP="00F56A7B">
      <w:pPr>
        <w:rPr>
          <w:b/>
        </w:rPr>
      </w:pPr>
      <w:r w:rsidRPr="00123B91">
        <w:rPr>
          <w:b/>
        </w:rPr>
        <w:t>POST parameter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1A5A3C" w14:paraId="6047CD9C" w14:textId="77777777" w:rsidTr="001A5A3C">
        <w:tc>
          <w:tcPr>
            <w:tcW w:w="4675" w:type="dxa"/>
          </w:tcPr>
          <w:p w14:paraId="27F6633F" w14:textId="77777777" w:rsidR="001A5A3C" w:rsidRDefault="001A5A3C" w:rsidP="00F56A7B">
            <w:r w:rsidRPr="001A5A3C">
              <w:t>field</w:t>
            </w:r>
          </w:p>
        </w:tc>
        <w:tc>
          <w:tcPr>
            <w:tcW w:w="4675" w:type="dxa"/>
          </w:tcPr>
          <w:p w14:paraId="324A1D03" w14:textId="77777777" w:rsidR="001A5A3C" w:rsidRDefault="001A5A3C" w:rsidP="00F56A7B">
            <w:r>
              <w:t>details</w:t>
            </w:r>
          </w:p>
        </w:tc>
      </w:tr>
      <w:tr w:rsidR="001A5A3C" w14:paraId="63C992BD" w14:textId="77777777" w:rsidTr="001A5A3C">
        <w:tc>
          <w:tcPr>
            <w:tcW w:w="4675" w:type="dxa"/>
          </w:tcPr>
          <w:p w14:paraId="3DA7CB7D" w14:textId="77777777" w:rsidR="001A5A3C" w:rsidRDefault="001A5A3C" w:rsidP="00F56A7B">
            <w:r>
              <w:t>Id</w:t>
            </w:r>
          </w:p>
        </w:tc>
        <w:tc>
          <w:tcPr>
            <w:tcW w:w="4675" w:type="dxa"/>
          </w:tcPr>
          <w:p w14:paraId="693650E0" w14:textId="77777777" w:rsidR="001A5A3C" w:rsidRDefault="001A5A3C" w:rsidP="00F56A7B">
            <w:r>
              <w:t>User ID</w:t>
            </w:r>
          </w:p>
        </w:tc>
      </w:tr>
      <w:tr w:rsidR="001A5A3C" w14:paraId="5F4EFB57" w14:textId="77777777" w:rsidTr="001A5A3C">
        <w:tc>
          <w:tcPr>
            <w:tcW w:w="4675" w:type="dxa"/>
          </w:tcPr>
          <w:p w14:paraId="470F560B" w14:textId="77777777" w:rsidR="001A5A3C" w:rsidRDefault="001A5A3C" w:rsidP="00F56A7B">
            <w:r>
              <w:t>password</w:t>
            </w:r>
          </w:p>
        </w:tc>
        <w:tc>
          <w:tcPr>
            <w:tcW w:w="4675" w:type="dxa"/>
          </w:tcPr>
          <w:p w14:paraId="3264C7BA" w14:textId="77777777" w:rsidR="001A5A3C" w:rsidRDefault="001A5A3C" w:rsidP="00F56A7B">
            <w:r w:rsidRPr="001A5A3C">
              <w:t>User password (plain text)</w:t>
            </w:r>
          </w:p>
        </w:tc>
      </w:tr>
    </w:tbl>
    <w:p w14:paraId="740D3176" w14:textId="77777777" w:rsidR="00A00FC2" w:rsidRDefault="00A00FC2" w:rsidP="00F56A7B"/>
    <w:p w14:paraId="392F7B8C" w14:textId="77777777" w:rsidR="001A5A3C" w:rsidRPr="00123B91" w:rsidRDefault="00DE0EC3" w:rsidP="00F56A7B">
      <w:pPr>
        <w:rPr>
          <w:b/>
        </w:rPr>
      </w:pPr>
      <w:r w:rsidRPr="00123B91">
        <w:rPr>
          <w:b/>
        </w:rPr>
        <w:t>Result:</w:t>
      </w:r>
      <w:r w:rsidR="001A5A3C" w:rsidRPr="00123B91">
        <w:rPr>
          <w:b/>
        </w:rPr>
        <w:t xml:space="preserve"> JS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DE0EC3" w14:paraId="10C886AF" w14:textId="77777777" w:rsidTr="00DE0EC3">
        <w:tc>
          <w:tcPr>
            <w:tcW w:w="4675" w:type="dxa"/>
          </w:tcPr>
          <w:p w14:paraId="6DA3711D" w14:textId="77777777" w:rsidR="00DE0EC3" w:rsidRDefault="00DE0EC3" w:rsidP="00F56A7B">
            <w:proofErr w:type="spellStart"/>
            <w:r>
              <w:rPr>
                <w:rFonts w:ascii="맑은 고딕" w:eastAsia="맑은 고딕" w:hAnsi="맑은 고딕" w:cs="맑은 고딕" w:hint="eastAsia"/>
              </w:rPr>
              <w:t>속성</w:t>
            </w:r>
            <w:proofErr w:type="spellEnd"/>
            <w:r>
              <w:rPr>
                <w:rFonts w:ascii="맑은 고딕" w:eastAsia="맑은 고딕" w:hAnsi="맑은 고딕" w:cs="맑은 고딕" w:hint="eastAsia"/>
              </w:rPr>
              <w:t xml:space="preserve"> </w:t>
            </w:r>
            <w:r>
              <w:rPr>
                <w:rFonts w:ascii="맑은 고딕" w:eastAsia="맑은 고딕" w:hAnsi="맑은 고딕" w:cs="맑은 고딕"/>
              </w:rPr>
              <w:t>Property</w:t>
            </w:r>
          </w:p>
        </w:tc>
        <w:tc>
          <w:tcPr>
            <w:tcW w:w="4675" w:type="dxa"/>
          </w:tcPr>
          <w:p w14:paraId="32375BC6" w14:textId="77777777" w:rsidR="00DE0EC3" w:rsidRDefault="001B31CF" w:rsidP="00F56A7B">
            <w:r>
              <w:t>Details</w:t>
            </w:r>
          </w:p>
        </w:tc>
      </w:tr>
      <w:tr w:rsidR="00DE0EC3" w14:paraId="4CA62567" w14:textId="77777777" w:rsidTr="00DE0EC3">
        <w:tc>
          <w:tcPr>
            <w:tcW w:w="4675" w:type="dxa"/>
          </w:tcPr>
          <w:p w14:paraId="77E3B38C" w14:textId="77777777" w:rsidR="00DE0EC3" w:rsidRDefault="00DE0EC3" w:rsidP="00F56A7B">
            <w:r>
              <w:t>Result</w:t>
            </w:r>
          </w:p>
        </w:tc>
        <w:tc>
          <w:tcPr>
            <w:tcW w:w="4675" w:type="dxa"/>
          </w:tcPr>
          <w:p w14:paraId="756C091A" w14:textId="77777777" w:rsidR="00DE0EC3" w:rsidRDefault="001B31CF" w:rsidP="00F56A7B">
            <w:r>
              <w:t>Success  : Fail</w:t>
            </w:r>
          </w:p>
        </w:tc>
      </w:tr>
      <w:tr w:rsidR="00DE0EC3" w14:paraId="1CF83C8B" w14:textId="77777777" w:rsidTr="00DE0EC3">
        <w:tc>
          <w:tcPr>
            <w:tcW w:w="4675" w:type="dxa"/>
          </w:tcPr>
          <w:p w14:paraId="1CF5BD1B" w14:textId="77777777" w:rsidR="00DE0EC3" w:rsidRDefault="00DE0EC3" w:rsidP="00F56A7B">
            <w:r>
              <w:t>Session  Id</w:t>
            </w:r>
          </w:p>
        </w:tc>
        <w:tc>
          <w:tcPr>
            <w:tcW w:w="4675" w:type="dxa"/>
          </w:tcPr>
          <w:p w14:paraId="1A6482BD" w14:textId="77777777" w:rsidR="00DE0EC3" w:rsidRDefault="00301F1E" w:rsidP="00F56A7B">
            <w:r>
              <w:t>Session ID on successful login</w:t>
            </w:r>
          </w:p>
        </w:tc>
      </w:tr>
      <w:tr w:rsidR="00DE0EC3" w14:paraId="542CE7CA" w14:textId="77777777" w:rsidTr="00DE0EC3">
        <w:tc>
          <w:tcPr>
            <w:tcW w:w="4675" w:type="dxa"/>
          </w:tcPr>
          <w:p w14:paraId="7A375697" w14:textId="77777777" w:rsidR="00DE0EC3" w:rsidRDefault="00DE0EC3" w:rsidP="00F56A7B">
            <w:r>
              <w:t xml:space="preserve">Message </w:t>
            </w:r>
          </w:p>
        </w:tc>
        <w:tc>
          <w:tcPr>
            <w:tcW w:w="4675" w:type="dxa"/>
          </w:tcPr>
          <w:p w14:paraId="3801E49A" w14:textId="77777777" w:rsidR="00696625" w:rsidRDefault="00696625" w:rsidP="00F56A7B">
            <w:r>
              <w:t xml:space="preserve">Reason for login failure: ID mismatch: ID does not exit </w:t>
            </w:r>
          </w:p>
          <w:p w14:paraId="3BABCAA0" w14:textId="77777777" w:rsidR="00696625" w:rsidRDefault="00696625" w:rsidP="00F56A7B">
            <w:r>
              <w:t>Password _mismatch: password do not match</w:t>
            </w:r>
          </w:p>
          <w:p w14:paraId="48893E6E" w14:textId="77777777" w:rsidR="00696625" w:rsidRDefault="00696625" w:rsidP="00F56A7B">
            <w:r>
              <w:t>Session error: session error</w:t>
            </w:r>
          </w:p>
        </w:tc>
      </w:tr>
    </w:tbl>
    <w:p w14:paraId="59C50473" w14:textId="77777777" w:rsidR="00DE0EC3" w:rsidRDefault="00DE0EC3" w:rsidP="00F56A7B"/>
    <w:p w14:paraId="7648A855" w14:textId="77777777" w:rsidR="00DE0EC3" w:rsidRPr="00123B91" w:rsidRDefault="00696625" w:rsidP="00F56A7B">
      <w:pPr>
        <w:rPr>
          <w:b/>
        </w:rPr>
      </w:pPr>
      <w:r w:rsidRPr="00123B91">
        <w:rPr>
          <w:b/>
        </w:rPr>
        <w:t xml:space="preserve">check </w:t>
      </w:r>
      <w:proofErr w:type="spellStart"/>
      <w:r w:rsidRPr="00123B91">
        <w:rPr>
          <w:b/>
        </w:rPr>
        <w:t>login.php</w:t>
      </w:r>
      <w:proofErr w:type="spellEnd"/>
      <w:r w:rsidRPr="00123B91">
        <w:rPr>
          <w:b/>
        </w:rPr>
        <w:t xml:space="preserve"> - Check if you are logged in</w:t>
      </w:r>
    </w:p>
    <w:p w14:paraId="5C6ECF0C" w14:textId="77777777" w:rsidR="001D22C7" w:rsidRPr="00123B91" w:rsidRDefault="001D22C7" w:rsidP="00F56A7B">
      <w:pPr>
        <w:rPr>
          <w:rFonts w:ascii="Arial Unicode MS" w:eastAsia="Arial Unicode MS" w:hAnsi="Arial Unicode MS" w:cs="Arial Unicode MS"/>
          <w:b/>
        </w:rPr>
      </w:pPr>
      <w:r w:rsidRPr="00123B91">
        <w:rPr>
          <w:rFonts w:ascii="Arial Unicode MS" w:eastAsia="Arial Unicode MS" w:hAnsi="Arial Unicode MS" w:cs="Arial Unicode MS"/>
          <w:b/>
        </w:rPr>
        <w:t>POST parameter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F76AB4" w14:paraId="514427FA" w14:textId="77777777" w:rsidTr="00F76AB4">
        <w:tc>
          <w:tcPr>
            <w:tcW w:w="4675" w:type="dxa"/>
          </w:tcPr>
          <w:p w14:paraId="2209D71A" w14:textId="77777777" w:rsidR="00F76AB4" w:rsidRDefault="00F76AB4" w:rsidP="00F56A7B">
            <w:r>
              <w:t>field</w:t>
            </w:r>
          </w:p>
        </w:tc>
        <w:tc>
          <w:tcPr>
            <w:tcW w:w="4675" w:type="dxa"/>
          </w:tcPr>
          <w:p w14:paraId="6E8DCED1" w14:textId="77777777" w:rsidR="00F76AB4" w:rsidRDefault="00F76AB4" w:rsidP="00F56A7B">
            <w:r>
              <w:t>detail</w:t>
            </w:r>
          </w:p>
        </w:tc>
      </w:tr>
      <w:tr w:rsidR="00F76AB4" w14:paraId="32BC95BB" w14:textId="77777777" w:rsidTr="00F76AB4">
        <w:tc>
          <w:tcPr>
            <w:tcW w:w="4675" w:type="dxa"/>
          </w:tcPr>
          <w:p w14:paraId="3EBE8BFE" w14:textId="77777777" w:rsidR="00F76AB4" w:rsidRDefault="00F76AB4" w:rsidP="00F56A7B">
            <w:r>
              <w:t>Session ID</w:t>
            </w:r>
          </w:p>
        </w:tc>
        <w:tc>
          <w:tcPr>
            <w:tcW w:w="4675" w:type="dxa"/>
          </w:tcPr>
          <w:p w14:paraId="2F0D77E0" w14:textId="77777777" w:rsidR="00F76AB4" w:rsidRDefault="00F76AB4" w:rsidP="00F56A7B">
            <w:r>
              <w:t>Session ID</w:t>
            </w:r>
          </w:p>
        </w:tc>
      </w:tr>
    </w:tbl>
    <w:p w14:paraId="07C8FA1C" w14:textId="77777777" w:rsidR="00F76AB4" w:rsidRDefault="00F76AB4" w:rsidP="00F56A7B"/>
    <w:p w14:paraId="442FA91D" w14:textId="77777777" w:rsidR="009D18FD" w:rsidRPr="00123B91" w:rsidRDefault="009D18FD" w:rsidP="00F56A7B">
      <w:pPr>
        <w:rPr>
          <w:b/>
        </w:rPr>
      </w:pPr>
      <w:r w:rsidRPr="00123B91">
        <w:rPr>
          <w:b/>
        </w:rPr>
        <w:t>Result</w:t>
      </w:r>
      <w:r w:rsidR="004B47E3" w:rsidRPr="00123B91">
        <w:rPr>
          <w:b/>
        </w:rPr>
        <w:t>:</w:t>
      </w:r>
      <w:r w:rsidRPr="00123B91">
        <w:rPr>
          <w:b/>
        </w:rPr>
        <w:t xml:space="preserve"> JS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563F85" w14:paraId="1892BA95" w14:textId="77777777" w:rsidTr="00563F85">
        <w:tc>
          <w:tcPr>
            <w:tcW w:w="4675" w:type="dxa"/>
          </w:tcPr>
          <w:p w14:paraId="73778610" w14:textId="77777777" w:rsidR="00563F85" w:rsidRDefault="00563F85" w:rsidP="00F56A7B">
            <w:proofErr w:type="spellStart"/>
            <w:r>
              <w:rPr>
                <w:rFonts w:ascii="맑은 고딕" w:eastAsia="맑은 고딕" w:hAnsi="맑은 고딕" w:cs="맑은 고딕" w:hint="eastAsia"/>
              </w:rPr>
              <w:t>속성</w:t>
            </w:r>
            <w:proofErr w:type="spellEnd"/>
            <w:r>
              <w:rPr>
                <w:rFonts w:ascii="맑은 고딕" w:eastAsia="맑은 고딕" w:hAnsi="맑은 고딕" w:cs="맑은 고딕" w:hint="eastAsia"/>
              </w:rPr>
              <w:t xml:space="preserve"> </w:t>
            </w:r>
            <w:r>
              <w:rPr>
                <w:rFonts w:ascii="맑은 고딕" w:eastAsia="맑은 고딕" w:hAnsi="맑은 고딕" w:cs="맑은 고딕"/>
              </w:rPr>
              <w:t xml:space="preserve">Property </w:t>
            </w:r>
          </w:p>
        </w:tc>
        <w:tc>
          <w:tcPr>
            <w:tcW w:w="4675" w:type="dxa"/>
          </w:tcPr>
          <w:p w14:paraId="4B5F0D6C" w14:textId="77777777" w:rsidR="00563F85" w:rsidRDefault="009D637F" w:rsidP="00F56A7B">
            <w:r>
              <w:t>detail</w:t>
            </w:r>
          </w:p>
        </w:tc>
      </w:tr>
      <w:tr w:rsidR="00563F85" w14:paraId="088389B3" w14:textId="77777777" w:rsidTr="00563F85">
        <w:tc>
          <w:tcPr>
            <w:tcW w:w="4675" w:type="dxa"/>
          </w:tcPr>
          <w:p w14:paraId="500CB182" w14:textId="77777777" w:rsidR="00563F85" w:rsidRDefault="00EF2045" w:rsidP="00F56A7B">
            <w:r>
              <w:t>Result</w:t>
            </w:r>
          </w:p>
        </w:tc>
        <w:tc>
          <w:tcPr>
            <w:tcW w:w="4675" w:type="dxa"/>
          </w:tcPr>
          <w:p w14:paraId="120297BB" w14:textId="77777777" w:rsidR="00563F85" w:rsidRDefault="00EF2045" w:rsidP="00F56A7B">
            <w:r>
              <w:t>Login true or false</w:t>
            </w:r>
          </w:p>
        </w:tc>
      </w:tr>
    </w:tbl>
    <w:p w14:paraId="39464450" w14:textId="77777777" w:rsidR="0089764C" w:rsidRDefault="0089764C" w:rsidP="00F56A7B"/>
    <w:p w14:paraId="57B771F3" w14:textId="77777777" w:rsidR="00920CA1" w:rsidRPr="00123B91" w:rsidRDefault="00920CA1" w:rsidP="00F56A7B">
      <w:pPr>
        <w:rPr>
          <w:b/>
        </w:rPr>
      </w:pPr>
      <w:proofErr w:type="spellStart"/>
      <w:r w:rsidRPr="00123B91">
        <w:rPr>
          <w:b/>
        </w:rPr>
        <w:t>logout.php</w:t>
      </w:r>
      <w:proofErr w:type="spellEnd"/>
      <w:r w:rsidRPr="00123B91">
        <w:rPr>
          <w:b/>
        </w:rPr>
        <w:t xml:space="preserve"> – logout</w:t>
      </w:r>
    </w:p>
    <w:p w14:paraId="339B5CA8" w14:textId="77777777" w:rsidR="00920CA1" w:rsidRPr="00123B91" w:rsidRDefault="00920CA1" w:rsidP="00920CA1">
      <w:pPr>
        <w:rPr>
          <w:rFonts w:ascii="맑은 고딕" w:eastAsia="맑은 고딕" w:hAnsi="맑은 고딕" w:cs="맑은 고딕"/>
          <w:b/>
        </w:rPr>
      </w:pPr>
      <w:r w:rsidRPr="00123B91">
        <w:rPr>
          <w:rFonts w:ascii="Arial Unicode MS" w:eastAsia="Arial Unicode MS" w:hAnsi="Arial Unicode MS" w:cs="Arial Unicode MS"/>
          <w:b/>
        </w:rPr>
        <w:t xml:space="preserve">POST </w:t>
      </w:r>
      <w:r w:rsidRPr="00123B91">
        <w:rPr>
          <w:rFonts w:ascii="맑은 고딕" w:eastAsia="맑은 고딕" w:hAnsi="맑은 고딕" w:cs="맑은 고딕"/>
          <w:b/>
        </w:rPr>
        <w:t>paramete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E6298F" w14:paraId="6F378069" w14:textId="77777777" w:rsidTr="00E6298F">
        <w:tc>
          <w:tcPr>
            <w:tcW w:w="4675" w:type="dxa"/>
          </w:tcPr>
          <w:p w14:paraId="6A3E69A7" w14:textId="77777777" w:rsidR="00E6298F" w:rsidRDefault="00E6298F" w:rsidP="00920CA1">
            <w:r>
              <w:t>field</w:t>
            </w:r>
          </w:p>
        </w:tc>
        <w:tc>
          <w:tcPr>
            <w:tcW w:w="4675" w:type="dxa"/>
          </w:tcPr>
          <w:p w14:paraId="77681696" w14:textId="77777777" w:rsidR="00E6298F" w:rsidRDefault="00E6298F" w:rsidP="00920CA1">
            <w:r>
              <w:t>detail</w:t>
            </w:r>
          </w:p>
        </w:tc>
      </w:tr>
      <w:tr w:rsidR="00E6298F" w14:paraId="5B879F9D" w14:textId="77777777" w:rsidTr="00E6298F">
        <w:tc>
          <w:tcPr>
            <w:tcW w:w="4675" w:type="dxa"/>
          </w:tcPr>
          <w:p w14:paraId="3F46292A" w14:textId="77777777" w:rsidR="00E6298F" w:rsidRDefault="00E6298F" w:rsidP="00920CA1">
            <w:r>
              <w:t>Session ID</w:t>
            </w:r>
          </w:p>
        </w:tc>
        <w:tc>
          <w:tcPr>
            <w:tcW w:w="4675" w:type="dxa"/>
          </w:tcPr>
          <w:p w14:paraId="01A61531" w14:textId="77777777" w:rsidR="00E6298F" w:rsidRDefault="00E6298F" w:rsidP="00920CA1">
            <w:r>
              <w:t>Session ID</w:t>
            </w:r>
          </w:p>
        </w:tc>
      </w:tr>
    </w:tbl>
    <w:p w14:paraId="7D032752" w14:textId="77777777" w:rsidR="00E6298F" w:rsidRDefault="00E6298F" w:rsidP="00920CA1"/>
    <w:p w14:paraId="7D085F8F" w14:textId="77777777" w:rsidR="00920CA1" w:rsidRPr="00123B91" w:rsidRDefault="00A54283" w:rsidP="00F56A7B">
      <w:pPr>
        <w:rPr>
          <w:b/>
        </w:rPr>
      </w:pPr>
      <w:r w:rsidRPr="00123B91">
        <w:rPr>
          <w:b/>
        </w:rPr>
        <w:t>Result JS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164864" w14:paraId="771FA454" w14:textId="77777777" w:rsidTr="00164864">
        <w:tc>
          <w:tcPr>
            <w:tcW w:w="4675" w:type="dxa"/>
          </w:tcPr>
          <w:p w14:paraId="4546EB02" w14:textId="77777777" w:rsidR="00164864" w:rsidRDefault="00164864" w:rsidP="00F56A7B">
            <w:proofErr w:type="spellStart"/>
            <w:r>
              <w:rPr>
                <w:rFonts w:ascii="맑은 고딕" w:eastAsia="맑은 고딕" w:hAnsi="맑은 고딕" w:cs="맑은 고딕" w:hint="eastAsia"/>
              </w:rPr>
              <w:lastRenderedPageBreak/>
              <w:t>속성</w:t>
            </w:r>
            <w:proofErr w:type="spellEnd"/>
            <w:r>
              <w:rPr>
                <w:rFonts w:ascii="맑은 고딕" w:eastAsia="맑은 고딕" w:hAnsi="맑은 고딕" w:cs="맑은 고딕" w:hint="eastAsia"/>
              </w:rPr>
              <w:t xml:space="preserve"> </w:t>
            </w:r>
            <w:r>
              <w:rPr>
                <w:rFonts w:ascii="맑은 고딕" w:eastAsia="맑은 고딕" w:hAnsi="맑은 고딕" w:cs="맑은 고딕"/>
              </w:rPr>
              <w:t>Property</w:t>
            </w:r>
          </w:p>
        </w:tc>
        <w:tc>
          <w:tcPr>
            <w:tcW w:w="4675" w:type="dxa"/>
          </w:tcPr>
          <w:p w14:paraId="4CB28185" w14:textId="77777777" w:rsidR="00164864" w:rsidRDefault="00164864" w:rsidP="00F56A7B">
            <w:r>
              <w:t>Detail</w:t>
            </w:r>
          </w:p>
        </w:tc>
      </w:tr>
      <w:tr w:rsidR="00164864" w14:paraId="3E862306" w14:textId="77777777" w:rsidTr="00164864">
        <w:tc>
          <w:tcPr>
            <w:tcW w:w="4675" w:type="dxa"/>
          </w:tcPr>
          <w:p w14:paraId="13F022A1" w14:textId="77777777" w:rsidR="00164864" w:rsidRDefault="00164864" w:rsidP="00F56A7B">
            <w:r>
              <w:t xml:space="preserve">Result </w:t>
            </w:r>
          </w:p>
        </w:tc>
        <w:tc>
          <w:tcPr>
            <w:tcW w:w="4675" w:type="dxa"/>
          </w:tcPr>
          <w:p w14:paraId="7E6D348E" w14:textId="77777777" w:rsidR="00164864" w:rsidRDefault="00164864" w:rsidP="00F56A7B">
            <w:r w:rsidRPr="00164864">
              <w:t>Success: success, Failure: fail</w:t>
            </w:r>
          </w:p>
        </w:tc>
      </w:tr>
    </w:tbl>
    <w:p w14:paraId="3AFA6556" w14:textId="77777777" w:rsidR="00155F1E" w:rsidRDefault="00155F1E" w:rsidP="00F56A7B"/>
    <w:p w14:paraId="330E6B03" w14:textId="77777777" w:rsidR="007F191F" w:rsidRDefault="007F191F" w:rsidP="00F56A7B"/>
    <w:p w14:paraId="4B2C129A" w14:textId="77777777" w:rsidR="00920CA1" w:rsidRPr="00EE228C" w:rsidRDefault="004B47E3" w:rsidP="00F56A7B">
      <w:pPr>
        <w:rPr>
          <w:b/>
        </w:rPr>
      </w:pPr>
      <w:proofErr w:type="spellStart"/>
      <w:r w:rsidRPr="00EE228C">
        <w:rPr>
          <w:b/>
        </w:rPr>
        <w:t>register.php</w:t>
      </w:r>
      <w:proofErr w:type="spellEnd"/>
      <w:r w:rsidRPr="00EE228C">
        <w:rPr>
          <w:b/>
        </w:rPr>
        <w:t xml:space="preserve"> – Register</w:t>
      </w:r>
    </w:p>
    <w:p w14:paraId="74D286D8" w14:textId="77777777" w:rsidR="00920CA1" w:rsidRPr="00EE228C" w:rsidRDefault="004B47E3" w:rsidP="00F56A7B">
      <w:pPr>
        <w:rPr>
          <w:b/>
        </w:rPr>
      </w:pPr>
      <w:r w:rsidRPr="00EE228C">
        <w:rPr>
          <w:b/>
        </w:rPr>
        <w:t>POST Paramete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4B47E3" w14:paraId="49777327" w14:textId="77777777" w:rsidTr="004B47E3">
        <w:tc>
          <w:tcPr>
            <w:tcW w:w="4675" w:type="dxa"/>
          </w:tcPr>
          <w:p w14:paraId="4B8BF1B2" w14:textId="77777777" w:rsidR="004B47E3" w:rsidRDefault="004B47E3" w:rsidP="00F56A7B">
            <w:r>
              <w:t>field</w:t>
            </w:r>
          </w:p>
        </w:tc>
        <w:tc>
          <w:tcPr>
            <w:tcW w:w="4675" w:type="dxa"/>
          </w:tcPr>
          <w:p w14:paraId="52C422CA" w14:textId="77777777" w:rsidR="004B47E3" w:rsidRDefault="004B47E3" w:rsidP="00F56A7B">
            <w:r>
              <w:t>details</w:t>
            </w:r>
          </w:p>
        </w:tc>
      </w:tr>
      <w:tr w:rsidR="004B47E3" w14:paraId="270CC14B" w14:textId="77777777" w:rsidTr="004B47E3">
        <w:tc>
          <w:tcPr>
            <w:tcW w:w="4675" w:type="dxa"/>
          </w:tcPr>
          <w:p w14:paraId="06897BDC" w14:textId="77777777" w:rsidR="004B47E3" w:rsidRDefault="004B47E3" w:rsidP="00F56A7B">
            <w:r>
              <w:t>Id</w:t>
            </w:r>
          </w:p>
        </w:tc>
        <w:tc>
          <w:tcPr>
            <w:tcW w:w="4675" w:type="dxa"/>
          </w:tcPr>
          <w:p w14:paraId="63614E7B" w14:textId="77777777" w:rsidR="004B47E3" w:rsidRDefault="004B47E3" w:rsidP="00F56A7B">
            <w:r>
              <w:t>ID</w:t>
            </w:r>
          </w:p>
        </w:tc>
      </w:tr>
      <w:tr w:rsidR="004B47E3" w14:paraId="6008624D" w14:textId="77777777" w:rsidTr="004B47E3">
        <w:tc>
          <w:tcPr>
            <w:tcW w:w="4675" w:type="dxa"/>
          </w:tcPr>
          <w:p w14:paraId="2F601058" w14:textId="77777777" w:rsidR="004B47E3" w:rsidRDefault="004B47E3" w:rsidP="00F56A7B">
            <w:r>
              <w:t>Password</w:t>
            </w:r>
          </w:p>
        </w:tc>
        <w:tc>
          <w:tcPr>
            <w:tcW w:w="4675" w:type="dxa"/>
          </w:tcPr>
          <w:p w14:paraId="135FDF5B" w14:textId="77777777" w:rsidR="004B47E3" w:rsidRDefault="004B47E3" w:rsidP="00F56A7B">
            <w:r>
              <w:t>Password (plain text)</w:t>
            </w:r>
          </w:p>
        </w:tc>
      </w:tr>
      <w:tr w:rsidR="004B47E3" w14:paraId="7615AAFF" w14:textId="77777777" w:rsidTr="004B47E3">
        <w:tc>
          <w:tcPr>
            <w:tcW w:w="4675" w:type="dxa"/>
          </w:tcPr>
          <w:p w14:paraId="3CAFFF50" w14:textId="77777777" w:rsidR="004B47E3" w:rsidRDefault="004B47E3" w:rsidP="00F56A7B">
            <w:r>
              <w:t>Name</w:t>
            </w:r>
          </w:p>
        </w:tc>
        <w:tc>
          <w:tcPr>
            <w:tcW w:w="4675" w:type="dxa"/>
          </w:tcPr>
          <w:p w14:paraId="46E263A6" w14:textId="77777777" w:rsidR="004B47E3" w:rsidRDefault="003C2713" w:rsidP="00F56A7B">
            <w:r>
              <w:t>name</w:t>
            </w:r>
          </w:p>
        </w:tc>
      </w:tr>
      <w:tr w:rsidR="004B47E3" w14:paraId="460BE8B2" w14:textId="77777777" w:rsidTr="004B47E3">
        <w:tc>
          <w:tcPr>
            <w:tcW w:w="4675" w:type="dxa"/>
          </w:tcPr>
          <w:p w14:paraId="384DF4B8" w14:textId="77777777" w:rsidR="004B47E3" w:rsidRDefault="004B47E3" w:rsidP="00F56A7B">
            <w:r>
              <w:t>Birthday</w:t>
            </w:r>
          </w:p>
        </w:tc>
        <w:tc>
          <w:tcPr>
            <w:tcW w:w="4675" w:type="dxa"/>
          </w:tcPr>
          <w:p w14:paraId="21B208E4" w14:textId="77777777" w:rsidR="004B47E3" w:rsidRDefault="003C2713" w:rsidP="00F56A7B">
            <w:r>
              <w:t>DOB 19901224</w:t>
            </w:r>
          </w:p>
        </w:tc>
      </w:tr>
      <w:tr w:rsidR="004B47E3" w14:paraId="6B72D831" w14:textId="77777777" w:rsidTr="004B47E3">
        <w:tc>
          <w:tcPr>
            <w:tcW w:w="4675" w:type="dxa"/>
          </w:tcPr>
          <w:p w14:paraId="51EAD4A5" w14:textId="77777777" w:rsidR="004B47E3" w:rsidRDefault="004B47E3" w:rsidP="00F56A7B">
            <w:r>
              <w:t>Phone</w:t>
            </w:r>
          </w:p>
        </w:tc>
        <w:tc>
          <w:tcPr>
            <w:tcW w:w="4675" w:type="dxa"/>
          </w:tcPr>
          <w:p w14:paraId="38ECB1EE" w14:textId="77777777" w:rsidR="004B47E3" w:rsidRDefault="00284376" w:rsidP="00F56A7B">
            <w:r>
              <w:t>01069490699</w:t>
            </w:r>
          </w:p>
        </w:tc>
      </w:tr>
      <w:tr w:rsidR="004B47E3" w14:paraId="70D90C7F" w14:textId="77777777" w:rsidTr="004B47E3">
        <w:tc>
          <w:tcPr>
            <w:tcW w:w="4675" w:type="dxa"/>
          </w:tcPr>
          <w:p w14:paraId="2FDCBCBF" w14:textId="77777777" w:rsidR="004B47E3" w:rsidRDefault="004B47E3" w:rsidP="00F56A7B">
            <w:r>
              <w:t>welfare</w:t>
            </w:r>
          </w:p>
        </w:tc>
        <w:tc>
          <w:tcPr>
            <w:tcW w:w="4675" w:type="dxa"/>
          </w:tcPr>
          <w:p w14:paraId="4241C96C" w14:textId="77777777" w:rsidR="004B47E3" w:rsidRDefault="00284376" w:rsidP="00F56A7B">
            <w:r w:rsidRPr="00284376">
              <w:t>Affiliated Welfare Center Information</w:t>
            </w:r>
          </w:p>
        </w:tc>
      </w:tr>
    </w:tbl>
    <w:p w14:paraId="51C1634A" w14:textId="77777777" w:rsidR="004B47E3" w:rsidRDefault="004B47E3" w:rsidP="00F56A7B"/>
    <w:p w14:paraId="030AF12B" w14:textId="77777777" w:rsidR="00920CA1" w:rsidRPr="00EE228C" w:rsidRDefault="00831F00" w:rsidP="00F56A7B">
      <w:pPr>
        <w:rPr>
          <w:b/>
        </w:rPr>
      </w:pPr>
      <w:r w:rsidRPr="00EE228C">
        <w:rPr>
          <w:b/>
        </w:rPr>
        <w:t>Result: JS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831F00" w14:paraId="3376DAC4" w14:textId="77777777" w:rsidTr="00831F00">
        <w:tc>
          <w:tcPr>
            <w:tcW w:w="4675" w:type="dxa"/>
          </w:tcPr>
          <w:p w14:paraId="55D2A595" w14:textId="77777777" w:rsidR="00831F00" w:rsidRDefault="00831F00" w:rsidP="00F56A7B">
            <w:r>
              <w:t xml:space="preserve">Property </w:t>
            </w:r>
            <w:proofErr w:type="spellStart"/>
            <w:r>
              <w:rPr>
                <w:rFonts w:ascii="맑은 고딕" w:eastAsia="맑은 고딕" w:hAnsi="맑은 고딕" w:cs="맑은 고딕" w:hint="eastAsia"/>
              </w:rPr>
              <w:t>속성</w:t>
            </w:r>
            <w:proofErr w:type="spellEnd"/>
          </w:p>
        </w:tc>
        <w:tc>
          <w:tcPr>
            <w:tcW w:w="4675" w:type="dxa"/>
          </w:tcPr>
          <w:p w14:paraId="0D27305B" w14:textId="77777777" w:rsidR="00831F00" w:rsidRDefault="00831F00" w:rsidP="00831F00">
            <w:pPr>
              <w:tabs>
                <w:tab w:val="left" w:pos="916"/>
              </w:tabs>
            </w:pPr>
            <w:r>
              <w:t>detail</w:t>
            </w:r>
          </w:p>
        </w:tc>
      </w:tr>
      <w:tr w:rsidR="00831F00" w14:paraId="2C01BB19" w14:textId="77777777" w:rsidTr="00831F00">
        <w:tc>
          <w:tcPr>
            <w:tcW w:w="4675" w:type="dxa"/>
          </w:tcPr>
          <w:p w14:paraId="71B36485" w14:textId="77777777" w:rsidR="00831F00" w:rsidRDefault="00831F00" w:rsidP="00F56A7B">
            <w:r>
              <w:t>result</w:t>
            </w:r>
          </w:p>
        </w:tc>
        <w:tc>
          <w:tcPr>
            <w:tcW w:w="4675" w:type="dxa"/>
          </w:tcPr>
          <w:p w14:paraId="0A2441EC" w14:textId="77777777" w:rsidR="00831F00" w:rsidRDefault="00831F00" w:rsidP="00F56A7B">
            <w:r w:rsidRPr="00831F00">
              <w:t>Success: success, Failure: fail</w:t>
            </w:r>
          </w:p>
        </w:tc>
      </w:tr>
      <w:tr w:rsidR="00831F00" w14:paraId="7F47499C" w14:textId="77777777" w:rsidTr="00831F00">
        <w:tc>
          <w:tcPr>
            <w:tcW w:w="4675" w:type="dxa"/>
          </w:tcPr>
          <w:p w14:paraId="5973890B" w14:textId="77777777" w:rsidR="00831F00" w:rsidRDefault="00831F00" w:rsidP="00F56A7B">
            <w:r>
              <w:t>error</w:t>
            </w:r>
          </w:p>
        </w:tc>
        <w:tc>
          <w:tcPr>
            <w:tcW w:w="4675" w:type="dxa"/>
          </w:tcPr>
          <w:p w14:paraId="405D5877" w14:textId="77777777" w:rsidR="00831F00" w:rsidRDefault="00831F00" w:rsidP="00F56A7B">
            <w:r>
              <w:t>Field error array</w:t>
            </w:r>
          </w:p>
          <w:p w14:paraId="5817B588" w14:textId="77777777" w:rsidR="00597B1E" w:rsidRDefault="00597B1E" w:rsidP="00597B1E">
            <w:proofErr w:type="spellStart"/>
            <w:r>
              <w:t>id_error</w:t>
            </w:r>
            <w:proofErr w:type="spellEnd"/>
            <w:r>
              <w:t>: id format or length error</w:t>
            </w:r>
          </w:p>
          <w:p w14:paraId="209BF641" w14:textId="77777777" w:rsidR="00597B1E" w:rsidRDefault="00597B1E" w:rsidP="00597B1E">
            <w:proofErr w:type="spellStart"/>
            <w:r>
              <w:t>pw_error</w:t>
            </w:r>
            <w:proofErr w:type="spellEnd"/>
            <w:r>
              <w:t>: password format or length error</w:t>
            </w:r>
          </w:p>
          <w:p w14:paraId="1A42D8E8" w14:textId="77777777" w:rsidR="00597B1E" w:rsidRDefault="00597B1E" w:rsidP="00597B1E">
            <w:proofErr w:type="spellStart"/>
            <w:r>
              <w:t>name_error</w:t>
            </w:r>
            <w:proofErr w:type="spellEnd"/>
            <w:r>
              <w:t>: name error</w:t>
            </w:r>
          </w:p>
          <w:p w14:paraId="11880617" w14:textId="77777777" w:rsidR="00597B1E" w:rsidRDefault="00597B1E" w:rsidP="00597B1E">
            <w:proofErr w:type="spellStart"/>
            <w:r>
              <w:t>birthday_error</w:t>
            </w:r>
            <w:proofErr w:type="spellEnd"/>
            <w:r>
              <w:t>: date of birth error</w:t>
            </w:r>
          </w:p>
          <w:p w14:paraId="2A5E509C" w14:textId="77777777" w:rsidR="00597B1E" w:rsidRDefault="00597B1E" w:rsidP="00597B1E">
            <w:proofErr w:type="spellStart"/>
            <w:r w:rsidRPr="00597B1E">
              <w:t>phone_error</w:t>
            </w:r>
            <w:proofErr w:type="spellEnd"/>
            <w:r w:rsidRPr="00597B1E">
              <w:t>: phone number error</w:t>
            </w:r>
          </w:p>
        </w:tc>
      </w:tr>
      <w:tr w:rsidR="00597B1E" w14:paraId="6B33058A" w14:textId="77777777" w:rsidTr="00831F00">
        <w:tc>
          <w:tcPr>
            <w:tcW w:w="4675" w:type="dxa"/>
          </w:tcPr>
          <w:p w14:paraId="6CDFD6D0" w14:textId="77777777" w:rsidR="00597B1E" w:rsidRDefault="00597B1E" w:rsidP="00597B1E">
            <w:r>
              <w:t>Session ID</w:t>
            </w:r>
          </w:p>
        </w:tc>
        <w:tc>
          <w:tcPr>
            <w:tcW w:w="4675" w:type="dxa"/>
          </w:tcPr>
          <w:p w14:paraId="6240CE30" w14:textId="77777777" w:rsidR="00597B1E" w:rsidRDefault="007703D0" w:rsidP="00F56A7B">
            <w:r w:rsidRPr="007703D0">
              <w:t>Automatic login session ID after successful membership registration</w:t>
            </w:r>
          </w:p>
        </w:tc>
      </w:tr>
    </w:tbl>
    <w:p w14:paraId="1F6873E0" w14:textId="77777777" w:rsidR="00831F00" w:rsidRDefault="00831F00" w:rsidP="00F56A7B"/>
    <w:p w14:paraId="05320BDB" w14:textId="77777777" w:rsidR="00920CA1" w:rsidRPr="00EE228C" w:rsidRDefault="007703D0" w:rsidP="00F56A7B">
      <w:pPr>
        <w:rPr>
          <w:b/>
        </w:rPr>
      </w:pPr>
      <w:r w:rsidRPr="00EE228C">
        <w:rPr>
          <w:b/>
        </w:rPr>
        <w:t xml:space="preserve">Check </w:t>
      </w:r>
      <w:proofErr w:type="spellStart"/>
      <w:r w:rsidRPr="00EE228C">
        <w:rPr>
          <w:b/>
        </w:rPr>
        <w:t>duplicateid.php</w:t>
      </w:r>
      <w:proofErr w:type="spellEnd"/>
      <w:r w:rsidRPr="00EE228C">
        <w:rPr>
          <w:b/>
        </w:rPr>
        <w:t xml:space="preserve"> - Check for duplicate IDs</w:t>
      </w:r>
    </w:p>
    <w:p w14:paraId="6BFD7BDD" w14:textId="77777777" w:rsidR="007703D0" w:rsidRPr="00EE228C" w:rsidRDefault="007703D0" w:rsidP="00F56A7B">
      <w:pPr>
        <w:rPr>
          <w:b/>
        </w:rPr>
      </w:pPr>
      <w:r w:rsidRPr="00EE228C">
        <w:rPr>
          <w:b/>
        </w:rPr>
        <w:t>POST parameter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2C3A04" w14:paraId="5937919E" w14:textId="77777777" w:rsidTr="002C3A04">
        <w:tc>
          <w:tcPr>
            <w:tcW w:w="4675" w:type="dxa"/>
          </w:tcPr>
          <w:p w14:paraId="7685CD09" w14:textId="77777777" w:rsidR="002C3A04" w:rsidRDefault="002C3A04" w:rsidP="00F56A7B">
            <w:r>
              <w:t>Field</w:t>
            </w:r>
          </w:p>
        </w:tc>
        <w:tc>
          <w:tcPr>
            <w:tcW w:w="4675" w:type="dxa"/>
          </w:tcPr>
          <w:p w14:paraId="0617C6F0" w14:textId="77777777" w:rsidR="002C3A04" w:rsidRDefault="002C3A04" w:rsidP="00F56A7B">
            <w:r>
              <w:t>details</w:t>
            </w:r>
          </w:p>
        </w:tc>
      </w:tr>
      <w:tr w:rsidR="002C3A04" w14:paraId="19A093DD" w14:textId="77777777" w:rsidTr="002C3A04">
        <w:tc>
          <w:tcPr>
            <w:tcW w:w="4675" w:type="dxa"/>
          </w:tcPr>
          <w:p w14:paraId="43DA4F96" w14:textId="77777777" w:rsidR="002C3A04" w:rsidRDefault="002C3A04" w:rsidP="00F56A7B">
            <w:r>
              <w:t xml:space="preserve">Id </w:t>
            </w:r>
          </w:p>
        </w:tc>
        <w:tc>
          <w:tcPr>
            <w:tcW w:w="4675" w:type="dxa"/>
          </w:tcPr>
          <w:p w14:paraId="292C0AA1" w14:textId="77777777" w:rsidR="002C3A04" w:rsidRDefault="002C3A04" w:rsidP="00F56A7B">
            <w:r w:rsidRPr="002C3A04">
              <w:t>IDs to check for duplicates</w:t>
            </w:r>
          </w:p>
        </w:tc>
      </w:tr>
    </w:tbl>
    <w:p w14:paraId="405542CD" w14:textId="77777777" w:rsidR="002C3A04" w:rsidRPr="00EE228C" w:rsidRDefault="002C3A04" w:rsidP="00F56A7B">
      <w:pPr>
        <w:rPr>
          <w:b/>
        </w:rPr>
      </w:pPr>
    </w:p>
    <w:p w14:paraId="21F0912F" w14:textId="77777777" w:rsidR="00240507" w:rsidRPr="00EE228C" w:rsidRDefault="00240507" w:rsidP="00F56A7B">
      <w:pPr>
        <w:rPr>
          <w:b/>
        </w:rPr>
      </w:pPr>
      <w:r w:rsidRPr="00EE228C">
        <w:rPr>
          <w:b/>
        </w:rPr>
        <w:t>Result: JS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240507" w14:paraId="29CED658" w14:textId="77777777" w:rsidTr="00240507">
        <w:tc>
          <w:tcPr>
            <w:tcW w:w="4675" w:type="dxa"/>
          </w:tcPr>
          <w:p w14:paraId="24FE8255" w14:textId="77777777" w:rsidR="00240507" w:rsidRDefault="00240507" w:rsidP="00F56A7B">
            <w:proofErr w:type="spellStart"/>
            <w:r>
              <w:rPr>
                <w:rFonts w:ascii="맑은 고딕" w:eastAsia="맑은 고딕" w:hAnsi="맑은 고딕" w:cs="맑은 고딕" w:hint="eastAsia"/>
              </w:rPr>
              <w:t>속성</w:t>
            </w:r>
            <w:proofErr w:type="spellEnd"/>
            <w:r>
              <w:rPr>
                <w:rFonts w:ascii="맑은 고딕" w:eastAsia="맑은 고딕" w:hAnsi="맑은 고딕" w:cs="맑은 고딕" w:hint="eastAsia"/>
              </w:rPr>
              <w:t xml:space="preserve"> </w:t>
            </w:r>
            <w:r>
              <w:rPr>
                <w:rFonts w:ascii="맑은 고딕" w:eastAsia="맑은 고딕" w:hAnsi="맑은 고딕" w:cs="맑은 고딕"/>
              </w:rPr>
              <w:t>Property</w:t>
            </w:r>
          </w:p>
        </w:tc>
        <w:tc>
          <w:tcPr>
            <w:tcW w:w="4675" w:type="dxa"/>
          </w:tcPr>
          <w:p w14:paraId="52DAAA94" w14:textId="77777777" w:rsidR="00240507" w:rsidRDefault="00240507" w:rsidP="00F56A7B">
            <w:r>
              <w:t>detail</w:t>
            </w:r>
          </w:p>
        </w:tc>
      </w:tr>
      <w:tr w:rsidR="00240507" w14:paraId="5426862C" w14:textId="77777777" w:rsidTr="00240507">
        <w:tc>
          <w:tcPr>
            <w:tcW w:w="4675" w:type="dxa"/>
          </w:tcPr>
          <w:p w14:paraId="7F01BAFE" w14:textId="77777777" w:rsidR="00240507" w:rsidRDefault="00240507" w:rsidP="00F56A7B">
            <w:r>
              <w:t xml:space="preserve">Result </w:t>
            </w:r>
          </w:p>
        </w:tc>
        <w:tc>
          <w:tcPr>
            <w:tcW w:w="4675" w:type="dxa"/>
          </w:tcPr>
          <w:p w14:paraId="006F97FD" w14:textId="77777777" w:rsidR="00240507" w:rsidRDefault="00240507" w:rsidP="00F56A7B">
            <w:r w:rsidRPr="00240507">
              <w:t>Duplicate: true, non-duplicate: false</w:t>
            </w:r>
          </w:p>
        </w:tc>
      </w:tr>
    </w:tbl>
    <w:p w14:paraId="64F627D7" w14:textId="77777777" w:rsidR="00240507" w:rsidRDefault="00240507" w:rsidP="00F56A7B"/>
    <w:p w14:paraId="526350F3" w14:textId="77777777" w:rsidR="00F47108" w:rsidRDefault="00F47108" w:rsidP="00F56A7B"/>
    <w:p w14:paraId="47255F0E" w14:textId="77777777" w:rsidR="00F47108" w:rsidRDefault="00F47108" w:rsidP="00F56A7B"/>
    <w:p w14:paraId="7FBC81AF" w14:textId="77777777" w:rsidR="00F47108" w:rsidRPr="00EE228C" w:rsidRDefault="00F47108" w:rsidP="00F56A7B">
      <w:pPr>
        <w:rPr>
          <w:b/>
        </w:rPr>
      </w:pPr>
      <w:proofErr w:type="spellStart"/>
      <w:r w:rsidRPr="00EE228C">
        <w:rPr>
          <w:b/>
        </w:rPr>
        <w:lastRenderedPageBreak/>
        <w:t>fetchUserBasic.php</w:t>
      </w:r>
      <w:proofErr w:type="spellEnd"/>
      <w:r w:rsidRPr="00EE228C">
        <w:rPr>
          <w:b/>
        </w:rPr>
        <w:t xml:space="preserve"> - fetch user's basic information</w:t>
      </w:r>
    </w:p>
    <w:p w14:paraId="7DC82276" w14:textId="77777777" w:rsidR="00F47108" w:rsidRPr="00EE228C" w:rsidRDefault="00F47108" w:rsidP="00F56A7B">
      <w:pPr>
        <w:rPr>
          <w:b/>
        </w:rPr>
      </w:pPr>
      <w:r w:rsidRPr="00EE228C">
        <w:rPr>
          <w:b/>
        </w:rPr>
        <w:t>POST parameter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F47108" w14:paraId="27B04EE2" w14:textId="77777777" w:rsidTr="00F47108">
        <w:tc>
          <w:tcPr>
            <w:tcW w:w="4675" w:type="dxa"/>
          </w:tcPr>
          <w:p w14:paraId="01DF0DDE" w14:textId="77777777" w:rsidR="00F47108" w:rsidRDefault="00F47108" w:rsidP="00F56A7B">
            <w:r>
              <w:t xml:space="preserve">Field </w:t>
            </w:r>
          </w:p>
        </w:tc>
        <w:tc>
          <w:tcPr>
            <w:tcW w:w="4675" w:type="dxa"/>
          </w:tcPr>
          <w:p w14:paraId="6523C102" w14:textId="77777777" w:rsidR="00F47108" w:rsidRDefault="00F47108" w:rsidP="00F56A7B">
            <w:r>
              <w:t xml:space="preserve">Details </w:t>
            </w:r>
          </w:p>
        </w:tc>
      </w:tr>
      <w:tr w:rsidR="00F47108" w14:paraId="7E5F207B" w14:textId="77777777" w:rsidTr="00F47108">
        <w:tc>
          <w:tcPr>
            <w:tcW w:w="4675" w:type="dxa"/>
          </w:tcPr>
          <w:p w14:paraId="31CF06D3" w14:textId="77777777" w:rsidR="00F47108" w:rsidRDefault="00F47108" w:rsidP="00F56A7B">
            <w:r>
              <w:t xml:space="preserve">ID </w:t>
            </w:r>
          </w:p>
        </w:tc>
        <w:tc>
          <w:tcPr>
            <w:tcW w:w="4675" w:type="dxa"/>
          </w:tcPr>
          <w:p w14:paraId="6E459482" w14:textId="77777777" w:rsidR="00F47108" w:rsidRDefault="00F47108" w:rsidP="00F47108">
            <w:pPr>
              <w:tabs>
                <w:tab w:val="left" w:pos="1066"/>
              </w:tabs>
            </w:pPr>
            <w:r>
              <w:t>User ID</w:t>
            </w:r>
          </w:p>
        </w:tc>
      </w:tr>
    </w:tbl>
    <w:p w14:paraId="226E0632" w14:textId="77777777" w:rsidR="00AE08D1" w:rsidRPr="00EE228C" w:rsidRDefault="00AE08D1" w:rsidP="00F56A7B">
      <w:pPr>
        <w:rPr>
          <w:rFonts w:ascii="맑은 고딕" w:eastAsia="맑은 고딕" w:hAnsi="맑은 고딕" w:cs="맑은 고딕"/>
          <w:b/>
        </w:rPr>
      </w:pPr>
      <w:r w:rsidRPr="00EE228C">
        <w:rPr>
          <w:rFonts w:ascii="맑은 고딕" w:eastAsia="맑은 고딕" w:hAnsi="맑은 고딕" w:cs="맑은 고딕"/>
          <w:b/>
        </w:rPr>
        <w:t>Result: JS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AE08D1" w14:paraId="56BFF08D" w14:textId="77777777" w:rsidTr="00AE08D1">
        <w:tc>
          <w:tcPr>
            <w:tcW w:w="4675" w:type="dxa"/>
          </w:tcPr>
          <w:p w14:paraId="71F07B36" w14:textId="77777777" w:rsidR="00AE08D1" w:rsidRDefault="00AE08D1" w:rsidP="00AE08D1">
            <w:r>
              <w:t xml:space="preserve">Field </w:t>
            </w:r>
          </w:p>
        </w:tc>
        <w:tc>
          <w:tcPr>
            <w:tcW w:w="4675" w:type="dxa"/>
          </w:tcPr>
          <w:p w14:paraId="31B3B8A9" w14:textId="77777777" w:rsidR="00AE08D1" w:rsidRDefault="00AE08D1" w:rsidP="00F56A7B">
            <w:r>
              <w:t xml:space="preserve">Details </w:t>
            </w:r>
          </w:p>
        </w:tc>
      </w:tr>
      <w:tr w:rsidR="00AE08D1" w14:paraId="1E31BDD0" w14:textId="77777777" w:rsidTr="00AE08D1">
        <w:tc>
          <w:tcPr>
            <w:tcW w:w="4675" w:type="dxa"/>
          </w:tcPr>
          <w:p w14:paraId="1C7C442A" w14:textId="77777777" w:rsidR="00AE08D1" w:rsidRDefault="00AE08D1" w:rsidP="00F56A7B">
            <w:r>
              <w:t>Name</w:t>
            </w:r>
          </w:p>
        </w:tc>
        <w:tc>
          <w:tcPr>
            <w:tcW w:w="4675" w:type="dxa"/>
          </w:tcPr>
          <w:p w14:paraId="664FCB28" w14:textId="77777777" w:rsidR="00AE08D1" w:rsidRDefault="00AE08D1" w:rsidP="00F56A7B">
            <w:r w:rsidRPr="00AE08D1">
              <w:t>username</w:t>
            </w:r>
          </w:p>
        </w:tc>
      </w:tr>
      <w:tr w:rsidR="00AE08D1" w14:paraId="7EA1209F" w14:textId="77777777" w:rsidTr="00AE08D1">
        <w:tc>
          <w:tcPr>
            <w:tcW w:w="4675" w:type="dxa"/>
          </w:tcPr>
          <w:p w14:paraId="754B86D6" w14:textId="77777777" w:rsidR="00AE08D1" w:rsidRDefault="00AE08D1" w:rsidP="00F56A7B">
            <w:r>
              <w:t xml:space="preserve">Welfare </w:t>
            </w:r>
          </w:p>
        </w:tc>
        <w:tc>
          <w:tcPr>
            <w:tcW w:w="4675" w:type="dxa"/>
          </w:tcPr>
          <w:p w14:paraId="6D80BB5F" w14:textId="77777777" w:rsidR="00AE08D1" w:rsidRDefault="00AE08D1" w:rsidP="00AE08D1">
            <w:pPr>
              <w:tabs>
                <w:tab w:val="left" w:pos="1141"/>
              </w:tabs>
            </w:pPr>
            <w:r>
              <w:t>Welfare center</w:t>
            </w:r>
          </w:p>
        </w:tc>
      </w:tr>
    </w:tbl>
    <w:p w14:paraId="066D705F" w14:textId="77777777" w:rsidR="00AE08D1" w:rsidRDefault="00AE08D1" w:rsidP="00F56A7B"/>
    <w:p w14:paraId="2F7CA2B0" w14:textId="77777777" w:rsidR="00104BAC" w:rsidRPr="00104BAC" w:rsidRDefault="00104BAC" w:rsidP="00104BAC">
      <w:pPr>
        <w:rPr>
          <w:u w:val="single"/>
        </w:rPr>
      </w:pPr>
      <w:r w:rsidRPr="00104BAC">
        <w:rPr>
          <w:highlight w:val="yellow"/>
          <w:u w:val="single"/>
        </w:rPr>
        <w:t>Things to hand over from 2021.02.17</w:t>
      </w:r>
    </w:p>
    <w:p w14:paraId="5B79F9ED" w14:textId="77777777" w:rsidR="00104BAC" w:rsidRPr="00EE228C" w:rsidRDefault="00104BAC" w:rsidP="00104BAC">
      <w:pPr>
        <w:rPr>
          <w:b/>
        </w:rPr>
      </w:pPr>
      <w:proofErr w:type="spellStart"/>
      <w:r w:rsidRPr="00EE228C">
        <w:rPr>
          <w:b/>
        </w:rPr>
        <w:t>recordScore.php</w:t>
      </w:r>
      <w:proofErr w:type="spellEnd"/>
      <w:r w:rsidRPr="00EE228C">
        <w:rPr>
          <w:b/>
        </w:rPr>
        <w:t xml:space="preserve"> - Record score based on current time</w:t>
      </w:r>
    </w:p>
    <w:p w14:paraId="7175D794" w14:textId="77777777" w:rsidR="00104BAC" w:rsidRPr="00EE228C" w:rsidRDefault="00104BAC" w:rsidP="00104BAC">
      <w:pPr>
        <w:rPr>
          <w:b/>
        </w:rPr>
      </w:pPr>
      <w:r w:rsidRPr="00EE228C">
        <w:rPr>
          <w:b/>
        </w:rPr>
        <w:t>POST parameter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3D1A2A" w14:paraId="029146DD" w14:textId="77777777" w:rsidTr="003D1A2A">
        <w:tc>
          <w:tcPr>
            <w:tcW w:w="4675" w:type="dxa"/>
          </w:tcPr>
          <w:p w14:paraId="50DC4AD7" w14:textId="77777777" w:rsidR="003D1A2A" w:rsidRDefault="003D1A2A" w:rsidP="00104BAC">
            <w:r>
              <w:t xml:space="preserve">Field </w:t>
            </w:r>
          </w:p>
        </w:tc>
        <w:tc>
          <w:tcPr>
            <w:tcW w:w="4675" w:type="dxa"/>
          </w:tcPr>
          <w:p w14:paraId="2E300089" w14:textId="77777777" w:rsidR="003D1A2A" w:rsidRDefault="003D1A2A" w:rsidP="00104BAC">
            <w:r>
              <w:t xml:space="preserve">Details </w:t>
            </w:r>
          </w:p>
        </w:tc>
      </w:tr>
      <w:tr w:rsidR="003D1A2A" w14:paraId="216E4244" w14:textId="77777777" w:rsidTr="003D1A2A">
        <w:tc>
          <w:tcPr>
            <w:tcW w:w="4675" w:type="dxa"/>
          </w:tcPr>
          <w:p w14:paraId="1A583D84" w14:textId="77777777" w:rsidR="003D1A2A" w:rsidRDefault="003D1A2A" w:rsidP="00104BAC">
            <w:r>
              <w:t>Session ID</w:t>
            </w:r>
          </w:p>
        </w:tc>
        <w:tc>
          <w:tcPr>
            <w:tcW w:w="4675" w:type="dxa"/>
          </w:tcPr>
          <w:p w14:paraId="463CB165" w14:textId="77777777" w:rsidR="003D1A2A" w:rsidRDefault="003D1A2A" w:rsidP="00104BAC">
            <w:r w:rsidRPr="003D1A2A">
              <w:t>Login session ID</w:t>
            </w:r>
          </w:p>
        </w:tc>
      </w:tr>
      <w:tr w:rsidR="003D1A2A" w14:paraId="61F48796" w14:textId="77777777" w:rsidTr="003D1A2A">
        <w:tc>
          <w:tcPr>
            <w:tcW w:w="4675" w:type="dxa"/>
          </w:tcPr>
          <w:p w14:paraId="1DF0E4A0" w14:textId="77777777" w:rsidR="003D1A2A" w:rsidRDefault="003D1A2A" w:rsidP="00104BAC">
            <w:r>
              <w:t>Content ID</w:t>
            </w:r>
          </w:p>
        </w:tc>
        <w:tc>
          <w:tcPr>
            <w:tcW w:w="4675" w:type="dxa"/>
          </w:tcPr>
          <w:p w14:paraId="3D7F9143" w14:textId="77777777" w:rsidR="003D1A2A" w:rsidRDefault="003D1A2A" w:rsidP="00104BAC">
            <w:r w:rsidRPr="003D1A2A">
              <w:t>Content ID</w:t>
            </w:r>
          </w:p>
        </w:tc>
      </w:tr>
      <w:tr w:rsidR="003D1A2A" w14:paraId="7C21E79E" w14:textId="77777777" w:rsidTr="003D1A2A">
        <w:tc>
          <w:tcPr>
            <w:tcW w:w="4675" w:type="dxa"/>
          </w:tcPr>
          <w:p w14:paraId="7D0273EF" w14:textId="77777777" w:rsidR="003D1A2A" w:rsidRDefault="003D1A2A" w:rsidP="00104BAC">
            <w:r>
              <w:t>Score</w:t>
            </w:r>
          </w:p>
        </w:tc>
        <w:tc>
          <w:tcPr>
            <w:tcW w:w="4675" w:type="dxa"/>
          </w:tcPr>
          <w:p w14:paraId="62268DFC" w14:textId="77777777" w:rsidR="003D1A2A" w:rsidRDefault="003D1A2A" w:rsidP="003D1A2A">
            <w:r w:rsidRPr="003D1A2A">
              <w:t>score (real)</w:t>
            </w:r>
          </w:p>
        </w:tc>
      </w:tr>
      <w:tr w:rsidR="003D1A2A" w14:paraId="007CD22D" w14:textId="77777777" w:rsidTr="003D1A2A">
        <w:tc>
          <w:tcPr>
            <w:tcW w:w="4675" w:type="dxa"/>
          </w:tcPr>
          <w:p w14:paraId="3BBF87E4" w14:textId="77777777" w:rsidR="003D1A2A" w:rsidRDefault="003D1A2A" w:rsidP="00104BAC">
            <w:r>
              <w:t>attempts</w:t>
            </w:r>
          </w:p>
        </w:tc>
        <w:tc>
          <w:tcPr>
            <w:tcW w:w="4675" w:type="dxa"/>
          </w:tcPr>
          <w:p w14:paraId="3DCD1A75" w14:textId="77777777" w:rsidR="003D1A2A" w:rsidRDefault="003D1A2A" w:rsidP="00104BAC">
            <w:r w:rsidRPr="003D1A2A">
              <w:t>The number of attempts of the content per day</w:t>
            </w:r>
          </w:p>
        </w:tc>
      </w:tr>
    </w:tbl>
    <w:p w14:paraId="4F97A964" w14:textId="77777777" w:rsidR="003D1A2A" w:rsidRDefault="003D1A2A" w:rsidP="00104BAC"/>
    <w:p w14:paraId="084A3F25" w14:textId="77777777" w:rsidR="003D1A2A" w:rsidRPr="00EE228C" w:rsidRDefault="003D1A2A" w:rsidP="00104BAC">
      <w:pPr>
        <w:rPr>
          <w:b/>
        </w:rPr>
      </w:pPr>
      <w:r w:rsidRPr="00EE228C">
        <w:rPr>
          <w:b/>
        </w:rPr>
        <w:t>Result: JS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193534" w14:paraId="5D2CDF75" w14:textId="77777777" w:rsidTr="00193534">
        <w:tc>
          <w:tcPr>
            <w:tcW w:w="4675" w:type="dxa"/>
          </w:tcPr>
          <w:p w14:paraId="236516E8" w14:textId="77777777" w:rsidR="00193534" w:rsidRDefault="00193534" w:rsidP="00104BAC">
            <w:proofErr w:type="spellStart"/>
            <w:r>
              <w:rPr>
                <w:rFonts w:ascii="맑은 고딕" w:eastAsia="맑은 고딕" w:hAnsi="맑은 고딕" w:cs="맑은 고딕" w:hint="eastAsia"/>
              </w:rPr>
              <w:t>속성</w:t>
            </w:r>
            <w:proofErr w:type="spellEnd"/>
            <w:r>
              <w:rPr>
                <w:rFonts w:ascii="맑은 고딕" w:eastAsia="맑은 고딕" w:hAnsi="맑은 고딕" w:cs="맑은 고딕" w:hint="eastAsia"/>
              </w:rPr>
              <w:t xml:space="preserve"> </w:t>
            </w:r>
            <w:r>
              <w:rPr>
                <w:rFonts w:ascii="맑은 고딕" w:eastAsia="맑은 고딕" w:hAnsi="맑은 고딕" w:cs="맑은 고딕"/>
              </w:rPr>
              <w:t>Property</w:t>
            </w:r>
          </w:p>
        </w:tc>
        <w:tc>
          <w:tcPr>
            <w:tcW w:w="4675" w:type="dxa"/>
          </w:tcPr>
          <w:p w14:paraId="782C790D" w14:textId="77777777" w:rsidR="00193534" w:rsidRDefault="00193534" w:rsidP="00104BAC">
            <w:r>
              <w:t>Details</w:t>
            </w:r>
          </w:p>
        </w:tc>
      </w:tr>
      <w:tr w:rsidR="00193534" w14:paraId="69735818" w14:textId="77777777" w:rsidTr="00193534">
        <w:tc>
          <w:tcPr>
            <w:tcW w:w="4675" w:type="dxa"/>
          </w:tcPr>
          <w:p w14:paraId="1D856F89" w14:textId="77777777" w:rsidR="00193534" w:rsidRDefault="00193534" w:rsidP="00104BAC">
            <w:r>
              <w:t>Result</w:t>
            </w:r>
          </w:p>
        </w:tc>
        <w:tc>
          <w:tcPr>
            <w:tcW w:w="4675" w:type="dxa"/>
          </w:tcPr>
          <w:p w14:paraId="2314A10E" w14:textId="77777777" w:rsidR="00193534" w:rsidRDefault="00193534" w:rsidP="00104BAC">
            <w:r w:rsidRPr="00193534">
              <w:t>Success: success, Failure: fail</w:t>
            </w:r>
          </w:p>
        </w:tc>
      </w:tr>
    </w:tbl>
    <w:p w14:paraId="090791E6" w14:textId="77777777" w:rsidR="00193534" w:rsidRDefault="00193534" w:rsidP="00104BAC"/>
    <w:p w14:paraId="0274DDBB" w14:textId="77777777" w:rsidR="000261CD" w:rsidRDefault="009F1AFB" w:rsidP="00104BAC">
      <w:r>
        <w:t>&lt;&lt;&lt;&lt;&lt;&lt;&lt;&lt;&lt;&lt;&lt;&lt;&lt;&lt;&lt;&lt;&lt;&lt;&lt;&lt;&lt;&lt;&lt;&lt;&lt;&lt;&lt;&lt;&lt;&lt;&lt;&lt;&lt;&lt;&lt;&lt;&lt;&lt;&gt;&gt;&gt;&gt;&gt;&gt;&gt;&gt;&gt;&gt;&gt;&gt;&gt;&gt;&gt;&gt;&gt;&gt;&gt;&gt;&gt;&gt;&gt;&gt;&gt;&gt;&gt;&gt;&gt;&gt;&gt;&gt;&gt;&gt;&gt;&gt;</w:t>
      </w:r>
    </w:p>
    <w:p w14:paraId="586AF2C0" w14:textId="77777777" w:rsidR="00EE228C" w:rsidRDefault="00EE228C" w:rsidP="00104BAC"/>
    <w:p w14:paraId="19EF82DA" w14:textId="77777777" w:rsidR="00EE228C" w:rsidRDefault="00EE228C" w:rsidP="00104BAC"/>
    <w:p w14:paraId="147B9A2C" w14:textId="77777777" w:rsidR="00EE228C" w:rsidRDefault="00EE228C" w:rsidP="00104BAC"/>
    <w:p w14:paraId="64D64D91" w14:textId="77777777" w:rsidR="00EE228C" w:rsidRDefault="00EE228C" w:rsidP="00104BAC"/>
    <w:p w14:paraId="0C6AADBD" w14:textId="77777777" w:rsidR="00EE228C" w:rsidRDefault="00EE228C" w:rsidP="00104BAC"/>
    <w:p w14:paraId="7397DB03" w14:textId="77777777" w:rsidR="00EE228C" w:rsidRDefault="00EE228C" w:rsidP="00104BAC"/>
    <w:p w14:paraId="23B9FA80" w14:textId="77777777" w:rsidR="00EE228C" w:rsidRDefault="00EE228C" w:rsidP="00104BAC"/>
    <w:p w14:paraId="30CBD672" w14:textId="77777777" w:rsidR="00EE228C" w:rsidRDefault="00EE228C" w:rsidP="00104BAC"/>
    <w:p w14:paraId="16EE9401" w14:textId="77777777" w:rsidR="00EE228C" w:rsidRDefault="00EE228C" w:rsidP="00104BAC"/>
    <w:p w14:paraId="59B0B3DE" w14:textId="77777777" w:rsidR="00EE228C" w:rsidRDefault="00EE228C" w:rsidP="00104BAC"/>
    <w:p w14:paraId="6AF12CC1" w14:textId="77777777" w:rsidR="00EE228C" w:rsidRDefault="00EE228C" w:rsidP="00104BAC"/>
    <w:p w14:paraId="414ED18A" w14:textId="77777777" w:rsidR="00EE228C" w:rsidRDefault="00EE228C" w:rsidP="00104BAC"/>
    <w:p w14:paraId="07C9647E" w14:textId="77777777" w:rsidR="00EE228C" w:rsidRPr="00EE228C" w:rsidRDefault="00EE228C" w:rsidP="00104BAC"/>
    <w:p w14:paraId="5420E294" w14:textId="77777777" w:rsidR="009F1AFB" w:rsidRDefault="00AB2518" w:rsidP="00104BAC">
      <w:pPr>
        <w:rPr>
          <w:b/>
        </w:rPr>
      </w:pPr>
      <w:r w:rsidRPr="00147ADF">
        <w:rPr>
          <w:b/>
          <w:highlight w:val="yellow"/>
        </w:rPr>
        <w:t>Application interface</w:t>
      </w:r>
    </w:p>
    <w:p w14:paraId="0CA1396F" w14:textId="77777777" w:rsidR="0072250E" w:rsidRPr="00147ADF" w:rsidRDefault="0072250E" w:rsidP="00104BAC">
      <w:pPr>
        <w:rPr>
          <w:b/>
        </w:rPr>
      </w:pPr>
      <w:r w:rsidRPr="0072250E">
        <w:rPr>
          <w:b/>
          <w:highlight w:val="yellow"/>
        </w:rPr>
        <w:t>Step-up core screen configuration</w:t>
      </w:r>
    </w:p>
    <w:p w14:paraId="20251FDB" w14:textId="77777777" w:rsidR="00AB2518" w:rsidRPr="00AB2518" w:rsidRDefault="00AB2518" w:rsidP="00AB2518">
      <w:pPr>
        <w:rPr>
          <w:b/>
        </w:rPr>
      </w:pPr>
      <w:r w:rsidRPr="00AB2518">
        <w:rPr>
          <w:b/>
        </w:rPr>
        <w:t>1. Start Screen (</w:t>
      </w:r>
      <w:proofErr w:type="spellStart"/>
      <w:r w:rsidRPr="00AB2518">
        <w:rPr>
          <w:b/>
        </w:rPr>
        <w:t>StartScene</w:t>
      </w:r>
      <w:proofErr w:type="spellEnd"/>
      <w:r w:rsidRPr="00AB2518">
        <w:rPr>
          <w:b/>
        </w:rPr>
        <w:t>)</w:t>
      </w:r>
    </w:p>
    <w:p w14:paraId="4B43E7CE" w14:textId="77777777" w:rsidR="00AB2518" w:rsidRDefault="00AB2518" w:rsidP="00AB2518">
      <w:r>
        <w:t>- Splash screen</w:t>
      </w:r>
    </w:p>
    <w:p w14:paraId="07209C1C" w14:textId="77777777" w:rsidR="00AB2518" w:rsidRDefault="00AB2518" w:rsidP="00AB2518">
      <w:r>
        <w:t>- Get the patch list from the server, check if it needs to be updated, and if it is, download the necessary files from the server and update the content.</w:t>
      </w:r>
    </w:p>
    <w:p w14:paraId="0911A296" w14:textId="77777777" w:rsidR="00AB2518" w:rsidRDefault="00AB2518" w:rsidP="00AB2518"/>
    <w:p w14:paraId="049701C1" w14:textId="77777777" w:rsidR="00AB2518" w:rsidRPr="00AB2518" w:rsidRDefault="00AB2518" w:rsidP="00AB2518">
      <w:pPr>
        <w:rPr>
          <w:b/>
        </w:rPr>
      </w:pPr>
      <w:r w:rsidRPr="00AB2518">
        <w:rPr>
          <w:b/>
        </w:rPr>
        <w:t>2. Main Screen (</w:t>
      </w:r>
      <w:proofErr w:type="spellStart"/>
      <w:r w:rsidRPr="00AB2518">
        <w:rPr>
          <w:b/>
        </w:rPr>
        <w:t>MainMenuScene</w:t>
      </w:r>
      <w:proofErr w:type="spellEnd"/>
      <w:r w:rsidRPr="00AB2518">
        <w:rPr>
          <w:b/>
        </w:rPr>
        <w:t>)</w:t>
      </w:r>
    </w:p>
    <w:p w14:paraId="302AF180" w14:textId="77777777" w:rsidR="00AB2518" w:rsidRDefault="00AB2518" w:rsidP="00AB2518">
      <w:r>
        <w:t>- Main menu screen</w:t>
      </w:r>
    </w:p>
    <w:p w14:paraId="7A7F91AA" w14:textId="77777777" w:rsidR="00AB2518" w:rsidRDefault="00AB2518" w:rsidP="00AB2518">
      <w:r>
        <w:t>- There are 3 buttons</w:t>
      </w:r>
    </w:p>
    <w:p w14:paraId="0B04229E" w14:textId="77777777" w:rsidR="00AB2518" w:rsidRDefault="00AB2518" w:rsidP="00AB2518">
      <w:r>
        <w:t xml:space="preserve">(1) “Start!” - Go to </w:t>
      </w:r>
      <w:proofErr w:type="spellStart"/>
      <w:r>
        <w:t>LoginScene</w:t>
      </w:r>
      <w:proofErr w:type="spellEnd"/>
    </w:p>
    <w:p w14:paraId="38B0C49E" w14:textId="77777777" w:rsidR="00AB2518" w:rsidRDefault="00AB2518" w:rsidP="00AB2518">
      <w:r>
        <w:t xml:space="preserve">(2) “Settings” - Summon </w:t>
      </w:r>
      <w:proofErr w:type="spellStart"/>
      <w:r>
        <w:t>SettingsPanel</w:t>
      </w:r>
      <w:proofErr w:type="spellEnd"/>
    </w:p>
    <w:p w14:paraId="7073A43B" w14:textId="77777777" w:rsidR="00AB2518" w:rsidRDefault="00AB2518" w:rsidP="00AB2518">
      <w:r>
        <w:t>(3) “Exit” - close the app</w:t>
      </w:r>
    </w:p>
    <w:p w14:paraId="1F706C8A" w14:textId="77777777" w:rsidR="009F1AFB" w:rsidRDefault="00AB2518" w:rsidP="00AB2518">
      <w:r>
        <w:t>- When running on Windows, the ‘Editor’ button is visible (Developer function)</w:t>
      </w:r>
    </w:p>
    <w:p w14:paraId="37009C69" w14:textId="77777777" w:rsidR="00CA0DB7" w:rsidRPr="00CA0DB7" w:rsidRDefault="00CA0DB7" w:rsidP="00CA0DB7">
      <w:pPr>
        <w:rPr>
          <w:b/>
        </w:rPr>
      </w:pPr>
      <w:r w:rsidRPr="00CA0DB7">
        <w:rPr>
          <w:b/>
        </w:rPr>
        <w:t>3. Login Screen (</w:t>
      </w:r>
      <w:proofErr w:type="spellStart"/>
      <w:r w:rsidRPr="00CA0DB7">
        <w:rPr>
          <w:b/>
        </w:rPr>
        <w:t>LoginScene</w:t>
      </w:r>
      <w:proofErr w:type="spellEnd"/>
      <w:r w:rsidRPr="00CA0DB7">
        <w:rPr>
          <w:b/>
        </w:rPr>
        <w:t>)</w:t>
      </w:r>
    </w:p>
    <w:p w14:paraId="2D7D3D6A" w14:textId="77777777" w:rsidR="00CA0DB7" w:rsidRDefault="00CA0DB7" w:rsidP="00CA0DB7">
      <w:r>
        <w:t>- ID and password input fields, “Login” and “Membership” buttons exist</w:t>
      </w:r>
    </w:p>
    <w:p w14:paraId="38A9DA1C" w14:textId="77777777" w:rsidR="00CA0DB7" w:rsidRDefault="00CA0DB7" w:rsidP="00CA0DB7">
      <w:r>
        <w:t>- When the “Login” button is clicked, a POST is sent to the server and attempts to log in</w:t>
      </w:r>
    </w:p>
    <w:p w14:paraId="67212C67" w14:textId="77777777" w:rsidR="00CA0DB7" w:rsidRDefault="00CA0DB7" w:rsidP="00CA0DB7">
      <w:r>
        <w:t>- If the login is successful, move to the member information screen (</w:t>
      </w:r>
      <w:proofErr w:type="spellStart"/>
      <w:r>
        <w:t>InfoScene</w:t>
      </w:r>
      <w:proofErr w:type="spellEnd"/>
      <w:r>
        <w:t>)</w:t>
      </w:r>
    </w:p>
    <w:p w14:paraId="7EB14926" w14:textId="77777777" w:rsidR="00CA0DB7" w:rsidRDefault="00CA0DB7" w:rsidP="00CA0DB7">
      <w:r>
        <w:t>- If it fails, the error message (</w:t>
      </w:r>
      <w:proofErr w:type="spellStart"/>
      <w:r>
        <w:t>MessageText</w:t>
      </w:r>
      <w:proofErr w:type="spellEnd"/>
      <w:r>
        <w:t>) shows the cause.</w:t>
      </w:r>
    </w:p>
    <w:p w14:paraId="72503FEC" w14:textId="77777777" w:rsidR="00CA0DB7" w:rsidRDefault="00CA0DB7" w:rsidP="00CA0DB7">
      <w:r>
        <w:t xml:space="preserve">- Click the “Register” button to move to the </w:t>
      </w:r>
      <w:proofErr w:type="spellStart"/>
      <w:r>
        <w:t>RegisterScene</w:t>
      </w:r>
      <w:proofErr w:type="spellEnd"/>
      <w:r>
        <w:t xml:space="preserve"> screen.</w:t>
      </w:r>
    </w:p>
    <w:p w14:paraId="0BB12A29" w14:textId="77777777" w:rsidR="00CA0DB7" w:rsidRPr="00CA0DB7" w:rsidRDefault="00CA0DB7" w:rsidP="00CA0DB7">
      <w:pPr>
        <w:rPr>
          <w:b/>
        </w:rPr>
      </w:pPr>
      <w:r w:rsidRPr="00CA0DB7">
        <w:rPr>
          <w:b/>
        </w:rPr>
        <w:t>4. Member registration screen (</w:t>
      </w:r>
      <w:proofErr w:type="spellStart"/>
      <w:r w:rsidRPr="00CA0DB7">
        <w:rPr>
          <w:b/>
        </w:rPr>
        <w:t>RegisterScene</w:t>
      </w:r>
      <w:proofErr w:type="spellEnd"/>
      <w:r w:rsidRPr="00CA0DB7">
        <w:rPr>
          <w:b/>
        </w:rPr>
        <w:t>)</w:t>
      </w:r>
    </w:p>
    <w:p w14:paraId="26AB3040" w14:textId="77777777" w:rsidR="00CA0DB7" w:rsidRDefault="00CA0DB7" w:rsidP="00CA0DB7">
      <w:r>
        <w:t>- Enter personal information (name, date of birth, phone number, welfare center, etc.) and login information (ID, password) into the fields</w:t>
      </w:r>
    </w:p>
    <w:p w14:paraId="1066DA6C" w14:textId="77777777" w:rsidR="00CA0DB7" w:rsidRDefault="00CA0DB7" w:rsidP="00CA0DB7">
      <w:r>
        <w:t>- Responsive UI design: When one input field is finished, it immediately validates and informs the result with the field background color or text.</w:t>
      </w:r>
    </w:p>
    <w:p w14:paraId="54D62C89" w14:textId="77777777" w:rsidR="00CA0DB7" w:rsidRDefault="00CA0DB7" w:rsidP="00CA0DB7">
      <w:r>
        <w:t>- All fields must be valid for the “Join” button to be activated.</w:t>
      </w:r>
    </w:p>
    <w:p w14:paraId="377772AA" w14:textId="77777777" w:rsidR="00CA0DB7" w:rsidRDefault="00CA0DB7" w:rsidP="00CA0DB7">
      <w:r>
        <w:lastRenderedPageBreak/>
        <w:t>- If you click the “Join” button at the bottom, information is sent to the server and actually registered in the member DB.</w:t>
      </w:r>
    </w:p>
    <w:p w14:paraId="7C76B700" w14:textId="77777777" w:rsidR="00CA0DB7" w:rsidRDefault="00CA0DB7" w:rsidP="00CA0DB7">
      <w:r>
        <w:t>- When member registration is successful, move to the member information screen (</w:t>
      </w:r>
      <w:proofErr w:type="spellStart"/>
      <w:r>
        <w:t>InfoScene</w:t>
      </w:r>
      <w:proofErr w:type="spellEnd"/>
      <w:r>
        <w:t>)</w:t>
      </w:r>
    </w:p>
    <w:p w14:paraId="715773A2" w14:textId="77777777" w:rsidR="00EE228C" w:rsidRDefault="00EE228C" w:rsidP="0021768C">
      <w:pPr>
        <w:rPr>
          <w:b/>
        </w:rPr>
      </w:pPr>
    </w:p>
    <w:p w14:paraId="42FBF8C6" w14:textId="77777777" w:rsidR="0021768C" w:rsidRPr="0021768C" w:rsidRDefault="0021768C" w:rsidP="0021768C">
      <w:pPr>
        <w:rPr>
          <w:b/>
        </w:rPr>
      </w:pPr>
      <w:r w:rsidRPr="0021768C">
        <w:rPr>
          <w:b/>
        </w:rPr>
        <w:t>5. Member information screen (</w:t>
      </w:r>
      <w:proofErr w:type="spellStart"/>
      <w:r w:rsidRPr="0021768C">
        <w:rPr>
          <w:b/>
        </w:rPr>
        <w:t>InfoScene</w:t>
      </w:r>
      <w:proofErr w:type="spellEnd"/>
      <w:r w:rsidRPr="0021768C">
        <w:rPr>
          <w:b/>
        </w:rPr>
        <w:t>)</w:t>
      </w:r>
    </w:p>
    <w:p w14:paraId="5783A58F" w14:textId="77777777" w:rsidR="0021768C" w:rsidRDefault="0021768C" w:rsidP="0021768C">
      <w:r>
        <w:t>- Displays logged-in member information (progress, exercise tips, ranking, etc.)</w:t>
      </w:r>
    </w:p>
    <w:p w14:paraId="707352C9" w14:textId="77777777" w:rsidR="0021768C" w:rsidRDefault="0021768C" w:rsidP="0021768C">
      <w:r>
        <w:t>- "start!" Click the button to go to the game start screen (</w:t>
      </w:r>
      <w:proofErr w:type="spellStart"/>
      <w:r>
        <w:t>AfterLoginScene</w:t>
      </w:r>
      <w:proofErr w:type="spellEnd"/>
      <w:r>
        <w:t>)</w:t>
      </w:r>
    </w:p>
    <w:p w14:paraId="133BE22F" w14:textId="77777777" w:rsidR="0021768C" w:rsidRDefault="0021768C" w:rsidP="0021768C"/>
    <w:p w14:paraId="7B60CD9B" w14:textId="77777777" w:rsidR="0021768C" w:rsidRPr="0021768C" w:rsidRDefault="0021768C" w:rsidP="0021768C">
      <w:pPr>
        <w:rPr>
          <w:b/>
        </w:rPr>
      </w:pPr>
      <w:r w:rsidRPr="0021768C">
        <w:rPr>
          <w:b/>
        </w:rPr>
        <w:t>6. Game start screen (</w:t>
      </w:r>
      <w:proofErr w:type="spellStart"/>
      <w:r w:rsidRPr="0021768C">
        <w:rPr>
          <w:b/>
        </w:rPr>
        <w:t>AfterLoginScene</w:t>
      </w:r>
      <w:proofErr w:type="spellEnd"/>
      <w:r w:rsidRPr="0021768C">
        <w:rPr>
          <w:b/>
        </w:rPr>
        <w:t>)</w:t>
      </w:r>
    </w:p>
    <w:p w14:paraId="4BBCBDC7" w14:textId="77777777" w:rsidR="0021768C" w:rsidRDefault="0021768C" w:rsidP="0021768C">
      <w:r>
        <w:t>- There are two options.</w:t>
      </w:r>
    </w:p>
    <w:p w14:paraId="22C9488C" w14:textId="77777777" w:rsidR="0021768C" w:rsidRDefault="0021768C" w:rsidP="0021768C">
      <w:r>
        <w:t>- “Continue”: Continue the next content of the previous content</w:t>
      </w:r>
    </w:p>
    <w:p w14:paraId="1EF0E0C1" w14:textId="77777777" w:rsidR="0021768C" w:rsidRDefault="0021768C" w:rsidP="0021768C">
      <w:r>
        <w:t>- “Choose exercise”: Select one of all content to play</w:t>
      </w:r>
    </w:p>
    <w:p w14:paraId="19EB00F1" w14:textId="77777777" w:rsidR="0021768C" w:rsidRDefault="0021768C" w:rsidP="0021768C"/>
    <w:p w14:paraId="678FD333" w14:textId="77777777" w:rsidR="0021768C" w:rsidRDefault="0021768C" w:rsidP="0021768C">
      <w:r>
        <w:t>- Click the “Continue” button to go directly to the game screen (</w:t>
      </w:r>
      <w:proofErr w:type="spellStart"/>
      <w:r>
        <w:t>GameScene</w:t>
      </w:r>
      <w:proofErr w:type="spellEnd"/>
      <w:r>
        <w:t>)</w:t>
      </w:r>
    </w:p>
    <w:p w14:paraId="13A62778" w14:textId="77777777" w:rsidR="0021768C" w:rsidRDefault="0021768C" w:rsidP="0021768C">
      <w:r>
        <w:t>- Click the “Select Exercise” button to move to the content selection screen (</w:t>
      </w:r>
      <w:proofErr w:type="spellStart"/>
      <w:r>
        <w:t>LevelSelectScene</w:t>
      </w:r>
      <w:proofErr w:type="spellEnd"/>
      <w:r>
        <w:t>)</w:t>
      </w:r>
    </w:p>
    <w:p w14:paraId="6844D532" w14:textId="77777777" w:rsidR="0021768C" w:rsidRPr="0021768C" w:rsidRDefault="0021768C" w:rsidP="0021768C">
      <w:pPr>
        <w:rPr>
          <w:b/>
        </w:rPr>
      </w:pPr>
      <w:r w:rsidRPr="0021768C">
        <w:rPr>
          <w:b/>
        </w:rPr>
        <w:t>7. Content selection screen (</w:t>
      </w:r>
      <w:proofErr w:type="spellStart"/>
      <w:r w:rsidRPr="0021768C">
        <w:rPr>
          <w:b/>
        </w:rPr>
        <w:t>LevelSelectScene</w:t>
      </w:r>
      <w:proofErr w:type="spellEnd"/>
      <w:r w:rsidRPr="0021768C">
        <w:rPr>
          <w:b/>
        </w:rPr>
        <w:t>)</w:t>
      </w:r>
    </w:p>
    <w:p w14:paraId="33B3DE9E" w14:textId="77777777" w:rsidR="0021768C" w:rsidRDefault="0021768C" w:rsidP="0021768C">
      <w:r>
        <w:t>- You can play the practice level and the actual level separately by selecting the desired level.</w:t>
      </w:r>
    </w:p>
    <w:p w14:paraId="16702C1E" w14:textId="77777777" w:rsidR="0021768C" w:rsidRDefault="0021768C" w:rsidP="0021768C">
      <w:r>
        <w:t>- Click the “Practice” button to play both practice and practice levels</w:t>
      </w:r>
    </w:p>
    <w:p w14:paraId="685930C5" w14:textId="77777777" w:rsidR="0021768C" w:rsidRDefault="0021768C" w:rsidP="0021768C">
      <w:r>
        <w:t>- If you click the “Start Play” button, you can only play the actual level</w:t>
      </w:r>
    </w:p>
    <w:p w14:paraId="40B0E669" w14:textId="77777777" w:rsidR="0021768C" w:rsidRDefault="0021768C" w:rsidP="0021768C">
      <w:r>
        <w:t>- Go to the game screen (</w:t>
      </w:r>
      <w:proofErr w:type="spellStart"/>
      <w:r>
        <w:t>GameScene</w:t>
      </w:r>
      <w:proofErr w:type="spellEnd"/>
      <w:r>
        <w:t>) when you click the “Practice” or “Start practice” buttons</w:t>
      </w:r>
    </w:p>
    <w:p w14:paraId="5D8412C0" w14:textId="77777777" w:rsidR="0021768C" w:rsidRPr="0021768C" w:rsidRDefault="0021768C" w:rsidP="0021768C">
      <w:pPr>
        <w:rPr>
          <w:b/>
        </w:rPr>
      </w:pPr>
      <w:r w:rsidRPr="0021768C">
        <w:rPr>
          <w:b/>
        </w:rPr>
        <w:t>8. Game Scene (</w:t>
      </w:r>
      <w:proofErr w:type="spellStart"/>
      <w:r w:rsidRPr="0021768C">
        <w:rPr>
          <w:b/>
        </w:rPr>
        <w:t>GameScene</w:t>
      </w:r>
      <w:proofErr w:type="spellEnd"/>
      <w:r w:rsidRPr="0021768C">
        <w:rPr>
          <w:b/>
        </w:rPr>
        <w:t>)</w:t>
      </w:r>
    </w:p>
    <w:p w14:paraId="2ED029F7" w14:textId="77777777" w:rsidR="0021768C" w:rsidRDefault="0021768C" w:rsidP="0021768C">
      <w:r>
        <w:t>- It consists of a layout that displays exercise videos on the full screen, notes on the right, and motion actions on the left.</w:t>
      </w:r>
    </w:p>
    <w:p w14:paraId="02E6B6E2" w14:textId="77777777" w:rsidR="0021768C" w:rsidRDefault="0021768C" w:rsidP="0021768C">
      <w:r>
        <w:t>- Logic to take notes coming down with your feet on the stepper (Bluetooth) at the correct timing.</w:t>
      </w:r>
    </w:p>
    <w:p w14:paraId="6802C0E2" w14:textId="77777777" w:rsidR="0021768C" w:rsidRDefault="0021768C" w:rsidP="0021768C">
      <w:r>
        <w:t>- Press the pause button to pause the game.</w:t>
      </w:r>
    </w:p>
    <w:p w14:paraId="4CAE9491" w14:textId="77777777" w:rsidR="0021768C" w:rsidRDefault="0021768C" w:rsidP="0021768C">
      <w:r>
        <w:t>- Pause menu</w:t>
      </w:r>
    </w:p>
    <w:p w14:paraId="60864FD2" w14:textId="77777777" w:rsidR="0021768C" w:rsidRDefault="0021768C" w:rsidP="0021768C">
      <w:r>
        <w:t>- “Continue”: Resume game play.</w:t>
      </w:r>
    </w:p>
    <w:p w14:paraId="1BB120A1" w14:textId="77777777" w:rsidR="0021768C" w:rsidRDefault="0021768C" w:rsidP="0021768C">
      <w:r>
        <w:t>- “Restart”: restart the game</w:t>
      </w:r>
    </w:p>
    <w:p w14:paraId="753D8532" w14:textId="77777777" w:rsidR="0021768C" w:rsidRDefault="0021768C" w:rsidP="0021768C">
      <w:r>
        <w:t>- “Preferences”: Summon Settings Panel</w:t>
      </w:r>
    </w:p>
    <w:p w14:paraId="542BBEA8" w14:textId="77777777" w:rsidR="0021768C" w:rsidRDefault="0021768C" w:rsidP="0021768C">
      <w:r>
        <w:lastRenderedPageBreak/>
        <w:t>- “Go to the main menu”: literally go to the main menu</w:t>
      </w:r>
    </w:p>
    <w:p w14:paraId="2D3E17A9" w14:textId="77777777" w:rsidR="0021768C" w:rsidRDefault="0021768C" w:rsidP="0021768C">
      <w:r>
        <w:t>- When the game is over, the result window is displayed. In the result window, there are score, count of each judgment, and 2 option buttons.</w:t>
      </w:r>
    </w:p>
    <w:p w14:paraId="421E8610" w14:textId="77777777" w:rsidR="0021768C" w:rsidRDefault="0021768C" w:rsidP="0021768C">
      <w:r>
        <w:t>- Options in the result window</w:t>
      </w:r>
    </w:p>
    <w:p w14:paraId="2809DB39" w14:textId="77777777" w:rsidR="0021768C" w:rsidRDefault="0021768C" w:rsidP="0021768C">
      <w:r>
        <w:t>- “Continue”: Skip to the next content</w:t>
      </w:r>
    </w:p>
    <w:p w14:paraId="1D2BD128" w14:textId="77777777" w:rsidR="0021768C" w:rsidRDefault="0021768C" w:rsidP="0021768C">
      <w:r>
        <w:t>- “Select an exercise”: Go to the content selection screen (</w:t>
      </w:r>
      <w:proofErr w:type="spellStart"/>
      <w:r>
        <w:t>LevelSelectScene</w:t>
      </w:r>
      <w:proofErr w:type="spellEnd"/>
      <w:r>
        <w:t>).</w:t>
      </w:r>
    </w:p>
    <w:p w14:paraId="3503AEE5" w14:textId="77777777" w:rsidR="00F17A22" w:rsidRPr="00F17A22" w:rsidRDefault="00F17A22" w:rsidP="00F17A22">
      <w:pPr>
        <w:rPr>
          <w:b/>
        </w:rPr>
      </w:pPr>
      <w:r w:rsidRPr="00F17A22">
        <w:rPr>
          <w:b/>
        </w:rPr>
        <w:t xml:space="preserve">9. </w:t>
      </w:r>
      <w:proofErr w:type="spellStart"/>
      <w:r w:rsidRPr="00F17A22">
        <w:rPr>
          <w:b/>
        </w:rPr>
        <w:t>EditorScene</w:t>
      </w:r>
      <w:proofErr w:type="spellEnd"/>
    </w:p>
    <w:p w14:paraId="695945FB" w14:textId="77777777" w:rsidR="00F17A22" w:rsidRDefault="00F17A22" w:rsidP="00F17A22">
      <w:r>
        <w:t>- Editor to edit the transcript of content</w:t>
      </w:r>
    </w:p>
    <w:p w14:paraId="20DE9044" w14:textId="77777777" w:rsidR="00F17A22" w:rsidRDefault="00F17A22" w:rsidP="00F17A22">
      <w:r>
        <w:t>- You can edit the transcript file by calling it, or create a new transcript and save it as a file.</w:t>
      </w:r>
    </w:p>
    <w:p w14:paraId="155151A1" w14:textId="77777777" w:rsidR="00F17A22" w:rsidRDefault="00F17A22" w:rsidP="00F17A22">
      <w:r>
        <w:t>- You can write transcriptions in the form of a timeline.</w:t>
      </w:r>
    </w:p>
    <w:p w14:paraId="6BB5478E" w14:textId="77777777" w:rsidR="00F17A22" w:rsidRDefault="00F17A22" w:rsidP="00F17A22">
      <w:r>
        <w:t>- Please refer to the “Editor Guide” for how to use the editor.</w:t>
      </w:r>
    </w:p>
    <w:p w14:paraId="24870A06" w14:textId="77777777" w:rsidR="00F33F8A" w:rsidRDefault="00F33F8A" w:rsidP="00F17A22"/>
    <w:p w14:paraId="6B985055" w14:textId="77777777" w:rsidR="001B5AF8" w:rsidRDefault="00F21F8C" w:rsidP="00F17A22">
      <w:r>
        <w:t>&lt;&lt;&lt;&lt;&lt;&lt;&lt;&lt;&lt;&lt;&lt;&lt;&lt;&lt;&lt;&lt;&lt;&lt;&lt;&lt;&lt;&lt;&lt;&lt;&lt;&lt;&lt;&lt;&gt;&gt;&gt;&gt;&gt;&gt;&gt;&gt;&gt;&gt;&gt;&gt;&gt;&gt;&gt;&gt;&gt;&gt;&gt;&gt;&gt;&gt;&gt;&gt;&gt;&gt;&gt;&gt;&gt;</w:t>
      </w:r>
    </w:p>
    <w:p w14:paraId="4D4ECA02" w14:textId="77777777" w:rsidR="00F21F8C" w:rsidRDefault="00F21F8C" w:rsidP="00F17A22">
      <w:pPr>
        <w:rPr>
          <w:b/>
        </w:rPr>
      </w:pPr>
      <w:r w:rsidRPr="00F21F8C">
        <w:rPr>
          <w:b/>
          <w:highlight w:val="yellow"/>
        </w:rPr>
        <w:t>Specification of Transcript</w:t>
      </w:r>
    </w:p>
    <w:p w14:paraId="62A895C0" w14:textId="77777777" w:rsidR="00F21F8C" w:rsidRPr="00F21F8C" w:rsidRDefault="00F21F8C" w:rsidP="00F21F8C">
      <w:pPr>
        <w:rPr>
          <w:b/>
        </w:rPr>
      </w:pPr>
      <w:r w:rsidRPr="00F21F8C">
        <w:rPr>
          <w:b/>
        </w:rPr>
        <w:t>1. File Format: JSON</w:t>
      </w:r>
    </w:p>
    <w:p w14:paraId="7885DD95" w14:textId="77777777" w:rsidR="000C6830" w:rsidRDefault="00EE228C" w:rsidP="00F21F8C">
      <w:pPr>
        <w:rPr>
          <w:b/>
        </w:rPr>
      </w:pPr>
      <w:r>
        <w:rPr>
          <w:rFonts w:ascii="맑은 고딕" w:eastAsia="맑은 고딕" w:hAnsi="맑은 고딕" w:cs="맑은 고딕"/>
          <w:noProof/>
        </w:rPr>
        <w:drawing>
          <wp:anchor distT="0" distB="0" distL="114300" distR="114300" simplePos="0" relativeHeight="251658240" behindDoc="0" locked="0" layoutInCell="1" allowOverlap="1" wp14:anchorId="15E075C3" wp14:editId="5F127FF9">
            <wp:simplePos x="0" y="0"/>
            <wp:positionH relativeFrom="margin">
              <wp:align>left</wp:align>
            </wp:positionH>
            <wp:positionV relativeFrom="page">
              <wp:posOffset>4352290</wp:posOffset>
            </wp:positionV>
            <wp:extent cx="2962275" cy="2442845"/>
            <wp:effectExtent l="0" t="0" r="9525" b="0"/>
            <wp:wrapTopAndBottom/>
            <wp:docPr id="1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962275" cy="244284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21F8C" w:rsidRPr="00F21F8C">
        <w:rPr>
          <w:b/>
        </w:rPr>
        <w:t>2. Structure</w:t>
      </w:r>
      <w:r w:rsidR="000A61B1">
        <w:rPr>
          <w:b/>
        </w:rPr>
        <w:t>: example</w:t>
      </w:r>
    </w:p>
    <w:p w14:paraId="4292A07A" w14:textId="77777777" w:rsidR="000C6830" w:rsidRDefault="000C6830" w:rsidP="00F21F8C">
      <w:pPr>
        <w:rPr>
          <w:b/>
        </w:rPr>
      </w:pPr>
    </w:p>
    <w:p w14:paraId="0E235233" w14:textId="77777777" w:rsidR="000C6830" w:rsidRDefault="000C6830" w:rsidP="00F21F8C">
      <w:pPr>
        <w:rPr>
          <w:b/>
        </w:rPr>
      </w:pPr>
    </w:p>
    <w:p w14:paraId="7C1514E3" w14:textId="77777777" w:rsidR="000C6830" w:rsidRDefault="000C6830" w:rsidP="00F21F8C">
      <w:pPr>
        <w:rPr>
          <w:b/>
        </w:rPr>
      </w:pPr>
    </w:p>
    <w:p w14:paraId="4FCF48AB" w14:textId="77777777" w:rsidR="000C6830" w:rsidRDefault="000C6830" w:rsidP="00F21F8C">
      <w:pPr>
        <w:rPr>
          <w:b/>
        </w:rPr>
      </w:pPr>
    </w:p>
    <w:p w14:paraId="5E2399DE" w14:textId="77777777" w:rsidR="00EE228C" w:rsidRDefault="00EE228C" w:rsidP="00F21F8C">
      <w:pPr>
        <w:rPr>
          <w:b/>
        </w:rPr>
      </w:pPr>
    </w:p>
    <w:p w14:paraId="16D2BA02" w14:textId="77777777" w:rsidR="00EE228C" w:rsidRDefault="00EE228C" w:rsidP="00F21F8C">
      <w:pPr>
        <w:rPr>
          <w:b/>
        </w:rPr>
      </w:pPr>
    </w:p>
    <w:p w14:paraId="2D36A8D5" w14:textId="77777777" w:rsidR="000C6830" w:rsidRDefault="000C6830" w:rsidP="00F21F8C">
      <w:pPr>
        <w:rPr>
          <w:b/>
        </w:rPr>
      </w:pPr>
    </w:p>
    <w:p w14:paraId="24F7BF82" w14:textId="77777777" w:rsidR="000C6830" w:rsidRDefault="000C6830" w:rsidP="00F21F8C">
      <w:pPr>
        <w:rPr>
          <w:b/>
        </w:rPr>
      </w:pPr>
    </w:p>
    <w:p w14:paraId="4F7AA6AE" w14:textId="77777777" w:rsidR="000A61B1" w:rsidRDefault="000C6830" w:rsidP="00F21F8C">
      <w:pPr>
        <w:rPr>
          <w:b/>
        </w:rPr>
      </w:pPr>
      <w:r w:rsidRPr="000C6830">
        <w:rPr>
          <w:b/>
        </w:rPr>
        <w:t>2-1. “settings”: Includes song &amp; video path, information, BPM, sync offset, etc. required for play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0C6830" w:rsidRPr="00EC4FF3" w14:paraId="483A6CE4" w14:textId="77777777" w:rsidTr="000C6830">
        <w:tc>
          <w:tcPr>
            <w:tcW w:w="4675" w:type="dxa"/>
          </w:tcPr>
          <w:p w14:paraId="2F5953DA" w14:textId="77777777" w:rsidR="000C6830" w:rsidRPr="00EC4FF3" w:rsidRDefault="000C6830" w:rsidP="00F21F8C">
            <w:r w:rsidRPr="00EC4FF3">
              <w:t>Field</w:t>
            </w:r>
          </w:p>
        </w:tc>
        <w:tc>
          <w:tcPr>
            <w:tcW w:w="4675" w:type="dxa"/>
          </w:tcPr>
          <w:p w14:paraId="10F2A897" w14:textId="77777777" w:rsidR="000C6830" w:rsidRPr="00EC4FF3" w:rsidRDefault="000C6830" w:rsidP="00F21F8C">
            <w:r w:rsidRPr="00EC4FF3">
              <w:t>Details</w:t>
            </w:r>
          </w:p>
        </w:tc>
      </w:tr>
      <w:tr w:rsidR="000C6830" w:rsidRPr="00EC4FF3" w14:paraId="4663AE12" w14:textId="77777777" w:rsidTr="000C6830">
        <w:tc>
          <w:tcPr>
            <w:tcW w:w="4675" w:type="dxa"/>
          </w:tcPr>
          <w:p w14:paraId="04703DF9" w14:textId="77777777" w:rsidR="000C6830" w:rsidRPr="00EC4FF3" w:rsidRDefault="000C6830" w:rsidP="00F21F8C">
            <w:r w:rsidRPr="00EC4FF3">
              <w:t>Artist Name</w:t>
            </w:r>
          </w:p>
        </w:tc>
        <w:tc>
          <w:tcPr>
            <w:tcW w:w="4675" w:type="dxa"/>
          </w:tcPr>
          <w:p w14:paraId="61063672" w14:textId="77777777" w:rsidR="000C6830" w:rsidRPr="00EC4FF3" w:rsidRDefault="007C5917" w:rsidP="00F21F8C">
            <w:r w:rsidRPr="00EC4FF3">
              <w:t>Singer (composer) name</w:t>
            </w:r>
          </w:p>
        </w:tc>
      </w:tr>
      <w:tr w:rsidR="000C6830" w:rsidRPr="00EC4FF3" w14:paraId="199DFEC2" w14:textId="77777777" w:rsidTr="000C6830">
        <w:tc>
          <w:tcPr>
            <w:tcW w:w="4675" w:type="dxa"/>
          </w:tcPr>
          <w:p w14:paraId="7919CFA3" w14:textId="77777777" w:rsidR="000C6830" w:rsidRPr="00EC4FF3" w:rsidRDefault="000C6830" w:rsidP="00F21F8C">
            <w:r w:rsidRPr="00EC4FF3">
              <w:t>Music Name</w:t>
            </w:r>
          </w:p>
        </w:tc>
        <w:tc>
          <w:tcPr>
            <w:tcW w:w="4675" w:type="dxa"/>
          </w:tcPr>
          <w:p w14:paraId="6E3F9E04" w14:textId="77777777" w:rsidR="000C6830" w:rsidRPr="00EC4FF3" w:rsidRDefault="007C5917" w:rsidP="00F21F8C">
            <w:r w:rsidRPr="00EC4FF3">
              <w:t>Song (Music) Title</w:t>
            </w:r>
          </w:p>
        </w:tc>
      </w:tr>
      <w:tr w:rsidR="000C6830" w:rsidRPr="00EC4FF3" w14:paraId="24292157" w14:textId="77777777" w:rsidTr="000C6830">
        <w:tc>
          <w:tcPr>
            <w:tcW w:w="4675" w:type="dxa"/>
          </w:tcPr>
          <w:p w14:paraId="5D432354" w14:textId="77777777" w:rsidR="000C6830" w:rsidRPr="00EC4FF3" w:rsidRDefault="000C6830" w:rsidP="00F21F8C">
            <w:r w:rsidRPr="00EC4FF3">
              <w:t>Music Path</w:t>
            </w:r>
          </w:p>
        </w:tc>
        <w:tc>
          <w:tcPr>
            <w:tcW w:w="4675" w:type="dxa"/>
          </w:tcPr>
          <w:p w14:paraId="73AF38F6" w14:textId="77777777" w:rsidR="000C6830" w:rsidRPr="00EC4FF3" w:rsidRDefault="007C5917" w:rsidP="00F21F8C">
            <w:r w:rsidRPr="00EC4FF3">
              <w:t>Relative path to song (music) audio file</w:t>
            </w:r>
          </w:p>
        </w:tc>
      </w:tr>
      <w:tr w:rsidR="000C6830" w:rsidRPr="00EC4FF3" w14:paraId="2FF52A99" w14:textId="77777777" w:rsidTr="000C6830">
        <w:tc>
          <w:tcPr>
            <w:tcW w:w="4675" w:type="dxa"/>
          </w:tcPr>
          <w:p w14:paraId="58F0D6B4" w14:textId="77777777" w:rsidR="000C6830" w:rsidRPr="00EC4FF3" w:rsidRDefault="000C6830" w:rsidP="00F21F8C">
            <w:r w:rsidRPr="00EC4FF3">
              <w:t>Video Path</w:t>
            </w:r>
          </w:p>
        </w:tc>
        <w:tc>
          <w:tcPr>
            <w:tcW w:w="4675" w:type="dxa"/>
          </w:tcPr>
          <w:p w14:paraId="2A6997E6" w14:textId="77777777" w:rsidR="000C6830" w:rsidRPr="00EC4FF3" w:rsidRDefault="007C5917" w:rsidP="00F21F8C">
            <w:r w:rsidRPr="00EC4FF3">
              <w:t>Relative path to video file</w:t>
            </w:r>
          </w:p>
        </w:tc>
      </w:tr>
      <w:tr w:rsidR="000C6830" w:rsidRPr="00EC4FF3" w14:paraId="54BD7CC8" w14:textId="77777777" w:rsidTr="000C6830">
        <w:tc>
          <w:tcPr>
            <w:tcW w:w="4675" w:type="dxa"/>
          </w:tcPr>
          <w:p w14:paraId="6B6FF377" w14:textId="77777777" w:rsidR="000C6830" w:rsidRPr="00EC4FF3" w:rsidRDefault="000C6830" w:rsidP="00F21F8C">
            <w:r w:rsidRPr="00EC4FF3">
              <w:t>Bpm</w:t>
            </w:r>
          </w:p>
        </w:tc>
        <w:tc>
          <w:tcPr>
            <w:tcW w:w="4675" w:type="dxa"/>
          </w:tcPr>
          <w:p w14:paraId="40DC0BCD" w14:textId="77777777" w:rsidR="000C6830" w:rsidRPr="00EC4FF3" w:rsidRDefault="007C5917" w:rsidP="00F21F8C">
            <w:r w:rsidRPr="00EC4FF3">
              <w:t>Initial BPM of the song (music)</w:t>
            </w:r>
          </w:p>
        </w:tc>
      </w:tr>
      <w:tr w:rsidR="000C6830" w:rsidRPr="00EC4FF3" w14:paraId="14A9BA9C" w14:textId="77777777" w:rsidTr="000C6830">
        <w:tc>
          <w:tcPr>
            <w:tcW w:w="4675" w:type="dxa"/>
          </w:tcPr>
          <w:p w14:paraId="0468DF2C" w14:textId="77777777" w:rsidR="000C6830" w:rsidRPr="00EC4FF3" w:rsidRDefault="000C6830" w:rsidP="00F21F8C">
            <w:r w:rsidRPr="00EC4FF3">
              <w:t>Offset</w:t>
            </w:r>
          </w:p>
        </w:tc>
        <w:tc>
          <w:tcPr>
            <w:tcW w:w="4675" w:type="dxa"/>
          </w:tcPr>
          <w:p w14:paraId="46465EA5" w14:textId="77777777" w:rsidR="000C6830" w:rsidRPr="00EC4FF3" w:rsidRDefault="007C5917" w:rsidP="007C5917">
            <w:r w:rsidRPr="00EC4FF3">
              <w:t>Song (music) start offset (unit: seconds)</w:t>
            </w:r>
          </w:p>
        </w:tc>
      </w:tr>
      <w:tr w:rsidR="000C6830" w:rsidRPr="00EC4FF3" w14:paraId="7AC18EBC" w14:textId="77777777" w:rsidTr="000C6830">
        <w:tc>
          <w:tcPr>
            <w:tcW w:w="4675" w:type="dxa"/>
          </w:tcPr>
          <w:p w14:paraId="4E689DE8" w14:textId="77777777" w:rsidR="000C6830" w:rsidRPr="00EC4FF3" w:rsidRDefault="000C6830" w:rsidP="00F21F8C">
            <w:r w:rsidRPr="00EC4FF3">
              <w:t>Speed</w:t>
            </w:r>
          </w:p>
        </w:tc>
        <w:tc>
          <w:tcPr>
            <w:tcW w:w="4675" w:type="dxa"/>
          </w:tcPr>
          <w:p w14:paraId="1E7E9FB4" w14:textId="77777777" w:rsidR="000C6830" w:rsidRPr="00EC4FF3" w:rsidRDefault="007C5917" w:rsidP="00F21F8C">
            <w:r w:rsidRPr="00EC4FF3">
              <w:t>the speed at which notes fall</w:t>
            </w:r>
          </w:p>
        </w:tc>
      </w:tr>
      <w:tr w:rsidR="000C6830" w:rsidRPr="00EC4FF3" w14:paraId="462AAE4B" w14:textId="77777777" w:rsidTr="000C6830">
        <w:tc>
          <w:tcPr>
            <w:tcW w:w="4675" w:type="dxa"/>
          </w:tcPr>
          <w:p w14:paraId="6E8DB409" w14:textId="77777777" w:rsidR="000C6830" w:rsidRPr="00EC4FF3" w:rsidRDefault="000C6830" w:rsidP="00F21F8C">
            <w:r w:rsidRPr="00EC4FF3">
              <w:t>Pitch</w:t>
            </w:r>
          </w:p>
        </w:tc>
        <w:tc>
          <w:tcPr>
            <w:tcW w:w="4675" w:type="dxa"/>
          </w:tcPr>
          <w:p w14:paraId="4D40B348" w14:textId="77777777" w:rsidR="000C6830" w:rsidRPr="00EC4FF3" w:rsidRDefault="007C5917" w:rsidP="00F21F8C">
            <w:r w:rsidRPr="00EC4FF3">
              <w:t>Song (music) playback speed (default=1.0)</w:t>
            </w:r>
          </w:p>
        </w:tc>
      </w:tr>
      <w:tr w:rsidR="000C6830" w:rsidRPr="00EC4FF3" w14:paraId="7FE49393" w14:textId="77777777" w:rsidTr="000C6830">
        <w:tc>
          <w:tcPr>
            <w:tcW w:w="4675" w:type="dxa"/>
          </w:tcPr>
          <w:p w14:paraId="6E6D449E" w14:textId="77777777" w:rsidR="000C6830" w:rsidRPr="00EC4FF3" w:rsidRDefault="000C6830" w:rsidP="00F21F8C">
            <w:r w:rsidRPr="00EC4FF3">
              <w:t>Video Sync</w:t>
            </w:r>
          </w:p>
        </w:tc>
        <w:tc>
          <w:tcPr>
            <w:tcW w:w="4675" w:type="dxa"/>
          </w:tcPr>
          <w:p w14:paraId="70EE4546" w14:textId="77777777" w:rsidR="000C6830" w:rsidRPr="00EC4FF3" w:rsidRDefault="007C5917" w:rsidP="00F21F8C">
            <w:r w:rsidRPr="00EC4FF3">
              <w:t>Start offset of the video (in seconds)</w:t>
            </w:r>
          </w:p>
        </w:tc>
      </w:tr>
    </w:tbl>
    <w:p w14:paraId="7EFE660F" w14:textId="77777777" w:rsidR="000C6830" w:rsidRDefault="000C6830" w:rsidP="00F21F8C">
      <w:pPr>
        <w:rPr>
          <w:b/>
        </w:rPr>
      </w:pPr>
    </w:p>
    <w:p w14:paraId="009E50CD" w14:textId="77777777" w:rsidR="00EC4FF3" w:rsidRDefault="00EC4FF3" w:rsidP="00F21F8C">
      <w:pPr>
        <w:rPr>
          <w:b/>
        </w:rPr>
      </w:pPr>
      <w:r w:rsidRPr="00EC4FF3">
        <w:rPr>
          <w:b/>
        </w:rPr>
        <w:t>2-2. “notes”: arrangement of notes to be displayed in game play and included in verdicts</w:t>
      </w:r>
      <w:r w:rsidR="00832FC2" w:rsidRPr="00832FC2">
        <w:rPr>
          <w:b/>
        </w:rPr>
        <w:t>- note objec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832FC2" w14:paraId="535FD5BB" w14:textId="77777777" w:rsidTr="00832FC2">
        <w:tc>
          <w:tcPr>
            <w:tcW w:w="4675" w:type="dxa"/>
          </w:tcPr>
          <w:p w14:paraId="548E8BFB" w14:textId="77777777" w:rsidR="00832FC2" w:rsidRDefault="00832FC2" w:rsidP="00832FC2">
            <w:r>
              <w:t>Field</w:t>
            </w:r>
          </w:p>
        </w:tc>
        <w:tc>
          <w:tcPr>
            <w:tcW w:w="4675" w:type="dxa"/>
          </w:tcPr>
          <w:p w14:paraId="7B9D0F45" w14:textId="77777777" w:rsidR="00832FC2" w:rsidRDefault="00832FC2" w:rsidP="00F21F8C">
            <w:r>
              <w:t xml:space="preserve">Details </w:t>
            </w:r>
          </w:p>
        </w:tc>
      </w:tr>
      <w:tr w:rsidR="00832FC2" w14:paraId="388D05F9" w14:textId="77777777" w:rsidTr="00832FC2">
        <w:tc>
          <w:tcPr>
            <w:tcW w:w="4675" w:type="dxa"/>
          </w:tcPr>
          <w:p w14:paraId="1E9756F4" w14:textId="77777777" w:rsidR="00832FC2" w:rsidRDefault="00832FC2" w:rsidP="00F21F8C">
            <w:r>
              <w:t>Offset</w:t>
            </w:r>
          </w:p>
        </w:tc>
        <w:tc>
          <w:tcPr>
            <w:tcW w:w="4675" w:type="dxa"/>
          </w:tcPr>
          <w:p w14:paraId="2EEF9753" w14:textId="77777777" w:rsidR="00832FC2" w:rsidRDefault="00832FC2" w:rsidP="00F21F8C">
            <w:r w:rsidRPr="00832FC2">
              <w:t>Quarter note beat</w:t>
            </w:r>
          </w:p>
        </w:tc>
      </w:tr>
      <w:tr w:rsidR="00832FC2" w14:paraId="45C5B09E" w14:textId="77777777" w:rsidTr="00832FC2">
        <w:tc>
          <w:tcPr>
            <w:tcW w:w="4675" w:type="dxa"/>
          </w:tcPr>
          <w:p w14:paraId="152AEB7D" w14:textId="77777777" w:rsidR="00832FC2" w:rsidRDefault="00832FC2" w:rsidP="00F21F8C">
            <w:r>
              <w:t>Track</w:t>
            </w:r>
          </w:p>
        </w:tc>
        <w:tc>
          <w:tcPr>
            <w:tcW w:w="4675" w:type="dxa"/>
          </w:tcPr>
          <w:p w14:paraId="2A98DF92" w14:textId="77777777" w:rsidR="00832FC2" w:rsidRDefault="00832FC2" w:rsidP="00F21F8C">
            <w:r w:rsidRPr="00832FC2">
              <w:t>what line is the note</w:t>
            </w:r>
          </w:p>
        </w:tc>
      </w:tr>
    </w:tbl>
    <w:p w14:paraId="4C15694D" w14:textId="77777777" w:rsidR="00832FC2" w:rsidRDefault="00832FC2" w:rsidP="00F21F8C"/>
    <w:p w14:paraId="6C7588E2" w14:textId="77777777" w:rsidR="008E6966" w:rsidRDefault="008E6966" w:rsidP="00F21F8C">
      <w:pPr>
        <w:rPr>
          <w:b/>
        </w:rPr>
      </w:pPr>
      <w:r w:rsidRPr="008E6966">
        <w:rPr>
          <w:b/>
        </w:rPr>
        <w:t>2-3. “events”: timeline events other than notes that have a visual indication or direct or indirect effect on gamepla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084F61" w14:paraId="4E1A97CF" w14:textId="77777777" w:rsidTr="00084F61">
        <w:tc>
          <w:tcPr>
            <w:tcW w:w="4675" w:type="dxa"/>
          </w:tcPr>
          <w:p w14:paraId="7411451A" w14:textId="77777777" w:rsidR="00084F61" w:rsidRPr="00C33126" w:rsidRDefault="00084F61" w:rsidP="00F21F8C">
            <w:r w:rsidRPr="00C33126">
              <w:t xml:space="preserve">Filed </w:t>
            </w:r>
          </w:p>
        </w:tc>
        <w:tc>
          <w:tcPr>
            <w:tcW w:w="4675" w:type="dxa"/>
          </w:tcPr>
          <w:p w14:paraId="5594F227" w14:textId="77777777" w:rsidR="00084F61" w:rsidRPr="00C33126" w:rsidRDefault="00084F61" w:rsidP="00F21F8C">
            <w:r w:rsidRPr="00C33126">
              <w:t>Details</w:t>
            </w:r>
          </w:p>
        </w:tc>
      </w:tr>
      <w:tr w:rsidR="00084F61" w14:paraId="1B884C5D" w14:textId="77777777" w:rsidTr="00084F61">
        <w:tc>
          <w:tcPr>
            <w:tcW w:w="4675" w:type="dxa"/>
          </w:tcPr>
          <w:p w14:paraId="6D3ED1A3" w14:textId="77777777" w:rsidR="00084F61" w:rsidRPr="00C33126" w:rsidRDefault="00084F61" w:rsidP="00F21F8C">
            <w:r w:rsidRPr="00C33126">
              <w:t>Offset</w:t>
            </w:r>
          </w:p>
        </w:tc>
        <w:tc>
          <w:tcPr>
            <w:tcW w:w="4675" w:type="dxa"/>
          </w:tcPr>
          <w:p w14:paraId="1DFD5A92" w14:textId="77777777" w:rsidR="00084F61" w:rsidRPr="00C33126" w:rsidRDefault="00084F61" w:rsidP="00F21F8C">
            <w:r w:rsidRPr="00C33126">
              <w:t>Quarter-note time signature (determining when it will play)</w:t>
            </w:r>
          </w:p>
        </w:tc>
      </w:tr>
      <w:tr w:rsidR="00084F61" w14:paraId="26FA2BFF" w14:textId="77777777" w:rsidTr="00084F61">
        <w:tc>
          <w:tcPr>
            <w:tcW w:w="4675" w:type="dxa"/>
          </w:tcPr>
          <w:p w14:paraId="56E63D89" w14:textId="77777777" w:rsidR="00084F61" w:rsidRPr="00C33126" w:rsidRDefault="00084F61" w:rsidP="00F21F8C">
            <w:r w:rsidRPr="00C33126">
              <w:t>Track</w:t>
            </w:r>
          </w:p>
        </w:tc>
        <w:tc>
          <w:tcPr>
            <w:tcW w:w="4675" w:type="dxa"/>
          </w:tcPr>
          <w:p w14:paraId="59D3A1FC" w14:textId="77777777" w:rsidR="00084F61" w:rsidRPr="00C33126" w:rsidRDefault="00084F61" w:rsidP="00F21F8C">
            <w:r w:rsidRPr="00C33126">
              <w:t>[Editor only] Track number to be placed</w:t>
            </w:r>
          </w:p>
        </w:tc>
      </w:tr>
      <w:tr w:rsidR="00084F61" w14:paraId="6853B72F" w14:textId="77777777" w:rsidTr="00084F61">
        <w:tc>
          <w:tcPr>
            <w:tcW w:w="4675" w:type="dxa"/>
          </w:tcPr>
          <w:p w14:paraId="66769B3E" w14:textId="77777777" w:rsidR="00084F61" w:rsidRPr="00C33126" w:rsidRDefault="00084F61" w:rsidP="00F21F8C">
            <w:r w:rsidRPr="00C33126">
              <w:t>Type</w:t>
            </w:r>
          </w:p>
        </w:tc>
        <w:tc>
          <w:tcPr>
            <w:tcW w:w="4675" w:type="dxa"/>
          </w:tcPr>
          <w:p w14:paraId="6F2E8FE8" w14:textId="77777777" w:rsidR="00084F61" w:rsidRPr="00C33126" w:rsidRDefault="00084F61" w:rsidP="00F21F8C">
            <w:r w:rsidRPr="00C33126">
              <w:t>Event type (string)</w:t>
            </w:r>
          </w:p>
        </w:tc>
      </w:tr>
      <w:tr w:rsidR="00084F61" w14:paraId="3371DA41" w14:textId="77777777" w:rsidTr="00084F61">
        <w:tc>
          <w:tcPr>
            <w:tcW w:w="4675" w:type="dxa"/>
          </w:tcPr>
          <w:p w14:paraId="6EA7624F" w14:textId="77777777" w:rsidR="00084F61" w:rsidRPr="00C33126" w:rsidRDefault="00084F61" w:rsidP="00F21F8C">
            <w:r w:rsidRPr="00C33126">
              <w:t>(additional data)</w:t>
            </w:r>
          </w:p>
        </w:tc>
        <w:tc>
          <w:tcPr>
            <w:tcW w:w="4675" w:type="dxa"/>
          </w:tcPr>
          <w:p w14:paraId="2673618B" w14:textId="77777777" w:rsidR="00084F61" w:rsidRPr="00C33126" w:rsidRDefault="00084F61" w:rsidP="00F21F8C">
            <w:r w:rsidRPr="00C33126">
              <w:t>Data according to different types of events</w:t>
            </w:r>
          </w:p>
        </w:tc>
      </w:tr>
    </w:tbl>
    <w:p w14:paraId="31CEB167" w14:textId="77777777" w:rsidR="00084F61" w:rsidRDefault="00084F61" w:rsidP="00F21F8C">
      <w:pPr>
        <w:rPr>
          <w:b/>
        </w:rPr>
      </w:pPr>
    </w:p>
    <w:p w14:paraId="61788253" w14:textId="77777777" w:rsidR="00C33126" w:rsidRDefault="00C33126" w:rsidP="00F21F8C">
      <w:pPr>
        <w:rPr>
          <w:b/>
        </w:rPr>
      </w:pPr>
      <w:r w:rsidRPr="00C33126">
        <w:rPr>
          <w:b/>
        </w:rPr>
        <w:t>2-3-1. BPM Change Event (</w:t>
      </w:r>
      <w:proofErr w:type="spellStart"/>
      <w:r w:rsidRPr="00C33126">
        <w:rPr>
          <w:b/>
        </w:rPr>
        <w:t>BpmChangeEvent</w:t>
      </w:r>
      <w:proofErr w:type="spellEnd"/>
      <w:r w:rsidRPr="00C33126">
        <w:rPr>
          <w:b/>
        </w:rP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244AEF" w14:paraId="760664F3" w14:textId="77777777" w:rsidTr="00244AEF">
        <w:tc>
          <w:tcPr>
            <w:tcW w:w="4675" w:type="dxa"/>
          </w:tcPr>
          <w:p w14:paraId="672C960C" w14:textId="77777777" w:rsidR="00244AEF" w:rsidRPr="0035678F" w:rsidRDefault="00244AEF" w:rsidP="00F21F8C">
            <w:r w:rsidRPr="0035678F">
              <w:t xml:space="preserve">Field </w:t>
            </w:r>
          </w:p>
        </w:tc>
        <w:tc>
          <w:tcPr>
            <w:tcW w:w="4675" w:type="dxa"/>
          </w:tcPr>
          <w:p w14:paraId="348539C7" w14:textId="77777777" w:rsidR="00244AEF" w:rsidRPr="0035678F" w:rsidRDefault="00244AEF" w:rsidP="00F21F8C">
            <w:r w:rsidRPr="0035678F">
              <w:t>Detail</w:t>
            </w:r>
          </w:p>
        </w:tc>
      </w:tr>
      <w:tr w:rsidR="00244AEF" w14:paraId="6F6C8B8C" w14:textId="77777777" w:rsidTr="00244AEF">
        <w:tc>
          <w:tcPr>
            <w:tcW w:w="4675" w:type="dxa"/>
          </w:tcPr>
          <w:p w14:paraId="6E5BC06D" w14:textId="77777777" w:rsidR="00244AEF" w:rsidRPr="0035678F" w:rsidRDefault="00244AEF" w:rsidP="00F21F8C">
            <w:r w:rsidRPr="0035678F">
              <w:t>bpm</w:t>
            </w:r>
          </w:p>
        </w:tc>
        <w:tc>
          <w:tcPr>
            <w:tcW w:w="4675" w:type="dxa"/>
          </w:tcPr>
          <w:p w14:paraId="50F20311" w14:textId="77777777" w:rsidR="00244AEF" w:rsidRPr="0035678F" w:rsidRDefault="00244AEF" w:rsidP="00F21F8C">
            <w:r w:rsidRPr="0035678F">
              <w:t>BPM (float) to be changed immediately after the event</w:t>
            </w:r>
          </w:p>
        </w:tc>
      </w:tr>
    </w:tbl>
    <w:p w14:paraId="32327B09" w14:textId="77777777" w:rsidR="00244AEF" w:rsidRDefault="00244AEF" w:rsidP="00F21F8C">
      <w:pPr>
        <w:rPr>
          <w:b/>
        </w:rPr>
      </w:pPr>
    </w:p>
    <w:p w14:paraId="55A6E7CD" w14:textId="77777777" w:rsidR="00DF0AB8" w:rsidRDefault="00DF0AB8" w:rsidP="00F21F8C">
      <w:pPr>
        <w:rPr>
          <w:b/>
        </w:rPr>
      </w:pPr>
      <w:r w:rsidRPr="00DF0AB8">
        <w:rPr>
          <w:b/>
        </w:rPr>
        <w:t>2-3-2. Note speed change event (</w:t>
      </w:r>
      <w:proofErr w:type="spellStart"/>
      <w:r w:rsidRPr="00DF0AB8">
        <w:rPr>
          <w:b/>
        </w:rPr>
        <w:t>SpeedChangeEvent</w:t>
      </w:r>
      <w:proofErr w:type="spellEnd"/>
      <w:r w:rsidRPr="00DF0AB8">
        <w:rPr>
          <w:b/>
        </w:rP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DF0AB8" w14:paraId="0AD155A3" w14:textId="77777777" w:rsidTr="00DF0AB8">
        <w:tc>
          <w:tcPr>
            <w:tcW w:w="4675" w:type="dxa"/>
          </w:tcPr>
          <w:p w14:paraId="7F179403" w14:textId="77777777" w:rsidR="00DF0AB8" w:rsidRPr="0035678F" w:rsidRDefault="00DF0AB8" w:rsidP="00F21F8C">
            <w:r w:rsidRPr="0035678F">
              <w:t xml:space="preserve">Filed </w:t>
            </w:r>
          </w:p>
        </w:tc>
        <w:tc>
          <w:tcPr>
            <w:tcW w:w="4675" w:type="dxa"/>
          </w:tcPr>
          <w:p w14:paraId="4696308C" w14:textId="77777777" w:rsidR="00DF0AB8" w:rsidRPr="0035678F" w:rsidRDefault="00DF0AB8" w:rsidP="00F21F8C">
            <w:r w:rsidRPr="0035678F">
              <w:t>Detail</w:t>
            </w:r>
          </w:p>
        </w:tc>
      </w:tr>
      <w:tr w:rsidR="00DF0AB8" w14:paraId="76D738EB" w14:textId="77777777" w:rsidTr="00DF0AB8">
        <w:tc>
          <w:tcPr>
            <w:tcW w:w="4675" w:type="dxa"/>
          </w:tcPr>
          <w:p w14:paraId="1BCEFB79" w14:textId="77777777" w:rsidR="00DF0AB8" w:rsidRPr="0035678F" w:rsidRDefault="00DF0AB8" w:rsidP="00F21F8C">
            <w:r w:rsidRPr="0035678F">
              <w:lastRenderedPageBreak/>
              <w:t>Speed</w:t>
            </w:r>
          </w:p>
        </w:tc>
        <w:tc>
          <w:tcPr>
            <w:tcW w:w="4675" w:type="dxa"/>
          </w:tcPr>
          <w:p w14:paraId="6E921FB4" w14:textId="77777777" w:rsidR="00DF0AB8" w:rsidRPr="0035678F" w:rsidRDefault="00DF0AB8" w:rsidP="00F21F8C">
            <w:r w:rsidRPr="0035678F">
              <w:t>The speed at which the note descends immediately after the event (float)</w:t>
            </w:r>
          </w:p>
        </w:tc>
      </w:tr>
    </w:tbl>
    <w:p w14:paraId="39AF8B61" w14:textId="77777777" w:rsidR="0035678F" w:rsidRDefault="0035678F" w:rsidP="00F21F8C">
      <w:pPr>
        <w:rPr>
          <w:b/>
        </w:rPr>
      </w:pPr>
      <w:r w:rsidRPr="0035678F">
        <w:rPr>
          <w:b/>
        </w:rPr>
        <w:t>2-3-3. Stop Event (</w:t>
      </w:r>
      <w:proofErr w:type="spellStart"/>
      <w:r w:rsidRPr="0035678F">
        <w:rPr>
          <w:b/>
        </w:rPr>
        <w:t>StopEvent</w:t>
      </w:r>
      <w:proofErr w:type="spellEnd"/>
      <w:r w:rsidRPr="0035678F">
        <w:rPr>
          <w:b/>
        </w:rP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330A11" w14:paraId="0E83C003" w14:textId="77777777" w:rsidTr="00330A11">
        <w:tc>
          <w:tcPr>
            <w:tcW w:w="4675" w:type="dxa"/>
          </w:tcPr>
          <w:p w14:paraId="1E82D365" w14:textId="77777777" w:rsidR="00330A11" w:rsidRPr="00330A11" w:rsidRDefault="00330A11" w:rsidP="00F21F8C">
            <w:r w:rsidRPr="00330A11">
              <w:t xml:space="preserve">Filed </w:t>
            </w:r>
          </w:p>
        </w:tc>
        <w:tc>
          <w:tcPr>
            <w:tcW w:w="4675" w:type="dxa"/>
          </w:tcPr>
          <w:p w14:paraId="1BF4844A" w14:textId="77777777" w:rsidR="00330A11" w:rsidRPr="00330A11" w:rsidRDefault="00330A11" w:rsidP="00F21F8C">
            <w:r w:rsidRPr="00330A11">
              <w:t>Detail</w:t>
            </w:r>
          </w:p>
        </w:tc>
      </w:tr>
      <w:tr w:rsidR="00330A11" w14:paraId="26CF1DCC" w14:textId="77777777" w:rsidTr="00330A11">
        <w:tc>
          <w:tcPr>
            <w:tcW w:w="4675" w:type="dxa"/>
          </w:tcPr>
          <w:p w14:paraId="6F69DE3F" w14:textId="77777777" w:rsidR="00330A11" w:rsidRPr="00330A11" w:rsidRDefault="00330A11" w:rsidP="00F21F8C">
            <w:r w:rsidRPr="00330A11">
              <w:t>Duration</w:t>
            </w:r>
          </w:p>
        </w:tc>
        <w:tc>
          <w:tcPr>
            <w:tcW w:w="4675" w:type="dxa"/>
          </w:tcPr>
          <w:p w14:paraId="4B8008B4" w14:textId="77777777" w:rsidR="00330A11" w:rsidRDefault="00330A11" w:rsidP="00330A11">
            <w:r>
              <w:t>The period during which notes stop falling from immediately after the event</w:t>
            </w:r>
          </w:p>
          <w:p w14:paraId="09DAB7F0" w14:textId="77777777" w:rsidR="00330A11" w:rsidRPr="00330A11" w:rsidRDefault="00330A11" w:rsidP="00330A11">
            <w:r>
              <w:t>(beat, float)</w:t>
            </w:r>
          </w:p>
        </w:tc>
      </w:tr>
    </w:tbl>
    <w:p w14:paraId="72B6EA02" w14:textId="77777777" w:rsidR="00330A11" w:rsidRDefault="006C0353" w:rsidP="00F21F8C">
      <w:pPr>
        <w:rPr>
          <w:b/>
        </w:rPr>
      </w:pPr>
      <w:r w:rsidRPr="006C0353">
        <w:rPr>
          <w:b/>
        </w:rPr>
        <w:t>2-3-4. Text display event (</w:t>
      </w:r>
      <w:proofErr w:type="spellStart"/>
      <w:r w:rsidRPr="006C0353">
        <w:rPr>
          <w:b/>
        </w:rPr>
        <w:t>ShowTextEvent</w:t>
      </w:r>
      <w:proofErr w:type="spellEnd"/>
      <w:r w:rsidRPr="006C0353">
        <w:rPr>
          <w:b/>
        </w:rP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077900" w14:paraId="69E11ED1" w14:textId="77777777" w:rsidTr="00077900">
        <w:tc>
          <w:tcPr>
            <w:tcW w:w="4675" w:type="dxa"/>
          </w:tcPr>
          <w:p w14:paraId="6E3C32D4" w14:textId="77777777" w:rsidR="00077900" w:rsidRDefault="00077900" w:rsidP="00F21F8C">
            <w:r>
              <w:t xml:space="preserve">Field </w:t>
            </w:r>
          </w:p>
        </w:tc>
        <w:tc>
          <w:tcPr>
            <w:tcW w:w="4675" w:type="dxa"/>
          </w:tcPr>
          <w:p w14:paraId="1676E2A2" w14:textId="77777777" w:rsidR="00077900" w:rsidRDefault="00077900" w:rsidP="00F21F8C">
            <w:r>
              <w:t>Details</w:t>
            </w:r>
          </w:p>
        </w:tc>
      </w:tr>
      <w:tr w:rsidR="00077900" w14:paraId="3E6C1DB4" w14:textId="77777777" w:rsidTr="00077900">
        <w:tc>
          <w:tcPr>
            <w:tcW w:w="4675" w:type="dxa"/>
          </w:tcPr>
          <w:p w14:paraId="7C681A14" w14:textId="77777777" w:rsidR="00077900" w:rsidRDefault="00077900" w:rsidP="00F21F8C">
            <w:r>
              <w:t>Duration</w:t>
            </w:r>
          </w:p>
        </w:tc>
        <w:tc>
          <w:tcPr>
            <w:tcW w:w="4675" w:type="dxa"/>
          </w:tcPr>
          <w:p w14:paraId="40BD6F85" w14:textId="77777777" w:rsidR="00077900" w:rsidRDefault="00077900" w:rsidP="00F21F8C">
            <w:r w:rsidRPr="00077900">
              <w:t>How long the text is displayed from immediately after the event (beat, float)</w:t>
            </w:r>
          </w:p>
        </w:tc>
      </w:tr>
      <w:tr w:rsidR="00077900" w14:paraId="359BAA47" w14:textId="77777777" w:rsidTr="00077900">
        <w:tc>
          <w:tcPr>
            <w:tcW w:w="4675" w:type="dxa"/>
          </w:tcPr>
          <w:p w14:paraId="54BC5ACE" w14:textId="77777777" w:rsidR="00077900" w:rsidRDefault="00077900" w:rsidP="00F21F8C">
            <w:r>
              <w:t xml:space="preserve">Text </w:t>
            </w:r>
          </w:p>
        </w:tc>
        <w:tc>
          <w:tcPr>
            <w:tcW w:w="4675" w:type="dxa"/>
          </w:tcPr>
          <w:p w14:paraId="58F47790" w14:textId="77777777" w:rsidR="00077900" w:rsidRDefault="00077900" w:rsidP="00F21F8C">
            <w:r w:rsidRPr="00077900">
              <w:t>Text to display (string)</w:t>
            </w:r>
          </w:p>
        </w:tc>
      </w:tr>
      <w:tr w:rsidR="00077900" w14:paraId="6EFBB467" w14:textId="77777777" w:rsidTr="00077900">
        <w:tc>
          <w:tcPr>
            <w:tcW w:w="4675" w:type="dxa"/>
          </w:tcPr>
          <w:p w14:paraId="2FE02CE7" w14:textId="77777777" w:rsidR="00077900" w:rsidRDefault="00077900" w:rsidP="00F21F8C">
            <w:r>
              <w:t>Color</w:t>
            </w:r>
          </w:p>
        </w:tc>
        <w:tc>
          <w:tcPr>
            <w:tcW w:w="4675" w:type="dxa"/>
          </w:tcPr>
          <w:p w14:paraId="46275BDB" w14:textId="77777777" w:rsidR="00077900" w:rsidRDefault="00077900" w:rsidP="00F21F8C">
            <w:r w:rsidRPr="00077900">
              <w:t>Text color (hexadecimal) ex) FFFFFF - White</w:t>
            </w:r>
          </w:p>
        </w:tc>
      </w:tr>
    </w:tbl>
    <w:p w14:paraId="4944B713" w14:textId="77777777" w:rsidR="00E556E3" w:rsidRPr="00470622" w:rsidRDefault="00E556E3" w:rsidP="00F21F8C">
      <w:pPr>
        <w:rPr>
          <w:b/>
        </w:rPr>
      </w:pPr>
    </w:p>
    <w:p w14:paraId="6C301DDB" w14:textId="77777777" w:rsidR="00470622" w:rsidRPr="00470622" w:rsidRDefault="00470622" w:rsidP="00F21F8C">
      <w:pPr>
        <w:rPr>
          <w:b/>
        </w:rPr>
      </w:pPr>
      <w:r w:rsidRPr="00470622">
        <w:rPr>
          <w:b/>
        </w:rPr>
        <w:t>2-3-5. Section Repeat Event (</w:t>
      </w:r>
      <w:proofErr w:type="spellStart"/>
      <w:r w:rsidRPr="00470622">
        <w:rPr>
          <w:b/>
        </w:rPr>
        <w:t>RepeatEvent</w:t>
      </w:r>
      <w:proofErr w:type="spellEnd"/>
      <w:r w:rsidRPr="00470622">
        <w:rPr>
          <w:b/>
        </w:rPr>
        <w:t>)</w:t>
      </w:r>
    </w:p>
    <w:p w14:paraId="0CF63F1E" w14:textId="77777777" w:rsidR="00470622" w:rsidRDefault="00470622" w:rsidP="00F21F8C">
      <w:r w:rsidRPr="00470622">
        <w:rPr>
          <w:b/>
        </w:rPr>
        <w:t>- Section repeat events are only used in the practice level, and cannot be used in the actual level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FB1C4E" w14:paraId="1C2B925F" w14:textId="77777777" w:rsidTr="00FB1C4E">
        <w:tc>
          <w:tcPr>
            <w:tcW w:w="4675" w:type="dxa"/>
          </w:tcPr>
          <w:p w14:paraId="5DE00C62" w14:textId="77777777" w:rsidR="00FB1C4E" w:rsidRDefault="00FB1C4E" w:rsidP="00F21F8C">
            <w:r>
              <w:t>Field</w:t>
            </w:r>
          </w:p>
        </w:tc>
        <w:tc>
          <w:tcPr>
            <w:tcW w:w="4675" w:type="dxa"/>
          </w:tcPr>
          <w:p w14:paraId="7747E510" w14:textId="77777777" w:rsidR="00FB1C4E" w:rsidRDefault="00FB1C4E" w:rsidP="00F21F8C">
            <w:r>
              <w:t>Details</w:t>
            </w:r>
          </w:p>
        </w:tc>
      </w:tr>
      <w:tr w:rsidR="00FB1C4E" w14:paraId="3B194BFF" w14:textId="77777777" w:rsidTr="00FB1C4E">
        <w:tc>
          <w:tcPr>
            <w:tcW w:w="4675" w:type="dxa"/>
          </w:tcPr>
          <w:p w14:paraId="4E9B0E38" w14:textId="77777777" w:rsidR="00FB1C4E" w:rsidRDefault="00FB1C4E" w:rsidP="00F21F8C">
            <w:r>
              <w:t>Tag</w:t>
            </w:r>
          </w:p>
        </w:tc>
        <w:tc>
          <w:tcPr>
            <w:tcW w:w="4675" w:type="dxa"/>
          </w:tcPr>
          <w:p w14:paraId="2D7D4DAA" w14:textId="77777777" w:rsidR="00FB1C4E" w:rsidRDefault="004318F5" w:rsidP="00F21F8C">
            <w:r w:rsidRPr="004318F5">
              <w:t>Identifier tag of repeat interval</w:t>
            </w:r>
          </w:p>
        </w:tc>
      </w:tr>
      <w:tr w:rsidR="00FB1C4E" w14:paraId="1066ABA9" w14:textId="77777777" w:rsidTr="00FB1C4E">
        <w:tc>
          <w:tcPr>
            <w:tcW w:w="4675" w:type="dxa"/>
          </w:tcPr>
          <w:p w14:paraId="54855C4A" w14:textId="77777777" w:rsidR="00FB1C4E" w:rsidRDefault="00FB1C4E" w:rsidP="00F21F8C">
            <w:r>
              <w:t>Duration</w:t>
            </w:r>
          </w:p>
        </w:tc>
        <w:tc>
          <w:tcPr>
            <w:tcW w:w="4675" w:type="dxa"/>
          </w:tcPr>
          <w:p w14:paraId="1B3256E1" w14:textId="77777777" w:rsidR="004318F5" w:rsidRDefault="004318F5" w:rsidP="004318F5">
            <w:r>
              <w:t>Length of the repetition period (in beats)</w:t>
            </w:r>
          </w:p>
          <w:p w14:paraId="753BC0F7" w14:textId="77777777" w:rsidR="00FB1C4E" w:rsidRDefault="004318F5" w:rsidP="004318F5">
            <w:r>
              <w:t>-&gt; Interval start: offset, end: (offset + duration)</w:t>
            </w:r>
          </w:p>
        </w:tc>
      </w:tr>
      <w:tr w:rsidR="00FB1C4E" w14:paraId="64EFAF76" w14:textId="77777777" w:rsidTr="00FB1C4E">
        <w:tc>
          <w:tcPr>
            <w:tcW w:w="4675" w:type="dxa"/>
          </w:tcPr>
          <w:p w14:paraId="4DD42379" w14:textId="77777777" w:rsidR="00FB1C4E" w:rsidRDefault="00FB1C4E" w:rsidP="00F21F8C">
            <w:r>
              <w:t>Description</w:t>
            </w:r>
          </w:p>
        </w:tc>
        <w:tc>
          <w:tcPr>
            <w:tcW w:w="4675" w:type="dxa"/>
          </w:tcPr>
          <w:p w14:paraId="5E61B1D2" w14:textId="77777777" w:rsidR="00FB1C4E" w:rsidRDefault="004318F5" w:rsidP="00F21F8C">
            <w:r w:rsidRPr="004318F5">
              <w:t>Description of the interval (string)</w:t>
            </w:r>
          </w:p>
        </w:tc>
      </w:tr>
    </w:tbl>
    <w:p w14:paraId="5A2B2A77" w14:textId="77777777" w:rsidR="00FB1C4E" w:rsidRDefault="00FB1C4E" w:rsidP="00F21F8C"/>
    <w:p w14:paraId="450906F3" w14:textId="77777777" w:rsidR="00BA0A46" w:rsidRDefault="00BA0A46" w:rsidP="00F21F8C">
      <w:pPr>
        <w:rPr>
          <w:b/>
        </w:rPr>
      </w:pPr>
      <w:r w:rsidRPr="00BA0A46">
        <w:rPr>
          <w:b/>
        </w:rPr>
        <w:t>2-3-6. Motion Display Event (</w:t>
      </w:r>
      <w:proofErr w:type="spellStart"/>
      <w:r w:rsidRPr="00BA0A46">
        <w:rPr>
          <w:b/>
        </w:rPr>
        <w:t>MotionChangeEvent</w:t>
      </w:r>
      <w:proofErr w:type="spellEnd"/>
      <w:r w:rsidRPr="00BA0A46">
        <w:rPr>
          <w:b/>
        </w:rP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BA0A46" w:rsidRPr="00D30AFB" w14:paraId="78917C28" w14:textId="77777777" w:rsidTr="00BA0A46">
        <w:tc>
          <w:tcPr>
            <w:tcW w:w="4675" w:type="dxa"/>
          </w:tcPr>
          <w:p w14:paraId="065C6B74" w14:textId="77777777" w:rsidR="00BA0A46" w:rsidRPr="00D30AFB" w:rsidRDefault="00BA0A46" w:rsidP="00F21F8C">
            <w:r w:rsidRPr="00D30AFB">
              <w:t xml:space="preserve">Filed </w:t>
            </w:r>
          </w:p>
        </w:tc>
        <w:tc>
          <w:tcPr>
            <w:tcW w:w="4675" w:type="dxa"/>
          </w:tcPr>
          <w:p w14:paraId="2292E615" w14:textId="77777777" w:rsidR="00BA0A46" w:rsidRPr="00D30AFB" w:rsidRDefault="00BA0A46" w:rsidP="00F21F8C">
            <w:r w:rsidRPr="00D30AFB">
              <w:t>Details</w:t>
            </w:r>
          </w:p>
        </w:tc>
      </w:tr>
      <w:tr w:rsidR="00BA0A46" w:rsidRPr="00D30AFB" w14:paraId="27993FFB" w14:textId="77777777" w:rsidTr="00BA0A46">
        <w:tc>
          <w:tcPr>
            <w:tcW w:w="4675" w:type="dxa"/>
          </w:tcPr>
          <w:p w14:paraId="00550425" w14:textId="77777777" w:rsidR="00BA0A46" w:rsidRPr="00D30AFB" w:rsidRDefault="00D30AFB" w:rsidP="00F21F8C">
            <w:r w:rsidRPr="00D30AFB">
              <w:t>Duration</w:t>
            </w:r>
          </w:p>
        </w:tc>
        <w:tc>
          <w:tcPr>
            <w:tcW w:w="4675" w:type="dxa"/>
          </w:tcPr>
          <w:p w14:paraId="588CAB6C" w14:textId="77777777" w:rsidR="00BA0A46" w:rsidRPr="00D30AFB" w:rsidRDefault="00D30AFB" w:rsidP="00F21F8C">
            <w:r w:rsidRPr="00D30AFB">
              <w:t>BPM (float) to be newly applied immediately after the event</w:t>
            </w:r>
          </w:p>
        </w:tc>
      </w:tr>
      <w:tr w:rsidR="00BA0A46" w:rsidRPr="00D30AFB" w14:paraId="4B82148D" w14:textId="77777777" w:rsidTr="00BA0A46">
        <w:tc>
          <w:tcPr>
            <w:tcW w:w="4675" w:type="dxa"/>
          </w:tcPr>
          <w:p w14:paraId="3D3837B5" w14:textId="77777777" w:rsidR="00BA0A46" w:rsidRPr="00D30AFB" w:rsidRDefault="00D30AFB" w:rsidP="00F21F8C">
            <w:r w:rsidRPr="00D30AFB">
              <w:t xml:space="preserve">Motion Sequence </w:t>
            </w:r>
          </w:p>
        </w:tc>
        <w:tc>
          <w:tcPr>
            <w:tcW w:w="4675" w:type="dxa"/>
          </w:tcPr>
          <w:p w14:paraId="30BDE516" w14:textId="77777777" w:rsidR="00D30AFB" w:rsidRPr="00D30AFB" w:rsidRDefault="00D30AFB" w:rsidP="00D30AFB">
            <w:r w:rsidRPr="00D30AFB">
              <w:t>motion animation frame array (string)</w:t>
            </w:r>
          </w:p>
          <w:p w14:paraId="000A37AA" w14:textId="77777777" w:rsidR="00D30AFB" w:rsidRPr="00D30AFB" w:rsidRDefault="00D30AFB" w:rsidP="00D30AFB"/>
          <w:p w14:paraId="230630DA" w14:textId="77777777" w:rsidR="00D30AFB" w:rsidRPr="00D30AFB" w:rsidRDefault="00D30AFB" w:rsidP="00D30AFB">
            <w:r w:rsidRPr="00D30AFB">
              <w:t>Format: [Frame1] [Frame2] [Frame3]</w:t>
            </w:r>
          </w:p>
          <w:p w14:paraId="3F8CE899" w14:textId="77777777" w:rsidR="00D30AFB" w:rsidRPr="00D30AFB" w:rsidRDefault="00D30AFB" w:rsidP="00D30AFB">
            <w:r w:rsidRPr="00D30AFB">
              <w:t xml:space="preserve"> - Frame: [Motion No.]:[Length (beat)]</w:t>
            </w:r>
          </w:p>
          <w:p w14:paraId="1BC40F0D" w14:textId="77777777" w:rsidR="00BA0A46" w:rsidRPr="00D30AFB" w:rsidRDefault="00D30AFB" w:rsidP="00D30AFB">
            <w:r w:rsidRPr="00D30AFB">
              <w:t>ex) 11:1 9:1 10:1 13:1 8:1 5:1 7:1 13:1</w:t>
            </w:r>
          </w:p>
        </w:tc>
      </w:tr>
      <w:tr w:rsidR="00BA0A46" w:rsidRPr="003660DB" w14:paraId="4FF52506" w14:textId="77777777" w:rsidTr="00BA0A46">
        <w:tc>
          <w:tcPr>
            <w:tcW w:w="4675" w:type="dxa"/>
          </w:tcPr>
          <w:p w14:paraId="585B5337" w14:textId="77777777" w:rsidR="00BA0A46" w:rsidRPr="003660DB" w:rsidRDefault="00D30AFB" w:rsidP="00F21F8C">
            <w:r w:rsidRPr="003660DB">
              <w:t xml:space="preserve">Motion Speed </w:t>
            </w:r>
          </w:p>
        </w:tc>
        <w:tc>
          <w:tcPr>
            <w:tcW w:w="4675" w:type="dxa"/>
          </w:tcPr>
          <w:p w14:paraId="429457B2" w14:textId="77777777" w:rsidR="00BA0A46" w:rsidRPr="003660DB" w:rsidRDefault="00D30AFB" w:rsidP="00F21F8C">
            <w:r w:rsidRPr="003660DB">
              <w:t>Motion playback speed (default: 1.0)</w:t>
            </w:r>
          </w:p>
        </w:tc>
      </w:tr>
      <w:tr w:rsidR="00BA0A46" w:rsidRPr="003660DB" w14:paraId="2C7964A7" w14:textId="77777777" w:rsidTr="00BA0A46">
        <w:tc>
          <w:tcPr>
            <w:tcW w:w="4675" w:type="dxa"/>
          </w:tcPr>
          <w:p w14:paraId="0A9A3D76" w14:textId="77777777" w:rsidR="00BA0A46" w:rsidRPr="003660DB" w:rsidRDefault="00D30AFB" w:rsidP="00F21F8C">
            <w:proofErr w:type="spellStart"/>
            <w:r w:rsidRPr="003660DB">
              <w:t>IsLoop</w:t>
            </w:r>
            <w:proofErr w:type="spellEnd"/>
          </w:p>
        </w:tc>
        <w:tc>
          <w:tcPr>
            <w:tcW w:w="4675" w:type="dxa"/>
          </w:tcPr>
          <w:p w14:paraId="5A348905" w14:textId="77777777" w:rsidR="00BA0A46" w:rsidRPr="003660DB" w:rsidRDefault="00D30AFB" w:rsidP="00F21F8C">
            <w:r w:rsidRPr="003660DB">
              <w:t>Whether to repeat playback</w:t>
            </w:r>
          </w:p>
        </w:tc>
      </w:tr>
      <w:tr w:rsidR="00BA0A46" w:rsidRPr="003660DB" w14:paraId="72D0651A" w14:textId="77777777" w:rsidTr="00BA0A46">
        <w:tc>
          <w:tcPr>
            <w:tcW w:w="4675" w:type="dxa"/>
          </w:tcPr>
          <w:p w14:paraId="48171A5B" w14:textId="77777777" w:rsidR="00BA0A46" w:rsidRPr="003660DB" w:rsidRDefault="00D30AFB" w:rsidP="00F21F8C">
            <w:r w:rsidRPr="003660DB">
              <w:t>Name</w:t>
            </w:r>
          </w:p>
        </w:tc>
        <w:tc>
          <w:tcPr>
            <w:tcW w:w="4675" w:type="dxa"/>
          </w:tcPr>
          <w:p w14:paraId="395AFE09" w14:textId="77777777" w:rsidR="00BA0A46" w:rsidRPr="003660DB" w:rsidRDefault="00D30AFB" w:rsidP="00F21F8C">
            <w:r w:rsidRPr="003660DB">
              <w:t>motion display name</w:t>
            </w:r>
          </w:p>
        </w:tc>
      </w:tr>
    </w:tbl>
    <w:p w14:paraId="3FC37B60" w14:textId="77777777" w:rsidR="00BA0A46" w:rsidRDefault="00BA0A46" w:rsidP="00F21F8C">
      <w:pPr>
        <w:rPr>
          <w:b/>
        </w:rPr>
      </w:pPr>
    </w:p>
    <w:p w14:paraId="4960DF20" w14:textId="77777777" w:rsidR="0040603E" w:rsidRDefault="009E1C42" w:rsidP="00F21F8C">
      <w:pPr>
        <w:rPr>
          <w:b/>
        </w:rPr>
      </w:pPr>
      <w:r>
        <w:rPr>
          <w:b/>
        </w:rPr>
        <w:t>&lt;&lt;&lt;&lt;&lt;&lt;&lt;&lt;&lt;&lt;&lt;&lt;&lt;&lt;&lt;&lt;&lt;&lt;&lt;&lt;&lt;&lt;&lt;&gt;&gt;&gt;&gt;&gt;&gt;&gt;&gt;&gt;&gt;&gt;&gt;&gt;&gt;&gt;&gt;&gt;&gt;&gt;&gt;&gt;&gt;&gt;&gt;&gt;&gt;</w:t>
      </w:r>
    </w:p>
    <w:p w14:paraId="245CB2E2" w14:textId="77777777" w:rsidR="0013457B" w:rsidRDefault="0013457B" w:rsidP="009E1C42">
      <w:pPr>
        <w:rPr>
          <w:rFonts w:ascii="맑은 고딕" w:eastAsia="맑은 고딕" w:hAnsi="맑은 고딕" w:cs="맑은 고딕"/>
          <w:b/>
          <w:highlight w:val="yellow"/>
        </w:rPr>
      </w:pPr>
    </w:p>
    <w:p w14:paraId="13473CEE" w14:textId="77777777" w:rsidR="0013457B" w:rsidRDefault="0013457B" w:rsidP="009E1C42">
      <w:pPr>
        <w:rPr>
          <w:rFonts w:ascii="맑은 고딕" w:eastAsia="맑은 고딕" w:hAnsi="맑은 고딕" w:cs="맑은 고딕"/>
          <w:b/>
          <w:highlight w:val="yellow"/>
        </w:rPr>
      </w:pPr>
    </w:p>
    <w:p w14:paraId="2EF92C1C" w14:textId="77777777" w:rsidR="0013457B" w:rsidRDefault="0013457B" w:rsidP="009E1C42">
      <w:pPr>
        <w:rPr>
          <w:rFonts w:ascii="맑은 고딕" w:eastAsia="맑은 고딕" w:hAnsi="맑은 고딕" w:cs="맑은 고딕"/>
          <w:b/>
          <w:highlight w:val="yellow"/>
        </w:rPr>
      </w:pPr>
    </w:p>
    <w:p w14:paraId="281E0A1C" w14:textId="77777777" w:rsidR="0013457B" w:rsidRDefault="0013457B" w:rsidP="009E1C42">
      <w:pPr>
        <w:rPr>
          <w:rFonts w:ascii="맑은 고딕" w:eastAsia="맑은 고딕" w:hAnsi="맑은 고딕" w:cs="맑은 고딕"/>
          <w:b/>
          <w:highlight w:val="yellow"/>
        </w:rPr>
      </w:pPr>
    </w:p>
    <w:p w14:paraId="2376A925" w14:textId="77777777" w:rsidR="0013457B" w:rsidRDefault="0013457B" w:rsidP="009E1C42">
      <w:pPr>
        <w:rPr>
          <w:rFonts w:ascii="맑은 고딕" w:eastAsia="맑은 고딕" w:hAnsi="맑은 고딕" w:cs="맑은 고딕"/>
          <w:b/>
          <w:highlight w:val="yellow"/>
        </w:rPr>
      </w:pPr>
    </w:p>
    <w:p w14:paraId="1A43A32C" w14:textId="77777777" w:rsidR="0013457B" w:rsidRDefault="0013457B" w:rsidP="009E1C42">
      <w:pPr>
        <w:rPr>
          <w:rFonts w:ascii="맑은 고딕" w:eastAsia="맑은 고딕" w:hAnsi="맑은 고딕" w:cs="맑은 고딕"/>
          <w:b/>
          <w:highlight w:val="yellow"/>
        </w:rPr>
      </w:pPr>
    </w:p>
    <w:p w14:paraId="2FD78156" w14:textId="77777777" w:rsidR="009E1C42" w:rsidRDefault="009E1C42" w:rsidP="009E1C42">
      <w:pPr>
        <w:rPr>
          <w:rFonts w:ascii="맑은 고딕" w:eastAsia="맑은 고딕" w:hAnsi="맑은 고딕" w:cs="맑은 고딕"/>
          <w:b/>
        </w:rPr>
      </w:pPr>
      <w:r w:rsidRPr="009E1C42">
        <w:rPr>
          <w:rFonts w:ascii="맑은 고딕" w:eastAsia="맑은 고딕" w:hAnsi="맑은 고딕" w:cs="맑은 고딕"/>
          <w:b/>
          <w:highlight w:val="yellow"/>
        </w:rPr>
        <w:t>Content Package File Specification</w:t>
      </w:r>
    </w:p>
    <w:p w14:paraId="79899C7A" w14:textId="77777777" w:rsidR="0013457B" w:rsidRPr="0013457B" w:rsidRDefault="0013457B" w:rsidP="0013457B">
      <w:pPr>
        <w:rPr>
          <w:b/>
        </w:rPr>
      </w:pPr>
      <w:r w:rsidRPr="0013457B">
        <w:rPr>
          <w:b/>
        </w:rPr>
        <w:t xml:space="preserve">1. File name: </w:t>
      </w:r>
      <w:proofErr w:type="spellStart"/>
      <w:r w:rsidRPr="0013457B">
        <w:rPr>
          <w:b/>
        </w:rPr>
        <w:t>playinfo.json</w:t>
      </w:r>
      <w:proofErr w:type="spellEnd"/>
    </w:p>
    <w:p w14:paraId="2F44E52A" w14:textId="77777777" w:rsidR="0013457B" w:rsidRPr="0013457B" w:rsidRDefault="00EE228C" w:rsidP="0013457B">
      <w:pPr>
        <w:rPr>
          <w:b/>
        </w:rPr>
      </w:pPr>
      <w:r>
        <w:rPr>
          <w:rFonts w:ascii="맑은 고딕" w:eastAsia="맑은 고딕" w:hAnsi="맑은 고딕" w:cs="맑은 고딕"/>
          <w:noProof/>
        </w:rPr>
        <w:drawing>
          <wp:anchor distT="0" distB="0" distL="114300" distR="114300" simplePos="0" relativeHeight="251659264" behindDoc="0" locked="0" layoutInCell="1" allowOverlap="1" wp14:anchorId="63C44DE5" wp14:editId="7CED2D3E">
            <wp:simplePos x="0" y="0"/>
            <wp:positionH relativeFrom="margin">
              <wp:align>left</wp:align>
            </wp:positionH>
            <wp:positionV relativeFrom="page">
              <wp:posOffset>2120900</wp:posOffset>
            </wp:positionV>
            <wp:extent cx="2486660" cy="2296795"/>
            <wp:effectExtent l="0" t="0" r="8890" b="8255"/>
            <wp:wrapTopAndBottom/>
            <wp:docPr id="2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486660" cy="229679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3457B" w:rsidRPr="0013457B">
        <w:rPr>
          <w:b/>
        </w:rPr>
        <w:t>2. File Format: JSON</w:t>
      </w:r>
    </w:p>
    <w:p w14:paraId="01184504" w14:textId="77777777" w:rsidR="00EF4945" w:rsidRDefault="0013457B" w:rsidP="0013457B">
      <w:pPr>
        <w:rPr>
          <w:b/>
        </w:rPr>
      </w:pPr>
      <w:r w:rsidRPr="0013457B">
        <w:rPr>
          <w:b/>
        </w:rPr>
        <w:t>3. Structure</w:t>
      </w:r>
      <w:r w:rsidR="00EF4945">
        <w:rPr>
          <w:b/>
        </w:rPr>
        <w:t>: Example</w:t>
      </w:r>
    </w:p>
    <w:p w14:paraId="1B1C6C3E" w14:textId="77777777" w:rsidR="00EF4945" w:rsidRDefault="00EF4945" w:rsidP="0013457B">
      <w:pPr>
        <w:rPr>
          <w:b/>
        </w:rPr>
      </w:pPr>
    </w:p>
    <w:p w14:paraId="2C714C6F" w14:textId="77777777" w:rsidR="0013457B" w:rsidRDefault="0013457B" w:rsidP="0013457B">
      <w:pPr>
        <w:rPr>
          <w:b/>
        </w:rPr>
      </w:pPr>
    </w:p>
    <w:p w14:paraId="118E0F5D" w14:textId="77777777" w:rsidR="00EF4945" w:rsidRPr="00EF4945" w:rsidRDefault="00EF4945" w:rsidP="00EF4945">
      <w:pPr>
        <w:rPr>
          <w:b/>
        </w:rPr>
      </w:pPr>
      <w:r w:rsidRPr="00EF4945">
        <w:rPr>
          <w:b/>
        </w:rPr>
        <w:t>3-1. “practices”: list of relative paths to practice level (transcript) files (array)</w:t>
      </w:r>
    </w:p>
    <w:p w14:paraId="11F01421" w14:textId="77777777" w:rsidR="00EF4945" w:rsidRPr="00EF4945" w:rsidRDefault="00EF4945" w:rsidP="00EF4945">
      <w:pPr>
        <w:rPr>
          <w:b/>
        </w:rPr>
      </w:pPr>
      <w:r w:rsidRPr="00EF4945">
        <w:rPr>
          <w:b/>
        </w:rPr>
        <w:t>3-2. “</w:t>
      </w:r>
      <w:proofErr w:type="spellStart"/>
      <w:r w:rsidRPr="00EF4945">
        <w:rPr>
          <w:b/>
        </w:rPr>
        <w:t>realgame</w:t>
      </w:r>
      <w:proofErr w:type="spellEnd"/>
      <w:r w:rsidRPr="00EF4945">
        <w:rPr>
          <w:b/>
        </w:rPr>
        <w:t>”: the relative path of the actual level (transcript) file (string)</w:t>
      </w:r>
    </w:p>
    <w:p w14:paraId="4240EDB3" w14:textId="77777777" w:rsidR="00EF4945" w:rsidRPr="00EF4945" w:rsidRDefault="00EF4945" w:rsidP="00EF4945">
      <w:pPr>
        <w:rPr>
          <w:b/>
        </w:rPr>
      </w:pPr>
      <w:r w:rsidRPr="00EF4945">
        <w:rPr>
          <w:b/>
        </w:rPr>
        <w:t>3-3. “</w:t>
      </w:r>
      <w:proofErr w:type="spellStart"/>
      <w:r w:rsidRPr="00EF4945">
        <w:rPr>
          <w:b/>
        </w:rPr>
        <w:t>previewInfo</w:t>
      </w:r>
      <w:proofErr w:type="spellEnd"/>
      <w:r w:rsidRPr="00EF4945">
        <w:rPr>
          <w:b/>
        </w:rPr>
        <w:t>”: required data (object) to be displayed in the exercise selection menu</w:t>
      </w:r>
    </w:p>
    <w:p w14:paraId="4FEBB498" w14:textId="77777777" w:rsidR="00EF4945" w:rsidRPr="00EF4945" w:rsidRDefault="00EF4945" w:rsidP="00EF4945">
      <w:pPr>
        <w:rPr>
          <w:b/>
        </w:rPr>
      </w:pPr>
      <w:r w:rsidRPr="00EF4945">
        <w:rPr>
          <w:b/>
        </w:rPr>
        <w:t xml:space="preserve">* </w:t>
      </w:r>
      <w:r w:rsidR="00C762FE">
        <w:rPr>
          <w:b/>
        </w:rPr>
        <w:tab/>
      </w:r>
      <w:proofErr w:type="spellStart"/>
      <w:r w:rsidRPr="007B6109">
        <w:t>previewMusic</w:t>
      </w:r>
      <w:proofErr w:type="spellEnd"/>
      <w:r w:rsidRPr="007B6109">
        <w:t>: preview music (path, music playback section)</w:t>
      </w:r>
    </w:p>
    <w:p w14:paraId="207C152B" w14:textId="77777777" w:rsidR="00EF4945" w:rsidRPr="00C762FE" w:rsidRDefault="00EF4945" w:rsidP="00EF4945">
      <w:r w:rsidRPr="00C762FE">
        <w:t>-</w:t>
      </w:r>
      <w:r w:rsidR="00A04816">
        <w:tab/>
      </w:r>
      <w:r w:rsidRPr="00C762FE">
        <w:t xml:space="preserve"> path: relative path of preview music</w:t>
      </w:r>
    </w:p>
    <w:p w14:paraId="5344E651" w14:textId="77777777" w:rsidR="00EF4945" w:rsidRPr="00C762FE" w:rsidRDefault="00EF4945" w:rsidP="00EF4945">
      <w:r w:rsidRPr="00C762FE">
        <w:t xml:space="preserve">- </w:t>
      </w:r>
      <w:r w:rsidR="00A04816">
        <w:tab/>
      </w:r>
      <w:r w:rsidRPr="00C762FE">
        <w:t>start: start of music playback section (seconds)</w:t>
      </w:r>
    </w:p>
    <w:p w14:paraId="15448726" w14:textId="77777777" w:rsidR="00EF4945" w:rsidRPr="00C762FE" w:rsidRDefault="00EF4945" w:rsidP="00EF4945">
      <w:r w:rsidRPr="00C762FE">
        <w:t>- end: End of music playback section (seconds)</w:t>
      </w:r>
    </w:p>
    <w:p w14:paraId="0101687E" w14:textId="77777777" w:rsidR="00EF4945" w:rsidRPr="00A32633" w:rsidRDefault="00EF4945" w:rsidP="00EF4945">
      <w:r w:rsidRPr="00A32633">
        <w:t>* week: week n</w:t>
      </w:r>
    </w:p>
    <w:p w14:paraId="2E125948" w14:textId="77777777" w:rsidR="00F158BE" w:rsidRPr="00A32633" w:rsidRDefault="00F158BE" w:rsidP="00F158BE">
      <w:r w:rsidRPr="00A32633">
        <w:t>* part: exercise part</w:t>
      </w:r>
    </w:p>
    <w:p w14:paraId="10F7D8C8" w14:textId="77777777" w:rsidR="00F158BE" w:rsidRPr="00A32633" w:rsidRDefault="00F158BE" w:rsidP="00F158BE">
      <w:r w:rsidRPr="00A32633">
        <w:lastRenderedPageBreak/>
        <w:t xml:space="preserve">* </w:t>
      </w:r>
      <w:proofErr w:type="spellStart"/>
      <w:r w:rsidRPr="00A32633">
        <w:t>exerciseTime</w:t>
      </w:r>
      <w:proofErr w:type="spellEnd"/>
      <w:r w:rsidRPr="00A32633">
        <w:t>: exercise time (still a string)</w:t>
      </w:r>
    </w:p>
    <w:p w14:paraId="0F44236C" w14:textId="77777777" w:rsidR="00F158BE" w:rsidRPr="00A32633" w:rsidRDefault="00F158BE" w:rsidP="00F158BE">
      <w:r w:rsidRPr="00A32633">
        <w:t>* difficulty: exercise difficulty</w:t>
      </w:r>
    </w:p>
    <w:p w14:paraId="440FAF41" w14:textId="77777777" w:rsidR="00F158BE" w:rsidRDefault="00F158BE" w:rsidP="00F158BE">
      <w:r w:rsidRPr="00A32633">
        <w:t xml:space="preserve">* </w:t>
      </w:r>
      <w:proofErr w:type="spellStart"/>
      <w:r w:rsidRPr="00A32633">
        <w:t>backgroundPath</w:t>
      </w:r>
      <w:proofErr w:type="spellEnd"/>
      <w:r w:rsidRPr="00A32633">
        <w:t>: the relative path of the thumbnail image</w:t>
      </w:r>
    </w:p>
    <w:p w14:paraId="28C3179C" w14:textId="77777777" w:rsidR="009930FE" w:rsidRDefault="009930FE" w:rsidP="00F158BE"/>
    <w:p w14:paraId="5F6D864D" w14:textId="77777777" w:rsidR="009930FE" w:rsidRDefault="009930FE" w:rsidP="00F158BE">
      <w:r>
        <w:t>&lt;&lt;&lt;&lt;&lt;&lt;&lt;&lt;&lt;&lt;&lt;&lt;&lt;&lt;&lt;&lt;&lt;&lt;&lt;&lt;&lt;&lt;&lt;&lt;&lt;&lt;&lt;&lt;&lt;&lt;&lt;&lt;&lt;&lt;&gt;&gt;&gt;&gt;&gt;&gt;&gt;&gt;&gt;&gt;&gt;&gt;&gt;&gt;&gt;&gt;&gt;&gt;&gt;&gt;&gt;&gt;&gt;&gt;&gt;&gt;&gt;&gt;&gt;&gt;&gt;</w:t>
      </w:r>
    </w:p>
    <w:p w14:paraId="07C60E85" w14:textId="77777777" w:rsidR="00506C67" w:rsidRDefault="00506C67" w:rsidP="00F158BE">
      <w:pPr>
        <w:rPr>
          <w:rFonts w:ascii="맑은 고딕" w:eastAsia="맑은 고딕" w:hAnsi="맑은 고딕" w:cs="맑은 고딕"/>
          <w:b/>
        </w:rPr>
      </w:pPr>
      <w:r w:rsidRPr="00506C67">
        <w:rPr>
          <w:rFonts w:ascii="맑은 고딕" w:eastAsia="맑은 고딕" w:hAnsi="맑은 고딕" w:cs="맑은 고딕" w:hint="eastAsia"/>
          <w:b/>
          <w:highlight w:val="yellow"/>
        </w:rPr>
        <w:t>Core Script</w:t>
      </w:r>
      <w:r w:rsidRPr="00506C67">
        <w:rPr>
          <w:rFonts w:ascii="맑은 고딕" w:eastAsia="맑은 고딕" w:hAnsi="맑은 고딕" w:cs="맑은 고딕" w:hint="eastAsia"/>
          <w:b/>
        </w:rPr>
        <w:t xml:space="preserve"> </w:t>
      </w:r>
    </w:p>
    <w:p w14:paraId="5427AFEC" w14:textId="77777777" w:rsidR="00506C67" w:rsidRDefault="00506C67" w:rsidP="00F158BE">
      <w:pPr>
        <w:rPr>
          <w:b/>
        </w:rPr>
      </w:pPr>
      <w:r w:rsidRPr="00506C67">
        <w:rPr>
          <w:b/>
          <w:highlight w:val="yellow"/>
        </w:rPr>
        <w:t>Key Script Features Summary</w:t>
      </w:r>
    </w:p>
    <w:p w14:paraId="1194E600" w14:textId="77777777" w:rsidR="008763BD" w:rsidRPr="008763BD" w:rsidRDefault="008763BD" w:rsidP="008763BD">
      <w:pPr>
        <w:rPr>
          <w:b/>
        </w:rPr>
      </w:pPr>
      <w:r w:rsidRPr="008763BD">
        <w:rPr>
          <w:b/>
        </w:rPr>
        <w:t>(1) game control</w:t>
      </w:r>
    </w:p>
    <w:p w14:paraId="18484BBE" w14:textId="77777777" w:rsidR="008763BD" w:rsidRPr="008763BD" w:rsidRDefault="008763BD" w:rsidP="008763BD">
      <w:r w:rsidRPr="008763BD">
        <w:t>[</w:t>
      </w:r>
      <w:proofErr w:type="spellStart"/>
      <w:r w:rsidRPr="008763BD">
        <w:t>RhythmGame</w:t>
      </w:r>
      <w:proofErr w:type="spellEnd"/>
      <w:r w:rsidRPr="008763BD">
        <w:t>/Core folder]</w:t>
      </w:r>
    </w:p>
    <w:p w14:paraId="288E8547" w14:textId="77777777" w:rsidR="008763BD" w:rsidRPr="008763BD" w:rsidRDefault="008763BD" w:rsidP="008763BD">
      <w:proofErr w:type="spellStart"/>
      <w:r w:rsidRPr="008763BD">
        <w:t>TimeManager</w:t>
      </w:r>
      <w:proofErr w:type="spellEnd"/>
      <w:r w:rsidRPr="008763BD">
        <w:t xml:space="preserve"> - Manage in-game time (to sync with audio)</w:t>
      </w:r>
    </w:p>
    <w:p w14:paraId="7E9BB2AE" w14:textId="77777777" w:rsidR="008763BD" w:rsidRPr="008763BD" w:rsidRDefault="008763BD" w:rsidP="008763BD">
      <w:proofErr w:type="spellStart"/>
      <w:r w:rsidRPr="008763BD">
        <w:t>RhythmGame</w:t>
      </w:r>
      <w:proofErr w:type="spellEnd"/>
      <w:r w:rsidRPr="008763BD">
        <w:t xml:space="preserve"> - responsible for loading game levels, starting and pausing the game</w:t>
      </w:r>
    </w:p>
    <w:p w14:paraId="3622BEC3" w14:textId="77777777" w:rsidR="008763BD" w:rsidRPr="008763BD" w:rsidRDefault="008763BD" w:rsidP="008763BD">
      <w:proofErr w:type="spellStart"/>
      <w:r w:rsidRPr="008763BD">
        <w:t>GameController</w:t>
      </w:r>
      <w:proofErr w:type="spellEnd"/>
      <w:r w:rsidRPr="008763BD">
        <w:t xml:space="preserve"> - Interact with </w:t>
      </w:r>
      <w:proofErr w:type="spellStart"/>
      <w:r w:rsidRPr="008763BD">
        <w:t>RhythmGame</w:t>
      </w:r>
      <w:proofErr w:type="spellEnd"/>
      <w:r w:rsidRPr="008763BD">
        <w:t xml:space="preserve"> by loading transcriptions needed for the current play before the game starts</w:t>
      </w:r>
    </w:p>
    <w:p w14:paraId="6DFD1AED" w14:textId="77777777" w:rsidR="00506C67" w:rsidRDefault="008763BD" w:rsidP="008763BD">
      <w:proofErr w:type="spellStart"/>
      <w:r w:rsidRPr="008763BD">
        <w:t>HitsoundPlayer</w:t>
      </w:r>
      <w:proofErr w:type="spellEnd"/>
      <w:r w:rsidRPr="008763BD">
        <w:t xml:space="preserve"> - Plays clap and other sound effects when the notes are correctly timing</w:t>
      </w:r>
    </w:p>
    <w:p w14:paraId="21FED901" w14:textId="77777777" w:rsidR="00FD1F30" w:rsidRPr="00FD1F30" w:rsidRDefault="00FD1F30" w:rsidP="00FD1F30">
      <w:pPr>
        <w:rPr>
          <w:b/>
        </w:rPr>
      </w:pPr>
      <w:r w:rsidRPr="00FD1F30">
        <w:rPr>
          <w:b/>
        </w:rPr>
        <w:t>(2) level (</w:t>
      </w:r>
      <w:proofErr w:type="spellStart"/>
      <w:r w:rsidRPr="00FD1F30">
        <w:rPr>
          <w:b/>
        </w:rPr>
        <w:t>chaebo</w:t>
      </w:r>
      <w:proofErr w:type="spellEnd"/>
      <w:r w:rsidRPr="00FD1F30">
        <w:rPr>
          <w:b/>
        </w:rPr>
        <w:t>) container</w:t>
      </w:r>
    </w:p>
    <w:p w14:paraId="48D7CC36" w14:textId="77777777" w:rsidR="00FD1F30" w:rsidRDefault="00FD1F30" w:rsidP="00FD1F30">
      <w:r>
        <w:t>[</w:t>
      </w:r>
      <w:proofErr w:type="spellStart"/>
      <w:r>
        <w:t>RhythmGame</w:t>
      </w:r>
      <w:proofErr w:type="spellEnd"/>
      <w:r>
        <w:t>/Core folder]</w:t>
      </w:r>
    </w:p>
    <w:p w14:paraId="19C20D16" w14:textId="77777777" w:rsidR="00FD1F30" w:rsidRDefault="00FD1F30" w:rsidP="00FD1F30">
      <w:proofErr w:type="spellStart"/>
      <w:r>
        <w:t>TimingData</w:t>
      </w:r>
      <w:proofErr w:type="spellEnd"/>
      <w:r>
        <w:t xml:space="preserve"> - Stores and manages all events in the level timeline and calculates time and note location</w:t>
      </w:r>
    </w:p>
    <w:p w14:paraId="447CB3D3" w14:textId="77777777" w:rsidR="00FD1F30" w:rsidRDefault="00FD1F30" w:rsidP="00FD1F30">
      <w:proofErr w:type="spellStart"/>
      <w:r>
        <w:t>LevelData</w:t>
      </w:r>
      <w:proofErr w:type="spellEnd"/>
      <w:r>
        <w:t xml:space="preserve"> - Contains the data needed for the level</w:t>
      </w:r>
    </w:p>
    <w:p w14:paraId="7F0B6D48" w14:textId="77777777" w:rsidR="00FD1F30" w:rsidRDefault="00FD1F30" w:rsidP="00FD1F30">
      <w:proofErr w:type="spellStart"/>
      <w:r>
        <w:t>LevelLoader</w:t>
      </w:r>
      <w:proofErr w:type="spellEnd"/>
      <w:r>
        <w:t xml:space="preserve"> - Parsing level JSON files</w:t>
      </w:r>
    </w:p>
    <w:p w14:paraId="746C55DE" w14:textId="77777777" w:rsidR="000A1E8A" w:rsidRPr="000A1E8A" w:rsidRDefault="000A1E8A" w:rsidP="000A1E8A">
      <w:pPr>
        <w:rPr>
          <w:b/>
        </w:rPr>
      </w:pPr>
      <w:r w:rsidRPr="000A1E8A">
        <w:rPr>
          <w:b/>
        </w:rPr>
        <w:t>(3) Timeline events</w:t>
      </w:r>
    </w:p>
    <w:p w14:paraId="7B272972" w14:textId="77777777" w:rsidR="000A1E8A" w:rsidRDefault="000A1E8A" w:rsidP="000A1E8A">
      <w:r>
        <w:t>[</w:t>
      </w:r>
      <w:proofErr w:type="spellStart"/>
      <w:r>
        <w:t>RhythmGame</w:t>
      </w:r>
      <w:proofErr w:type="spellEnd"/>
      <w:r>
        <w:t>/Events folder]</w:t>
      </w:r>
    </w:p>
    <w:p w14:paraId="286DE7BC" w14:textId="77777777" w:rsidR="000A1E8A" w:rsidRDefault="000A1E8A" w:rsidP="000A1E8A">
      <w:proofErr w:type="spellStart"/>
      <w:r w:rsidRPr="004C0230">
        <w:rPr>
          <w:b/>
        </w:rPr>
        <w:t>GameEvent</w:t>
      </w:r>
      <w:proofErr w:type="spellEnd"/>
      <w:r>
        <w:t xml:space="preserve"> - A basic abstract unit of action that occurs in a sequence, such as notes, shifts, repetitions, and motion.</w:t>
      </w:r>
    </w:p>
    <w:p w14:paraId="1B5FF1BD" w14:textId="77777777" w:rsidR="000A1E8A" w:rsidRDefault="000A1E8A" w:rsidP="004C0230">
      <w:pPr>
        <w:ind w:firstLine="720"/>
      </w:pPr>
      <w:proofErr w:type="spellStart"/>
      <w:r>
        <w:t>NoteEvent</w:t>
      </w:r>
      <w:proofErr w:type="spellEnd"/>
      <w:r>
        <w:t xml:space="preserve"> : Rhythm game note</w:t>
      </w:r>
    </w:p>
    <w:p w14:paraId="4AC99C5A" w14:textId="77777777" w:rsidR="000A1E8A" w:rsidRDefault="000A1E8A" w:rsidP="004C0230">
      <w:pPr>
        <w:ind w:firstLine="720"/>
      </w:pPr>
      <w:proofErr w:type="spellStart"/>
      <w:r>
        <w:t>BpmChangeEvent</w:t>
      </w:r>
      <w:proofErr w:type="spellEnd"/>
      <w:r>
        <w:t xml:space="preserve"> : BPM shift</w:t>
      </w:r>
    </w:p>
    <w:p w14:paraId="3380077B" w14:textId="77777777" w:rsidR="000A1E8A" w:rsidRDefault="000A1E8A" w:rsidP="004C0230">
      <w:pPr>
        <w:ind w:firstLine="720"/>
      </w:pPr>
      <w:proofErr w:type="spellStart"/>
      <w:r>
        <w:t>SpeedChangeEvent</w:t>
      </w:r>
      <w:proofErr w:type="spellEnd"/>
      <w:r>
        <w:t>: change the note fall speed</w:t>
      </w:r>
    </w:p>
    <w:p w14:paraId="51ABCAE8" w14:textId="77777777" w:rsidR="000A1E8A" w:rsidRDefault="000A1E8A" w:rsidP="00CC45DE">
      <w:pPr>
        <w:ind w:firstLine="720"/>
      </w:pPr>
      <w:proofErr w:type="spellStart"/>
      <w:r>
        <w:t>StopEvent</w:t>
      </w:r>
      <w:proofErr w:type="spellEnd"/>
      <w:r>
        <w:t xml:space="preserve"> : Stops the note dropping for a certain period of time (beat).</w:t>
      </w:r>
    </w:p>
    <w:p w14:paraId="4693FC39" w14:textId="77777777" w:rsidR="000A1E8A" w:rsidRDefault="000A1E8A" w:rsidP="00CC45DE">
      <w:pPr>
        <w:ind w:firstLine="720"/>
      </w:pPr>
      <w:proofErr w:type="spellStart"/>
      <w:r>
        <w:t>ShowTextEvent</w:t>
      </w:r>
      <w:proofErr w:type="spellEnd"/>
      <w:r>
        <w:t xml:space="preserve"> : Show in-game text</w:t>
      </w:r>
    </w:p>
    <w:p w14:paraId="363FFDA9" w14:textId="77777777" w:rsidR="000A1E8A" w:rsidRDefault="000A1E8A" w:rsidP="00CC45DE">
      <w:pPr>
        <w:ind w:firstLine="720"/>
      </w:pPr>
      <w:proofErr w:type="spellStart"/>
      <w:r>
        <w:t>RepeatEvent</w:t>
      </w:r>
      <w:proofErr w:type="spellEnd"/>
      <w:r>
        <w:t xml:space="preserve"> : Section repeat</w:t>
      </w:r>
    </w:p>
    <w:p w14:paraId="4FF305E6" w14:textId="77777777" w:rsidR="000A1E8A" w:rsidRDefault="000A1E8A" w:rsidP="00CC45DE">
      <w:pPr>
        <w:ind w:firstLine="720"/>
      </w:pPr>
      <w:proofErr w:type="spellStart"/>
      <w:r>
        <w:lastRenderedPageBreak/>
        <w:t>TeleportTimeEvent</w:t>
      </w:r>
      <w:proofErr w:type="spellEnd"/>
      <w:r>
        <w:t xml:space="preserve"> : Forced movement of music and video time</w:t>
      </w:r>
    </w:p>
    <w:p w14:paraId="393629AA" w14:textId="77777777" w:rsidR="000A1E8A" w:rsidRDefault="000A1E8A" w:rsidP="00CC45DE">
      <w:pPr>
        <w:ind w:firstLine="720"/>
      </w:pPr>
      <w:proofErr w:type="spellStart"/>
      <w:r>
        <w:t>PauseEvent</w:t>
      </w:r>
      <w:proofErr w:type="spellEnd"/>
      <w:r>
        <w:t>: Force the game to pause</w:t>
      </w:r>
    </w:p>
    <w:p w14:paraId="6DE921D1" w14:textId="77777777" w:rsidR="000A1E8A" w:rsidRDefault="000A1E8A" w:rsidP="00CC45DE">
      <w:pPr>
        <w:ind w:firstLine="720"/>
      </w:pPr>
      <w:proofErr w:type="spellStart"/>
      <w:r>
        <w:t>MotionChangeEvent</w:t>
      </w:r>
      <w:proofErr w:type="spellEnd"/>
      <w:r>
        <w:t xml:space="preserve"> : Show motion </w:t>
      </w:r>
      <w:proofErr w:type="spellStart"/>
      <w:r>
        <w:t>motion</w:t>
      </w:r>
      <w:proofErr w:type="spellEnd"/>
    </w:p>
    <w:p w14:paraId="23C33E92" w14:textId="77777777" w:rsidR="00CC45DE" w:rsidRDefault="00CC45DE" w:rsidP="00CC45DE">
      <w:pPr>
        <w:ind w:firstLine="720"/>
      </w:pPr>
    </w:p>
    <w:p w14:paraId="14443365" w14:textId="77777777" w:rsidR="00CC45DE" w:rsidRDefault="00CC45DE" w:rsidP="00CC45DE">
      <w:proofErr w:type="spellStart"/>
      <w:r w:rsidRPr="00CC45DE">
        <w:rPr>
          <w:b/>
        </w:rPr>
        <w:t>EventProcessor</w:t>
      </w:r>
      <w:proofErr w:type="spellEnd"/>
      <w:r>
        <w:t xml:space="preserve"> - Detect and process specific types of events in-game in real time</w:t>
      </w:r>
    </w:p>
    <w:p w14:paraId="177460B1" w14:textId="77777777" w:rsidR="00CC45DE" w:rsidRDefault="00CC45DE" w:rsidP="00CC45DE">
      <w:pPr>
        <w:ind w:firstLine="720"/>
      </w:pPr>
      <w:proofErr w:type="spellStart"/>
      <w:r>
        <w:t>ShowTextEventProcessor</w:t>
      </w:r>
      <w:proofErr w:type="spellEnd"/>
      <w:r>
        <w:t xml:space="preserve"> - text display event handling (show, fade in &amp; out)</w:t>
      </w:r>
    </w:p>
    <w:p w14:paraId="66AE2636" w14:textId="77777777" w:rsidR="00090CBB" w:rsidRDefault="00090CBB" w:rsidP="00090CBB">
      <w:pPr>
        <w:ind w:firstLine="720"/>
      </w:pPr>
      <w:proofErr w:type="spellStart"/>
      <w:r>
        <w:t>PauseEventProcessor</w:t>
      </w:r>
      <w:proofErr w:type="spellEnd"/>
      <w:r>
        <w:t xml:space="preserve"> - game pause event handler (+</w:t>
      </w:r>
      <w:proofErr w:type="spellStart"/>
      <w:r>
        <w:t>unpause</w:t>
      </w:r>
      <w:proofErr w:type="spellEnd"/>
      <w:r>
        <w:t>)</w:t>
      </w:r>
    </w:p>
    <w:p w14:paraId="41FCE37F" w14:textId="77777777" w:rsidR="00090CBB" w:rsidRDefault="00090CBB" w:rsidP="00090CBB">
      <w:pPr>
        <w:ind w:firstLine="720"/>
      </w:pPr>
      <w:proofErr w:type="spellStart"/>
      <w:r>
        <w:t>TeleportTimeEventProcessor</w:t>
      </w:r>
      <w:proofErr w:type="spellEnd"/>
      <w:r>
        <w:t xml:space="preserve"> - Music and video time force event handler</w:t>
      </w:r>
    </w:p>
    <w:p w14:paraId="1DB05EF9" w14:textId="77777777" w:rsidR="00090CBB" w:rsidRDefault="00090CBB" w:rsidP="00090CBB">
      <w:pPr>
        <w:ind w:firstLine="720"/>
      </w:pPr>
      <w:proofErr w:type="spellStart"/>
      <w:r>
        <w:t>MotionChangeEventProcessor</w:t>
      </w:r>
      <w:proofErr w:type="spellEnd"/>
      <w:r>
        <w:t xml:space="preserve"> - kinematic motion display event handler (show, fade </w:t>
      </w:r>
      <w:proofErr w:type="spellStart"/>
      <w:r>
        <w:t>in&amp;out</w:t>
      </w:r>
      <w:proofErr w:type="spellEnd"/>
      <w:r>
        <w:t>)</w:t>
      </w:r>
    </w:p>
    <w:p w14:paraId="12383626" w14:textId="77777777" w:rsidR="004F58D0" w:rsidRPr="004F58D0" w:rsidRDefault="004F58D0" w:rsidP="004F58D0">
      <w:pPr>
        <w:rPr>
          <w:b/>
        </w:rPr>
      </w:pPr>
      <w:r w:rsidRPr="004F58D0">
        <w:rPr>
          <w:b/>
        </w:rPr>
        <w:t>(4) notes</w:t>
      </w:r>
    </w:p>
    <w:p w14:paraId="1182126B" w14:textId="77777777" w:rsidR="004F58D0" w:rsidRDefault="004F58D0" w:rsidP="004F58D0">
      <w:r>
        <w:t>[</w:t>
      </w:r>
      <w:proofErr w:type="spellStart"/>
      <w:r>
        <w:t>RhythmGame</w:t>
      </w:r>
      <w:proofErr w:type="spellEnd"/>
      <w:r>
        <w:t>/Notes folder]</w:t>
      </w:r>
    </w:p>
    <w:p w14:paraId="460958B4" w14:textId="77777777" w:rsidR="004F58D0" w:rsidRDefault="004F58D0" w:rsidP="004F58D0">
      <w:proofErr w:type="spellStart"/>
      <w:r>
        <w:t>INoteObject</w:t>
      </w:r>
      <w:proofErr w:type="spellEnd"/>
      <w:r>
        <w:t xml:space="preserve"> - the main interface for notes</w:t>
      </w:r>
    </w:p>
    <w:p w14:paraId="6F9CD651" w14:textId="77777777" w:rsidR="004F58D0" w:rsidRDefault="004F58D0" w:rsidP="004F58D0">
      <w:proofErr w:type="spellStart"/>
      <w:r>
        <w:t>NoteObject</w:t>
      </w:r>
      <w:proofErr w:type="spellEnd"/>
      <w:r>
        <w:t xml:space="preserve"> - the actual note associated with the </w:t>
      </w:r>
      <w:proofErr w:type="spellStart"/>
      <w:r>
        <w:t>NoteEvent</w:t>
      </w:r>
      <w:proofErr w:type="spellEnd"/>
    </w:p>
    <w:p w14:paraId="6ED6D4F6" w14:textId="77777777" w:rsidR="004F58D0" w:rsidRDefault="004F58D0" w:rsidP="004F58D0">
      <w:proofErr w:type="spellStart"/>
      <w:r>
        <w:t>NoteGenerator</w:t>
      </w:r>
      <w:proofErr w:type="spellEnd"/>
      <w:r>
        <w:t xml:space="preserve"> - Creates a Note </w:t>
      </w:r>
      <w:proofErr w:type="spellStart"/>
      <w:r>
        <w:t>GameObject</w:t>
      </w:r>
      <w:proofErr w:type="spellEnd"/>
      <w:r>
        <w:t xml:space="preserve"> by pulling it out of the object pool when the note position is below the upper limit</w:t>
      </w:r>
    </w:p>
    <w:p w14:paraId="42B4E52B" w14:textId="77777777" w:rsidR="00090CBB" w:rsidRDefault="004F58D0" w:rsidP="004F58D0">
      <w:proofErr w:type="spellStart"/>
      <w:r>
        <w:t>NoteAppearenceSettings</w:t>
      </w:r>
      <w:proofErr w:type="spellEnd"/>
      <w:r>
        <w:t xml:space="preserve"> - </w:t>
      </w:r>
      <w:proofErr w:type="spellStart"/>
      <w:r>
        <w:t>ScriptableObject</w:t>
      </w:r>
      <w:proofErr w:type="spellEnd"/>
      <w:r>
        <w:t xml:space="preserve"> that stores the appearance of notes</w:t>
      </w:r>
    </w:p>
    <w:p w14:paraId="30C86994" w14:textId="77777777" w:rsidR="006E75BA" w:rsidRPr="006E75BA" w:rsidRDefault="006E75BA" w:rsidP="006E75BA">
      <w:pPr>
        <w:rPr>
          <w:b/>
        </w:rPr>
      </w:pPr>
      <w:r w:rsidRPr="006E75BA">
        <w:rPr>
          <w:b/>
        </w:rPr>
        <w:t>(5) Judgment</w:t>
      </w:r>
    </w:p>
    <w:p w14:paraId="13872D22" w14:textId="77777777" w:rsidR="006E75BA" w:rsidRPr="00460D28" w:rsidRDefault="006E75BA" w:rsidP="006E75BA">
      <w:pPr>
        <w:rPr>
          <w:b/>
        </w:rPr>
      </w:pPr>
      <w:r w:rsidRPr="00460D28">
        <w:rPr>
          <w:b/>
        </w:rPr>
        <w:t>[</w:t>
      </w:r>
      <w:proofErr w:type="spellStart"/>
      <w:r w:rsidRPr="00460D28">
        <w:rPr>
          <w:b/>
        </w:rPr>
        <w:t>RhythmGame</w:t>
      </w:r>
      <w:proofErr w:type="spellEnd"/>
      <w:r w:rsidRPr="00460D28">
        <w:rPr>
          <w:b/>
        </w:rPr>
        <w:t>/Core/Judgements folder]</w:t>
      </w:r>
    </w:p>
    <w:p w14:paraId="43DB2713" w14:textId="77777777" w:rsidR="006E75BA" w:rsidRDefault="006E75BA" w:rsidP="006E75BA">
      <w:proofErr w:type="spellStart"/>
      <w:r>
        <w:t>NoteJudgement</w:t>
      </w:r>
      <w:proofErr w:type="spellEnd"/>
      <w:r>
        <w:t xml:space="preserve"> - Judging n button notes with </w:t>
      </w:r>
      <w:proofErr w:type="spellStart"/>
      <w:r>
        <w:t>NoteLineJudger</w:t>
      </w:r>
      <w:proofErr w:type="spellEnd"/>
      <w:r>
        <w:t xml:space="preserve"> via input interface and consolidating the results</w:t>
      </w:r>
    </w:p>
    <w:p w14:paraId="4976E6CF" w14:textId="77777777" w:rsidR="006E75BA" w:rsidRDefault="006E75BA" w:rsidP="006E75BA">
      <w:proofErr w:type="spellStart"/>
      <w:r>
        <w:t>NoteLineJudger</w:t>
      </w:r>
      <w:proofErr w:type="spellEnd"/>
      <w:r>
        <w:t xml:space="preserve"> - Takes input of 1 individual button and judges notes on a specific line -&gt; Individual line note judger</w:t>
      </w:r>
    </w:p>
    <w:p w14:paraId="7181640B" w14:textId="77777777" w:rsidR="006E75BA" w:rsidRDefault="006E75BA" w:rsidP="006E75BA">
      <w:proofErr w:type="spellStart"/>
      <w:r>
        <w:t>JudgmentType</w:t>
      </w:r>
      <w:proofErr w:type="spellEnd"/>
      <w:r>
        <w:t xml:space="preserve"> - enumeration of judgment types (Perfect, Good, Bad, Miss, None)</w:t>
      </w:r>
    </w:p>
    <w:p w14:paraId="0BE7F9D4" w14:textId="77777777" w:rsidR="006E75BA" w:rsidRDefault="006E75BA" w:rsidP="006E75BA">
      <w:proofErr w:type="spellStart"/>
      <w:r>
        <w:t>JudgmentInfo</w:t>
      </w:r>
      <w:proofErr w:type="spellEnd"/>
      <w:r>
        <w:t xml:space="preserve"> - Contains information about judgment (type, note event, time difference)</w:t>
      </w:r>
    </w:p>
    <w:p w14:paraId="5D67E8FF" w14:textId="77777777" w:rsidR="006E75BA" w:rsidRDefault="006E75BA" w:rsidP="006E75BA">
      <w:proofErr w:type="spellStart"/>
      <w:r>
        <w:t>JudgmentTiming</w:t>
      </w:r>
      <w:proofErr w:type="spellEnd"/>
      <w:r>
        <w:t xml:space="preserve"> - store judgment timing as a static constant</w:t>
      </w:r>
    </w:p>
    <w:p w14:paraId="76625434" w14:textId="77777777" w:rsidR="00232746" w:rsidRDefault="00232746" w:rsidP="00232746"/>
    <w:p w14:paraId="3545395D" w14:textId="77777777" w:rsidR="00232746" w:rsidRPr="00232746" w:rsidRDefault="00232746" w:rsidP="00232746">
      <w:pPr>
        <w:rPr>
          <w:b/>
        </w:rPr>
      </w:pPr>
      <w:r w:rsidRPr="00232746">
        <w:rPr>
          <w:b/>
        </w:rPr>
        <w:t>(6) input</w:t>
      </w:r>
    </w:p>
    <w:p w14:paraId="3BB682F8" w14:textId="77777777" w:rsidR="00232746" w:rsidRDefault="00232746" w:rsidP="00232746">
      <w:r>
        <w:t>[Input folder]</w:t>
      </w:r>
    </w:p>
    <w:p w14:paraId="63CB4A4B" w14:textId="77777777" w:rsidR="00232746" w:rsidRDefault="00232746" w:rsidP="00232746">
      <w:proofErr w:type="spellStart"/>
      <w:r>
        <w:t>ISensorInputHandler</w:t>
      </w:r>
      <w:proofErr w:type="spellEnd"/>
      <w:r>
        <w:t xml:space="preserve"> - Default interface for sensor input (press, release detection)</w:t>
      </w:r>
    </w:p>
    <w:p w14:paraId="08EE1629" w14:textId="77777777" w:rsidR="00232746" w:rsidRDefault="00232746" w:rsidP="00BC1202">
      <w:pPr>
        <w:ind w:firstLine="720"/>
      </w:pPr>
      <w:proofErr w:type="spellStart"/>
      <w:r>
        <w:t>KeyboardInputHandler</w:t>
      </w:r>
      <w:proofErr w:type="spellEnd"/>
      <w:r>
        <w:t xml:space="preserve"> - keyboard input interface</w:t>
      </w:r>
    </w:p>
    <w:p w14:paraId="30D4E07D" w14:textId="77777777" w:rsidR="0079783B" w:rsidRDefault="00232746" w:rsidP="00BC1202">
      <w:pPr>
        <w:ind w:firstLine="720"/>
      </w:pPr>
      <w:proofErr w:type="spellStart"/>
      <w:r>
        <w:lastRenderedPageBreak/>
        <w:t>BluetoothInputHandler</w:t>
      </w:r>
      <w:proofErr w:type="spellEnd"/>
      <w:r>
        <w:t xml:space="preserve"> - Bluetooth (Arduino) sensor input interface</w:t>
      </w:r>
    </w:p>
    <w:p w14:paraId="71B4DAB9" w14:textId="77777777" w:rsidR="00FB1C0D" w:rsidRPr="00FB1C0D" w:rsidRDefault="00FB1C0D" w:rsidP="00FB1C0D">
      <w:pPr>
        <w:rPr>
          <w:b/>
        </w:rPr>
      </w:pPr>
      <w:r w:rsidRPr="00FB1C0D">
        <w:rPr>
          <w:b/>
        </w:rPr>
        <w:t>(7) video</w:t>
      </w:r>
    </w:p>
    <w:p w14:paraId="4237D7B4" w14:textId="77777777" w:rsidR="00FB1C0D" w:rsidRDefault="00FB1C0D" w:rsidP="00FB1C0D">
      <w:r>
        <w:t>[Game folder]</w:t>
      </w:r>
    </w:p>
    <w:p w14:paraId="735AEED4" w14:textId="77777777" w:rsidR="00FB1C0D" w:rsidRDefault="00FB1C0D" w:rsidP="00FB1C0D">
      <w:proofErr w:type="spellStart"/>
      <w:r>
        <w:t>StreamVideo</w:t>
      </w:r>
      <w:proofErr w:type="spellEnd"/>
      <w:r>
        <w:t xml:space="preserve"> - Interact with </w:t>
      </w:r>
      <w:proofErr w:type="spellStart"/>
      <w:r>
        <w:t>RhythmGame</w:t>
      </w:r>
      <w:proofErr w:type="spellEnd"/>
      <w:r>
        <w:t xml:space="preserve"> to load and play video</w:t>
      </w:r>
    </w:p>
    <w:p w14:paraId="02891E13" w14:textId="77777777" w:rsidR="00F930E9" w:rsidRDefault="00F930E9" w:rsidP="00FB1C0D"/>
    <w:p w14:paraId="61537779" w14:textId="77777777" w:rsidR="0077086C" w:rsidRPr="00CC6BEF" w:rsidRDefault="0077086C" w:rsidP="0077086C">
      <w:pPr>
        <w:rPr>
          <w:b/>
        </w:rPr>
      </w:pPr>
      <w:r w:rsidRPr="00CC6BEF">
        <w:rPr>
          <w:b/>
        </w:rPr>
        <w:t>(8) Content</w:t>
      </w:r>
    </w:p>
    <w:p w14:paraId="5A1B3C1E" w14:textId="77777777" w:rsidR="0077086C" w:rsidRDefault="0077086C" w:rsidP="0077086C">
      <w:proofErr w:type="spellStart"/>
      <w:r>
        <w:t>StepupContent</w:t>
      </w:r>
      <w:proofErr w:type="spellEnd"/>
      <w:r>
        <w:t xml:space="preserve"> - Contains [practice level + practice level] and content information (difficulty level, song name, parking).</w:t>
      </w:r>
    </w:p>
    <w:p w14:paraId="61DE2F9A" w14:textId="77777777" w:rsidR="0077086C" w:rsidRDefault="0077086C" w:rsidP="0077086C">
      <w:proofErr w:type="spellStart"/>
      <w:r>
        <w:t>ContentManager</w:t>
      </w:r>
      <w:proofErr w:type="spellEnd"/>
      <w:r>
        <w:t xml:space="preserve"> - Responsible for loading and accessing contents locally</w:t>
      </w:r>
    </w:p>
    <w:p w14:paraId="23D50595" w14:textId="77777777" w:rsidR="0077086C" w:rsidRPr="00426C9A" w:rsidRDefault="0077086C" w:rsidP="0077086C">
      <w:pPr>
        <w:rPr>
          <w:b/>
        </w:rPr>
      </w:pPr>
    </w:p>
    <w:p w14:paraId="3E43E86A" w14:textId="77777777" w:rsidR="0077086C" w:rsidRPr="00426C9A" w:rsidRDefault="0077086C" w:rsidP="0077086C">
      <w:pPr>
        <w:rPr>
          <w:b/>
        </w:rPr>
      </w:pPr>
      <w:r w:rsidRPr="00426C9A">
        <w:rPr>
          <w:b/>
        </w:rPr>
        <w:t>* Libraries used:</w:t>
      </w:r>
    </w:p>
    <w:p w14:paraId="4E3808B1" w14:textId="77777777" w:rsidR="0077086C" w:rsidRDefault="0077086C" w:rsidP="0077086C">
      <w:proofErr w:type="spellStart"/>
      <w:r>
        <w:t>Newtonsoft.Json</w:t>
      </w:r>
      <w:proofErr w:type="spellEnd"/>
      <w:r>
        <w:t xml:space="preserve"> - Parsing JSON</w:t>
      </w:r>
    </w:p>
    <w:p w14:paraId="56B25480" w14:textId="77777777" w:rsidR="0077086C" w:rsidRDefault="0077086C" w:rsidP="0077086C">
      <w:proofErr w:type="spellStart"/>
      <w:r>
        <w:t>ArduinoBluetoothAPI</w:t>
      </w:r>
      <w:proofErr w:type="spellEnd"/>
      <w:r>
        <w:t xml:space="preserve"> - Bluetooth pairing &amp; connection and sending and receiving sensor data</w:t>
      </w:r>
    </w:p>
    <w:p w14:paraId="1260A96A" w14:textId="77777777" w:rsidR="00B27506" w:rsidRDefault="0077086C" w:rsidP="0077086C">
      <w:proofErr w:type="spellStart"/>
      <w:r>
        <w:t>DOTween</w:t>
      </w:r>
      <w:proofErr w:type="spellEnd"/>
      <w:r>
        <w:t xml:space="preserve"> - UI Tween (Animation)</w:t>
      </w:r>
    </w:p>
    <w:p w14:paraId="2150051A" w14:textId="77777777" w:rsidR="002A155D" w:rsidRPr="008763BD" w:rsidRDefault="002A155D" w:rsidP="0077086C"/>
    <w:sectPr w:rsidR="002A155D" w:rsidRPr="008763B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161578" w14:textId="77777777" w:rsidR="00484709" w:rsidRDefault="00484709" w:rsidP="00D95117">
      <w:pPr>
        <w:spacing w:after="0" w:line="240" w:lineRule="auto"/>
      </w:pPr>
      <w:r>
        <w:separator/>
      </w:r>
    </w:p>
  </w:endnote>
  <w:endnote w:type="continuationSeparator" w:id="0">
    <w:p w14:paraId="61EDE238" w14:textId="77777777" w:rsidR="00484709" w:rsidRDefault="00484709" w:rsidP="00D9511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Arial Unicode MS">
    <w:panose1 w:val="020B0604020202020204"/>
    <w:charset w:val="81"/>
    <w:family w:val="modern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39069F" w14:textId="77777777" w:rsidR="00484709" w:rsidRDefault="00484709" w:rsidP="00D95117">
      <w:pPr>
        <w:spacing w:after="0" w:line="240" w:lineRule="auto"/>
      </w:pPr>
      <w:r>
        <w:separator/>
      </w:r>
    </w:p>
  </w:footnote>
  <w:footnote w:type="continuationSeparator" w:id="0">
    <w:p w14:paraId="311B3DDC" w14:textId="77777777" w:rsidR="00484709" w:rsidRDefault="00484709" w:rsidP="00D9511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yMzOxMDQwNzIxMjdT0lEKTi0uzszPAykwqQUA9S9HTSwAAAA="/>
  </w:docVars>
  <w:rsids>
    <w:rsidRoot w:val="00581E21"/>
    <w:rsid w:val="00011102"/>
    <w:rsid w:val="000261CD"/>
    <w:rsid w:val="000557BC"/>
    <w:rsid w:val="00077900"/>
    <w:rsid w:val="00084F61"/>
    <w:rsid w:val="00090CBB"/>
    <w:rsid w:val="000945F6"/>
    <w:rsid w:val="00095C44"/>
    <w:rsid w:val="000A1E8A"/>
    <w:rsid w:val="000A61B1"/>
    <w:rsid w:val="000C6830"/>
    <w:rsid w:val="00104BAC"/>
    <w:rsid w:val="0011750A"/>
    <w:rsid w:val="00123B91"/>
    <w:rsid w:val="0013457B"/>
    <w:rsid w:val="00147ADF"/>
    <w:rsid w:val="00155F1E"/>
    <w:rsid w:val="00160754"/>
    <w:rsid w:val="00164864"/>
    <w:rsid w:val="00193534"/>
    <w:rsid w:val="001A5A3C"/>
    <w:rsid w:val="001B31CF"/>
    <w:rsid w:val="001B5AF8"/>
    <w:rsid w:val="001D22C7"/>
    <w:rsid w:val="0021768C"/>
    <w:rsid w:val="00224AB9"/>
    <w:rsid w:val="00232746"/>
    <w:rsid w:val="00240507"/>
    <w:rsid w:val="00244AEF"/>
    <w:rsid w:val="00284376"/>
    <w:rsid w:val="002A155D"/>
    <w:rsid w:val="002C3A04"/>
    <w:rsid w:val="00301F1E"/>
    <w:rsid w:val="00311407"/>
    <w:rsid w:val="00330A11"/>
    <w:rsid w:val="0035678F"/>
    <w:rsid w:val="003660DB"/>
    <w:rsid w:val="003C2713"/>
    <w:rsid w:val="003D1A2A"/>
    <w:rsid w:val="0040603E"/>
    <w:rsid w:val="00426C9A"/>
    <w:rsid w:val="004318F5"/>
    <w:rsid w:val="00460D28"/>
    <w:rsid w:val="00470622"/>
    <w:rsid w:val="00484709"/>
    <w:rsid w:val="004907E2"/>
    <w:rsid w:val="004958A1"/>
    <w:rsid w:val="004B47E3"/>
    <w:rsid w:val="004C0230"/>
    <w:rsid w:val="004E6F39"/>
    <w:rsid w:val="004F58D0"/>
    <w:rsid w:val="00506C67"/>
    <w:rsid w:val="00527EA5"/>
    <w:rsid w:val="005528DE"/>
    <w:rsid w:val="00563F85"/>
    <w:rsid w:val="00581E21"/>
    <w:rsid w:val="00597B1E"/>
    <w:rsid w:val="00696625"/>
    <w:rsid w:val="006C0353"/>
    <w:rsid w:val="006D1F80"/>
    <w:rsid w:val="006E75BA"/>
    <w:rsid w:val="0072250E"/>
    <w:rsid w:val="007703D0"/>
    <w:rsid w:val="0077086C"/>
    <w:rsid w:val="0079783B"/>
    <w:rsid w:val="007B5C93"/>
    <w:rsid w:val="007B6109"/>
    <w:rsid w:val="007C5917"/>
    <w:rsid w:val="007F191F"/>
    <w:rsid w:val="00831F00"/>
    <w:rsid w:val="00832FC2"/>
    <w:rsid w:val="008763BD"/>
    <w:rsid w:val="0089764C"/>
    <w:rsid w:val="008E6966"/>
    <w:rsid w:val="00920CA1"/>
    <w:rsid w:val="009269FE"/>
    <w:rsid w:val="009519E8"/>
    <w:rsid w:val="009536D9"/>
    <w:rsid w:val="00972BFC"/>
    <w:rsid w:val="009930FE"/>
    <w:rsid w:val="009D001B"/>
    <w:rsid w:val="009D18FD"/>
    <w:rsid w:val="009D637F"/>
    <w:rsid w:val="009E1C42"/>
    <w:rsid w:val="009F1AFB"/>
    <w:rsid w:val="00A00FC2"/>
    <w:rsid w:val="00A04816"/>
    <w:rsid w:val="00A164C0"/>
    <w:rsid w:val="00A32633"/>
    <w:rsid w:val="00A54283"/>
    <w:rsid w:val="00AB2518"/>
    <w:rsid w:val="00AE08D1"/>
    <w:rsid w:val="00AE713D"/>
    <w:rsid w:val="00AF0377"/>
    <w:rsid w:val="00B27506"/>
    <w:rsid w:val="00BA0A46"/>
    <w:rsid w:val="00BB2433"/>
    <w:rsid w:val="00BC1202"/>
    <w:rsid w:val="00C0027A"/>
    <w:rsid w:val="00C33126"/>
    <w:rsid w:val="00C762FE"/>
    <w:rsid w:val="00CA0DB7"/>
    <w:rsid w:val="00CC45DE"/>
    <w:rsid w:val="00CC6BEF"/>
    <w:rsid w:val="00CE04DA"/>
    <w:rsid w:val="00D30AFB"/>
    <w:rsid w:val="00D37732"/>
    <w:rsid w:val="00D81A0A"/>
    <w:rsid w:val="00D95117"/>
    <w:rsid w:val="00DB3CC6"/>
    <w:rsid w:val="00DE0EC3"/>
    <w:rsid w:val="00DF0AB8"/>
    <w:rsid w:val="00DF2EED"/>
    <w:rsid w:val="00E556E3"/>
    <w:rsid w:val="00E6298F"/>
    <w:rsid w:val="00EC4FF3"/>
    <w:rsid w:val="00EE176E"/>
    <w:rsid w:val="00EE228C"/>
    <w:rsid w:val="00EF2045"/>
    <w:rsid w:val="00EF4945"/>
    <w:rsid w:val="00F158BE"/>
    <w:rsid w:val="00F17A22"/>
    <w:rsid w:val="00F21F8C"/>
    <w:rsid w:val="00F33F8A"/>
    <w:rsid w:val="00F47108"/>
    <w:rsid w:val="00F56A7B"/>
    <w:rsid w:val="00F76AB4"/>
    <w:rsid w:val="00F930E9"/>
    <w:rsid w:val="00FB1C0D"/>
    <w:rsid w:val="00FB1C4E"/>
    <w:rsid w:val="00FD1F30"/>
    <w:rsid w:val="00FF2B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56C9FC9"/>
  <w15:chartTrackingRefBased/>
  <w15:docId w15:val="{30EDEB57-175C-4C1A-A4A9-4A03402A5B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A5A3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9511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95117"/>
  </w:style>
  <w:style w:type="paragraph" w:styleId="Footer">
    <w:name w:val="footer"/>
    <w:basedOn w:val="Normal"/>
    <w:link w:val="FooterChar"/>
    <w:uiPriority w:val="99"/>
    <w:unhideWhenUsed/>
    <w:rsid w:val="00D9511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9511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02</TotalTime>
  <Pages>14</Pages>
  <Words>1994</Words>
  <Characters>11371</Characters>
  <Application>Microsoft Office Word</Application>
  <DocSecurity>0</DocSecurity>
  <Lines>94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lal</dc:creator>
  <cp:keywords/>
  <dc:description/>
  <cp:lastModifiedBy>Bilal Ahmed</cp:lastModifiedBy>
  <cp:revision>123</cp:revision>
  <dcterms:created xsi:type="dcterms:W3CDTF">2022-01-10T05:34:00Z</dcterms:created>
  <dcterms:modified xsi:type="dcterms:W3CDTF">2022-05-09T03:02:00Z</dcterms:modified>
</cp:coreProperties>
</file>